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33975" w14:textId="77777777" w:rsidR="002D721B" w:rsidRDefault="002D721B" w:rsidP="00D85148">
      <w:pPr>
        <w:pStyle w:val="a4"/>
        <w:jc w:val="right"/>
        <w:rPr>
          <w:rFonts w:ascii="Times New Roman" w:hAnsi="Times New Roman" w:cs="Times New Roman"/>
          <w:b/>
          <w:sz w:val="28"/>
          <w:szCs w:val="28"/>
          <w:lang w:val="kk-KZ"/>
        </w:rPr>
      </w:pPr>
    </w:p>
    <w:tbl>
      <w:tblPr>
        <w:tblW w:w="19858" w:type="dxa"/>
        <w:tblInd w:w="567" w:type="dxa"/>
        <w:tblLook w:val="04A0" w:firstRow="1" w:lastRow="0" w:firstColumn="1" w:lastColumn="0" w:noHBand="0" w:noVBand="1"/>
      </w:tblPr>
      <w:tblGrid>
        <w:gridCol w:w="9072"/>
        <w:gridCol w:w="5393"/>
        <w:gridCol w:w="5393"/>
      </w:tblGrid>
      <w:tr w:rsidR="00EE60E8" w:rsidRPr="00D85148" w14:paraId="0B27D591" w14:textId="77777777" w:rsidTr="00EE60E8">
        <w:tc>
          <w:tcPr>
            <w:tcW w:w="9072" w:type="dxa"/>
          </w:tcPr>
          <w:p w14:paraId="34002162" w14:textId="77777777" w:rsidR="00EE60E8" w:rsidRPr="00D85148" w:rsidRDefault="00A100A3" w:rsidP="003679B1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ссмотрено</w:t>
            </w:r>
            <w:r w:rsidR="00EE60E8" w:rsidRPr="00D8514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:</w:t>
            </w:r>
          </w:p>
          <w:p w14:paraId="040D8B51" w14:textId="77777777" w:rsidR="00EE60E8" w:rsidRPr="00D85148" w:rsidRDefault="00A100A3" w:rsidP="003679B1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на педагогическом совете</w:t>
            </w:r>
          </w:p>
          <w:p w14:paraId="16A64652" w14:textId="0D34F064" w:rsidR="00EE60E8" w:rsidRPr="00D85148" w:rsidRDefault="00A100A3" w:rsidP="003679B1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токол  </w:t>
            </w:r>
            <w:r w:rsidR="00EE60E8" w:rsidRPr="00D8514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№</w:t>
            </w:r>
            <w:r w:rsidR="00077182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  <w:r w:rsidR="00EE60E8" w:rsidRPr="00D8514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т</w:t>
            </w:r>
          </w:p>
          <w:p w14:paraId="03E46B7E" w14:textId="4352F953" w:rsidR="00EE60E8" w:rsidRPr="00EE60E8" w:rsidRDefault="00EE60E8" w:rsidP="00A100A3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514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_</w:t>
            </w:r>
            <w:r w:rsidR="001F722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___»__</w:t>
            </w:r>
            <w:r w:rsidR="001F722A" w:rsidRPr="001F722A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август</w:t>
            </w:r>
            <w:r w:rsidR="00EC0EF3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а</w:t>
            </w:r>
            <w:r w:rsidRPr="001F722A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__202</w:t>
            </w:r>
            <w:r w:rsidR="005E275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A100A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года</w:t>
            </w:r>
          </w:p>
        </w:tc>
        <w:tc>
          <w:tcPr>
            <w:tcW w:w="5393" w:type="dxa"/>
          </w:tcPr>
          <w:p w14:paraId="6CFC80FC" w14:textId="77777777" w:rsidR="00EE60E8" w:rsidRDefault="00A100A3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тверждаю</w:t>
            </w:r>
            <w:r w:rsidR="00EE60E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:</w:t>
            </w:r>
          </w:p>
          <w:p w14:paraId="39CB6789" w14:textId="77777777" w:rsidR="00911A0E" w:rsidRDefault="00911A0E" w:rsidP="00911A0E">
            <w:pPr>
              <w:pStyle w:val="ac"/>
              <w:shd w:val="clear" w:color="auto" w:fill="FFFFFF"/>
              <w:spacing w:before="0" w:beforeAutospacing="0" w:after="0" w:afterAutospacing="0"/>
              <w:jc w:val="right"/>
              <w:rPr>
                <w:bCs/>
                <w:lang w:val="kk-KZ"/>
              </w:rPr>
            </w:pPr>
            <w:r w:rsidRPr="00E40C5E">
              <w:rPr>
                <w:b/>
                <w:sz w:val="28"/>
                <w:szCs w:val="28"/>
                <w:lang w:val="kk-KZ"/>
              </w:rPr>
              <w:t xml:space="preserve"> </w:t>
            </w:r>
            <w:r w:rsidRPr="00911A0E">
              <w:rPr>
                <w:bCs/>
                <w:lang w:val="kk-KZ"/>
              </w:rPr>
              <w:t xml:space="preserve">КГУ «Общеобразовательная школа </w:t>
            </w:r>
          </w:p>
          <w:p w14:paraId="25255E97" w14:textId="20D5813B" w:rsidR="00911A0E" w:rsidRPr="00911A0E" w:rsidRDefault="00911A0E" w:rsidP="00911A0E">
            <w:pPr>
              <w:pStyle w:val="ac"/>
              <w:shd w:val="clear" w:color="auto" w:fill="FFFFFF"/>
              <w:spacing w:before="0" w:beforeAutospacing="0" w:after="0" w:afterAutospacing="0"/>
              <w:jc w:val="right"/>
              <w:rPr>
                <w:bCs/>
                <w:lang w:val="kk-KZ"/>
              </w:rPr>
            </w:pPr>
            <w:r w:rsidRPr="00911A0E">
              <w:rPr>
                <w:bCs/>
                <w:lang w:val="kk-KZ"/>
              </w:rPr>
              <w:t>села Окжетпес</w:t>
            </w:r>
          </w:p>
          <w:p w14:paraId="25AA8DAA" w14:textId="77777777" w:rsidR="00911A0E" w:rsidRPr="00911A0E" w:rsidRDefault="00911A0E" w:rsidP="00911A0E">
            <w:pPr>
              <w:pStyle w:val="ac"/>
              <w:shd w:val="clear" w:color="auto" w:fill="FFFFFF"/>
              <w:spacing w:before="0" w:beforeAutospacing="0" w:after="0" w:afterAutospacing="0"/>
              <w:jc w:val="right"/>
              <w:rPr>
                <w:bCs/>
                <w:lang w:val="kk-KZ"/>
              </w:rPr>
            </w:pPr>
            <w:r w:rsidRPr="00911A0E">
              <w:rPr>
                <w:bCs/>
                <w:lang w:val="kk-KZ"/>
              </w:rPr>
              <w:t xml:space="preserve"> отдела образования по Бурабайскому району</w:t>
            </w:r>
          </w:p>
          <w:p w14:paraId="1B097F30" w14:textId="77777777" w:rsidR="00911A0E" w:rsidRPr="00911A0E" w:rsidRDefault="00911A0E" w:rsidP="00911A0E">
            <w:pPr>
              <w:pStyle w:val="ac"/>
              <w:shd w:val="clear" w:color="auto" w:fill="FFFFFF"/>
              <w:spacing w:before="0" w:beforeAutospacing="0" w:after="0" w:afterAutospacing="0"/>
              <w:jc w:val="right"/>
              <w:rPr>
                <w:bCs/>
              </w:rPr>
            </w:pPr>
            <w:r w:rsidRPr="00911A0E">
              <w:rPr>
                <w:bCs/>
                <w:lang w:val="kk-KZ"/>
              </w:rPr>
              <w:t xml:space="preserve"> управления образования Акмолинской области»</w:t>
            </w:r>
            <w:r w:rsidRPr="00911A0E">
              <w:rPr>
                <w:bCs/>
              </w:rPr>
              <w:t xml:space="preserve">                       </w:t>
            </w:r>
          </w:p>
          <w:p w14:paraId="0061648A" w14:textId="77777777" w:rsidR="00200097" w:rsidRPr="00200097" w:rsidRDefault="00A100A3" w:rsidP="003679B1">
            <w:pPr>
              <w:pStyle w:val="a4"/>
              <w:jc w:val="right"/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  <w:t>(полное наименование организации образования</w:t>
            </w:r>
            <w:r w:rsidR="00200097" w:rsidRPr="00200097"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  <w:t>)</w:t>
            </w:r>
          </w:p>
          <w:p w14:paraId="335AC352" w14:textId="77777777" w:rsidR="00EE60E8" w:rsidRDefault="00A100A3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иректор школы</w:t>
            </w:r>
          </w:p>
          <w:p w14:paraId="3C03FBAE" w14:textId="4341B4B6" w:rsidR="00EE60E8" w:rsidRPr="00911A0E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</w:pPr>
            <w:r w:rsidRPr="00911A0E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_____</w:t>
            </w:r>
            <w:r w:rsidR="00911A0E" w:rsidRPr="00911A0E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Ескеева К</w:t>
            </w:r>
            <w:r w:rsidR="00911A0E" w:rsidRPr="00911A0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С.</w:t>
            </w:r>
            <w:r w:rsidRPr="00911A0E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_</w:t>
            </w:r>
          </w:p>
          <w:p w14:paraId="7FDB10BB" w14:textId="77777777" w:rsidR="00EE60E8" w:rsidRPr="00200097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</w:pPr>
            <w:r w:rsidRPr="00200097"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  <w:t>(</w:t>
            </w:r>
            <w:r w:rsidR="00A100A3"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  <w:t>ФИО</w:t>
            </w:r>
            <w:r w:rsidRPr="00200097">
              <w:rPr>
                <w:rFonts w:ascii="Times New Roman" w:hAnsi="Times New Roman" w:cs="Times New Roman"/>
                <w:i/>
                <w:sz w:val="16"/>
                <w:szCs w:val="16"/>
                <w:lang w:val="kk-KZ"/>
              </w:rPr>
              <w:t>)</w:t>
            </w:r>
          </w:p>
          <w:p w14:paraId="121DE3ED" w14:textId="77777777" w:rsidR="00EE60E8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</w:t>
            </w:r>
          </w:p>
          <w:p w14:paraId="1FBDB6AB" w14:textId="173BDE95" w:rsidR="00EE60E8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8514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_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___»__</w:t>
            </w:r>
            <w:r w:rsidR="00EC0EF3" w:rsidRPr="00EC0EF3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август</w:t>
            </w:r>
            <w:r w:rsidR="00911A0E">
              <w:rPr>
                <w:rFonts w:ascii="Times New Roman" w:hAnsi="Times New Roman" w:cs="Times New Roman"/>
                <w:sz w:val="24"/>
                <w:szCs w:val="24"/>
                <w:u w:val="single"/>
                <w:lang w:val="kk-KZ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_202</w:t>
            </w:r>
            <w:r w:rsidR="005E2750" w:rsidRPr="00A9761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A100A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год</w:t>
            </w:r>
          </w:p>
          <w:p w14:paraId="4C15811B" w14:textId="77777777" w:rsidR="00EE60E8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6D17B" w14:textId="77777777" w:rsidR="00EE60E8" w:rsidRPr="00D85148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3" w:type="dxa"/>
          </w:tcPr>
          <w:p w14:paraId="509F525F" w14:textId="77777777" w:rsidR="00EE60E8" w:rsidRDefault="00EE60E8" w:rsidP="003679B1">
            <w:pPr>
              <w:pStyle w:val="a4"/>
              <w:jc w:val="righ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</w:tbl>
    <w:p w14:paraId="0D3B1F1D" w14:textId="77777777" w:rsidR="00E8385F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“Адал азамат” біртұтас тәрбие</w:t>
      </w:r>
      <w:r w:rsidRPr="000172E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бағдарламасын</w:t>
      </w:r>
    </w:p>
    <w:p w14:paraId="30255DFF" w14:textId="77777777" w:rsidR="00E8385F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2025-2026 оқу жылында жүзеге асыруға арналған</w:t>
      </w:r>
    </w:p>
    <w:p w14:paraId="2493DDE6" w14:textId="77777777" w:rsidR="00E8385F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тәрбие жұмысының жоспары</w:t>
      </w:r>
    </w:p>
    <w:p w14:paraId="57B4875C" w14:textId="760C9FEF" w:rsidR="00E8385F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p w14:paraId="43B9C736" w14:textId="77777777" w:rsidR="00E8385F" w:rsidRPr="002D7EF2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D7EF2">
        <w:rPr>
          <w:rFonts w:ascii="Times New Roman" w:hAnsi="Times New Roman" w:cs="Times New Roman"/>
          <w:b/>
          <w:bCs/>
          <w:sz w:val="28"/>
          <w:szCs w:val="28"/>
        </w:rPr>
        <w:t>План воспитательной работы на 202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5</w:t>
      </w:r>
      <w:r w:rsidRPr="002D7EF2">
        <w:rPr>
          <w:rFonts w:ascii="Times New Roman" w:hAnsi="Times New Roman" w:cs="Times New Roman"/>
          <w:b/>
          <w:bCs/>
          <w:sz w:val="28"/>
          <w:szCs w:val="28"/>
        </w:rPr>
        <w:t>-202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6</w:t>
      </w:r>
      <w:r w:rsidRPr="002D7EF2">
        <w:rPr>
          <w:rFonts w:ascii="Times New Roman" w:hAnsi="Times New Roman" w:cs="Times New Roman"/>
          <w:b/>
          <w:bCs/>
          <w:sz w:val="28"/>
          <w:szCs w:val="28"/>
        </w:rPr>
        <w:t xml:space="preserve"> учебный год</w:t>
      </w:r>
    </w:p>
    <w:p w14:paraId="491C46F2" w14:textId="77777777" w:rsidR="00E8385F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по реализации </w:t>
      </w:r>
      <w:r w:rsidRPr="002D7EF2">
        <w:rPr>
          <w:rFonts w:ascii="Times New Roman" w:hAnsi="Times New Roman" w:cs="Times New Roman"/>
          <w:b/>
          <w:bCs/>
          <w:color w:val="000000"/>
          <w:sz w:val="28"/>
          <w:szCs w:val="28"/>
        </w:rPr>
        <w:t>единой программы воспитания</w:t>
      </w: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“Адал азамат”</w:t>
      </w:r>
    </w:p>
    <w:p w14:paraId="5CDA9412" w14:textId="77777777" w:rsidR="00E8385F" w:rsidRPr="009A49D8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86F4E6E" w14:textId="43C34561" w:rsidR="00E8385F" w:rsidRPr="009A49D8" w:rsidRDefault="00000000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 w:eastAsia="ru-RU"/>
        </w:rPr>
        <w:pict w14:anchorId="0E6F9953">
          <v:shape id="Freeform 5" o:spid="_x0000_s1031" style="position:absolute;left:0;text-align:left;margin-left:83.85pt;margin-top:14.2pt;width:601.6pt;height:177.3pt;z-index:251658240;visibility:visible;mso-wrap-style:square;mso-wrap-distance-left:9pt;mso-wrap-distance-top:0;mso-wrap-distance-right:9pt;mso-wrap-distance-bottom:0;mso-position-horizontal-relative:text;mso-position-vertical-relative:text;v-text-anchor:top" coordsize="7315200,29260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" path="m,l7315200,r,2926080l,2926080,,xe" stroked="f">
            <v:fill r:id="rId6" o:title="" recolor="t" rotate="t" type="frame"/>
            <v:path arrowok="t"/>
          </v:shape>
        </w:pict>
      </w:r>
    </w:p>
    <w:p w14:paraId="7120AE45" w14:textId="2D7A4389" w:rsidR="00E8385F" w:rsidRPr="009A49D8" w:rsidRDefault="00E8385F" w:rsidP="00E8385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DCA84E1" w14:textId="77777777" w:rsidR="00E8385F" w:rsidRPr="002D7EF2" w:rsidRDefault="00E8385F" w:rsidP="00E8385F">
      <w:pPr>
        <w:spacing w:after="0" w:line="240" w:lineRule="auto"/>
        <w:rPr>
          <w:lang w:eastAsia="ru-RU"/>
        </w:rPr>
      </w:pPr>
    </w:p>
    <w:p w14:paraId="2D58704D" w14:textId="4FA338B5" w:rsidR="00E8385F" w:rsidRPr="002D7EF2" w:rsidRDefault="00E8385F" w:rsidP="00E8385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34D8F52B" w14:textId="77777777" w:rsidR="00E8385F" w:rsidRPr="002D7EF2" w:rsidRDefault="00E8385F" w:rsidP="00E8385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02423922" w14:textId="77777777" w:rsidR="00E8385F" w:rsidRPr="002D7EF2" w:rsidRDefault="00E8385F" w:rsidP="00E8385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41967DE8" w14:textId="77777777" w:rsidR="00E8385F" w:rsidRPr="002D7EF2" w:rsidRDefault="00E8385F" w:rsidP="00E8385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4568FBBC" w14:textId="440570AA" w:rsidR="00E8385F" w:rsidRPr="00E8385F" w:rsidRDefault="00E8385F" w:rsidP="00E8385F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val="kk-KZ" w:eastAsia="ru-RU"/>
        </w:rPr>
        <w:t>с</w:t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>.Окжетпес</w:t>
      </w:r>
    </w:p>
    <w:p w14:paraId="7F920376" w14:textId="77777777" w:rsidR="00E8385F" w:rsidRPr="00485570" w:rsidRDefault="00E8385F" w:rsidP="00E8385F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48557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Введение</w:t>
      </w:r>
    </w:p>
    <w:p w14:paraId="1F9BC04E" w14:textId="77777777" w:rsidR="00E8385F" w:rsidRPr="00485570" w:rsidRDefault="00E8385F" w:rsidP="00E8385F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5570">
        <w:rPr>
          <w:rFonts w:ascii="Times New Roman" w:eastAsia="Times New Roman" w:hAnsi="Times New Roman" w:cs="Times New Roman"/>
          <w:sz w:val="28"/>
          <w:szCs w:val="28"/>
          <w:lang w:eastAsia="ru-RU"/>
        </w:rPr>
        <w:t>Одна из главных задач современной казахстанской системы образования — воспитание ответственного, честного и патриотичного гражданина. С первых школьных лет формируются моральные ценности, уважение к законам и любовь к Родине.</w:t>
      </w:r>
    </w:p>
    <w:p w14:paraId="352D333F" w14:textId="77777777" w:rsidR="00E8385F" w:rsidRPr="00485570" w:rsidRDefault="00E8385F" w:rsidP="00E8385F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557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рамках этой работы реализуется проект </w:t>
      </w:r>
      <w:r w:rsidRPr="0048557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«</w:t>
      </w:r>
      <w:proofErr w:type="spellStart"/>
      <w:r w:rsidRPr="0048557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Адал</w:t>
      </w:r>
      <w:proofErr w:type="spellEnd"/>
      <w:r w:rsidRPr="0048557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proofErr w:type="spellStart"/>
      <w:r w:rsidRPr="0048557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азамат</w:t>
      </w:r>
      <w:proofErr w:type="spellEnd"/>
      <w:r w:rsidRPr="0048557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»</w:t>
      </w:r>
      <w:r w:rsidRPr="0048557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«Честный гражданин»), направленный на развитие у учащихся таких качеств, как честность, порядочность, патриотизм и правовая культура.</w:t>
      </w:r>
    </w:p>
    <w:p w14:paraId="2213D998" w14:textId="77777777" w:rsidR="00E8385F" w:rsidRPr="00485570" w:rsidRDefault="00E8385F" w:rsidP="00E8385F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5570">
        <w:rPr>
          <w:rFonts w:ascii="Times New Roman" w:eastAsia="Times New Roman" w:hAnsi="Times New Roman" w:cs="Times New Roman"/>
          <w:sz w:val="28"/>
          <w:szCs w:val="28"/>
          <w:lang w:eastAsia="ru-RU"/>
        </w:rPr>
        <w:t>План воспитательной работы учитывает возрастные и психологические особенности детей и включает разнообразные формы деятельности: классные часы, творческие конкурсы, беседы, интерактивные занятия и встречи с общественными деятелями.</w:t>
      </w:r>
    </w:p>
    <w:p w14:paraId="6E8F70A9" w14:textId="77777777" w:rsidR="00E8385F" w:rsidRPr="00485570" w:rsidRDefault="00E8385F" w:rsidP="00E8385F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5570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ект способствует формированию у школьников устойчивых нравственных ориентиров, активной гражданской позиции и готовности к жизни в современном обществе.</w:t>
      </w:r>
    </w:p>
    <w:p w14:paraId="0FE1F870" w14:textId="77777777" w:rsidR="00E8385F" w:rsidRPr="00485570" w:rsidRDefault="00E8385F" w:rsidP="00E8385F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B0489AC" w14:textId="77777777" w:rsidR="00E8385F" w:rsidRPr="00485570" w:rsidRDefault="00E8385F" w:rsidP="00E8385F">
      <w:pPr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Цель</w:t>
      </w:r>
      <w:r>
        <w:rPr>
          <w:rFonts w:ascii="Times New Roman" w:hAnsi="Times New Roman" w:cs="Times New Roman"/>
          <w:sz w:val="28"/>
          <w:szCs w:val="28"/>
          <w:lang w:val="kk-KZ"/>
        </w:rPr>
        <w:t>:</w:t>
      </w:r>
      <w:r w:rsidRPr="00485570">
        <w:rPr>
          <w:rFonts w:ascii="Times New Roman" w:hAnsi="Times New Roman" w:cs="Times New Roman"/>
          <w:sz w:val="28"/>
          <w:szCs w:val="28"/>
        </w:rPr>
        <w:t xml:space="preserve"> формирование гармонично развитой личности обучающегося на основе ценностей казахстанской культуры, через развитие духовно-нравственных качеств, гражданской ответственности и патриотизма, добропорядочности и добросовестности.</w:t>
      </w:r>
    </w:p>
    <w:p w14:paraId="28227309" w14:textId="77777777" w:rsidR="00E8385F" w:rsidRPr="00485570" w:rsidRDefault="00E8385F" w:rsidP="00E8385F">
      <w:pPr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Задачи:</w:t>
      </w:r>
      <w:r w:rsidRPr="00485570">
        <w:rPr>
          <w:rFonts w:ascii="Times New Roman" w:hAnsi="Times New Roman" w:cs="Times New Roman"/>
          <w:sz w:val="28"/>
          <w:szCs w:val="28"/>
        </w:rPr>
        <w:t xml:space="preserve"> воспитание духовно-нравственных качеств (формирование любви к Родине, своему народу, его истории и культуре, воспитание уважения к государственным символам Республики Казахстан, развитие честности, справедливости, доброты, заботы, милосердия и других нравственных качеств, формирование бережного отношения к природе и окружающей среде), развитие гражданской ответственности и патриотизма (воспитание чувства гордости за свою страну и ее достижения, формирование сознательного отношения к своим обязанностям перед семьей, обществом и государством, развитие готовности защищать свои права и свободы, а также права и свободы других людей, активное участие в социально значимой деятельности), формирование добропорядочности и добросовестности (воспитание честности и справедливости в поведении и отношениях с окружающими, развитие ответственности за свои поступки и слова, формирование трудолюбия и стремления к самосовершенствованию, воспитание уважения к чужому труду и собственности), создание условий для гармоничного развития личности обучающегося (обеспечение индивидуального подхода к воспитанию и обучению каждого обучающегося, создание благоприятного психолого-педагогического климата в образовательной среде, поддержка детей с особыми образовательными потребностями, вовлечение семьи в воспитательный процесс).</w:t>
      </w:r>
    </w:p>
    <w:p w14:paraId="1791633F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color w:val="231F20"/>
          <w:sz w:val="28"/>
          <w:szCs w:val="28"/>
          <w:u w:val="single"/>
        </w:rPr>
      </w:pPr>
    </w:p>
    <w:p w14:paraId="4CA3FB4F" w14:textId="41DEB34D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color w:val="231F20"/>
          <w:sz w:val="28"/>
          <w:szCs w:val="28"/>
          <w:u w:val="single"/>
        </w:rPr>
      </w:pPr>
      <w:r w:rsidRPr="00485570">
        <w:rPr>
          <w:rFonts w:ascii="Times New Roman" w:hAnsi="Times New Roman" w:cs="Times New Roman"/>
          <w:b/>
          <w:color w:val="231F20"/>
          <w:sz w:val="28"/>
          <w:szCs w:val="28"/>
          <w:u w:val="single"/>
        </w:rPr>
        <w:lastRenderedPageBreak/>
        <w:t>Мероприятия каждого месяца включают</w:t>
      </w:r>
    </w:p>
    <w:p w14:paraId="49ECD3C6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i/>
          <w:sz w:val="28"/>
          <w:szCs w:val="28"/>
          <w:lang w:val="kk-KZ"/>
        </w:rPr>
      </w:pPr>
    </w:p>
    <w:p w14:paraId="1D85371C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485570">
        <w:rPr>
          <w:rFonts w:ascii="Times New Roman" w:hAnsi="Times New Roman" w:cs="Times New Roman"/>
          <w:b/>
          <w:i/>
          <w:sz w:val="28"/>
          <w:szCs w:val="28"/>
        </w:rPr>
        <w:t>ЕЖЕДНЕВНО</w:t>
      </w:r>
    </w:p>
    <w:p w14:paraId="1AA00165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Ұлттық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ойын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–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ұлт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қазынасы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» 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– организация свободного времени обучающихся в течение перемен в виде игры – </w:t>
      </w:r>
      <w:proofErr w:type="spellStart"/>
      <w:r w:rsidRPr="00485570">
        <w:rPr>
          <w:rFonts w:ascii="Times New Roman" w:hAnsi="Times New Roman" w:cs="Times New Roman"/>
          <w:color w:val="231F20"/>
          <w:sz w:val="28"/>
          <w:szCs w:val="28"/>
        </w:rPr>
        <w:t>асық</w:t>
      </w:r>
      <w:proofErr w:type="spellEnd"/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, </w:t>
      </w:r>
      <w:proofErr w:type="spellStart"/>
      <w:r w:rsidRPr="00485570">
        <w:rPr>
          <w:rFonts w:ascii="Times New Roman" w:hAnsi="Times New Roman" w:cs="Times New Roman"/>
          <w:color w:val="231F20"/>
          <w:sz w:val="28"/>
          <w:szCs w:val="28"/>
        </w:rPr>
        <w:t>тоғызқұмалақ</w:t>
      </w:r>
      <w:proofErr w:type="spellEnd"/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, бес </w:t>
      </w:r>
      <w:proofErr w:type="spellStart"/>
      <w:r w:rsidRPr="00485570">
        <w:rPr>
          <w:rFonts w:ascii="Times New Roman" w:hAnsi="Times New Roman" w:cs="Times New Roman"/>
          <w:color w:val="231F20"/>
          <w:sz w:val="28"/>
          <w:szCs w:val="28"/>
        </w:rPr>
        <w:t>тас</w:t>
      </w:r>
      <w:proofErr w:type="spellEnd"/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 и другие</w:t>
      </w:r>
    </w:p>
    <w:p w14:paraId="07623977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Өнегелі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15 минут» 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>– проведение родителями в течение 15 минут ежедневной индивидуальной беседы со своим ребенком на одну из актуальных нравственных тем</w:t>
      </w:r>
    </w:p>
    <w:p w14:paraId="5E433F6E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Үнемді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тұтыну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»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 – формирование бережного отношения к природным ресурсам (вода, энергия и др.) путем каждодневных действий по потреблению воды, пищи, энергии и природных ресурсов через памятки, инструкции и флаеры</w:t>
      </w:r>
    </w:p>
    <w:p w14:paraId="54E53773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  <w:lang w:val="kk-KZ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Күй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күмбірі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»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 – использование кюев вместо звонков, а также звучание кюев во время больших перемен</w:t>
      </w:r>
      <w:r>
        <w:rPr>
          <w:rFonts w:ascii="Times New Roman" w:hAnsi="Times New Roman" w:cs="Times New Roman"/>
          <w:color w:val="231F20"/>
          <w:sz w:val="28"/>
          <w:szCs w:val="28"/>
          <w:lang w:val="kk-KZ"/>
        </w:rPr>
        <w:t>.</w:t>
      </w:r>
    </w:p>
    <w:p w14:paraId="788D2478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i/>
          <w:color w:val="231F20"/>
          <w:sz w:val="28"/>
          <w:szCs w:val="28"/>
          <w:lang w:val="kk-KZ"/>
        </w:rPr>
      </w:pPr>
    </w:p>
    <w:p w14:paraId="59BD0CCC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i/>
          <w:color w:val="231F20"/>
          <w:sz w:val="28"/>
          <w:szCs w:val="28"/>
        </w:rPr>
      </w:pPr>
      <w:r w:rsidRPr="00485570">
        <w:rPr>
          <w:rFonts w:ascii="Times New Roman" w:hAnsi="Times New Roman" w:cs="Times New Roman"/>
          <w:b/>
          <w:i/>
          <w:color w:val="231F20"/>
          <w:sz w:val="28"/>
          <w:szCs w:val="28"/>
        </w:rPr>
        <w:t xml:space="preserve">ЕЖЕНЕДЕЛЬНО </w:t>
      </w:r>
    </w:p>
    <w:p w14:paraId="44A0DC07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  <w:lang w:val="kk-KZ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Менің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Қазақстаным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» 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>– в начале учебной недели, на первом уроке обучающиеся исполняют Гимн Республики Казахстан</w:t>
      </w:r>
      <w:r>
        <w:rPr>
          <w:rFonts w:ascii="Times New Roman" w:hAnsi="Times New Roman" w:cs="Times New Roman"/>
          <w:color w:val="231F20"/>
          <w:sz w:val="28"/>
          <w:szCs w:val="28"/>
          <w:lang w:val="kk-KZ"/>
        </w:rPr>
        <w:t>.</w:t>
      </w:r>
    </w:p>
    <w:p w14:paraId="6A25E44A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  <w:lang w:val="kk-KZ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Цитаты недели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 – пословицы, поговорки, народные мудрости, изречения выдающихся личностей, содержание которых служит лейтмотивом учебной и внеучебной деятельности всей организации. Цитаты недели размещаются на информационных стендах, </w:t>
      </w:r>
      <w:r>
        <w:rPr>
          <w:rFonts w:ascii="Times New Roman" w:hAnsi="Times New Roman" w:cs="Times New Roman"/>
          <w:color w:val="231F20"/>
          <w:sz w:val="28"/>
          <w:szCs w:val="28"/>
        </w:rPr>
        <w:t>Led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>-экранах, классных досках и другие</w:t>
      </w:r>
      <w:r>
        <w:rPr>
          <w:rFonts w:ascii="Times New Roman" w:hAnsi="Times New Roman" w:cs="Times New Roman"/>
          <w:color w:val="231F20"/>
          <w:sz w:val="28"/>
          <w:szCs w:val="28"/>
          <w:lang w:val="kk-KZ"/>
        </w:rPr>
        <w:t>.</w:t>
      </w:r>
    </w:p>
    <w:p w14:paraId="4AB3CC5D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• </w:t>
      </w:r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Қауіпсіздік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сабағы</w:t>
      </w:r>
      <w:proofErr w:type="spellEnd"/>
      <w:r w:rsidRPr="00485570">
        <w:rPr>
          <w:rFonts w:ascii="Times New Roman" w:hAnsi="Times New Roman" w:cs="Times New Roman"/>
          <w:b/>
          <w:color w:val="231F20"/>
          <w:sz w:val="28"/>
          <w:szCs w:val="28"/>
        </w:rPr>
        <w:t>»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 xml:space="preserve"> – 10 минут в рамках классного часа о соблюдении обучающимися личной безопасности, безопасного поведения и др., включая изучение правил</w:t>
      </w:r>
      <w:r>
        <w:rPr>
          <w:rFonts w:ascii="Times New Roman" w:hAnsi="Times New Roman" w:cs="Times New Roman"/>
          <w:color w:val="231F20"/>
          <w:sz w:val="28"/>
          <w:szCs w:val="28"/>
          <w:lang w:val="kk-KZ"/>
        </w:rPr>
        <w:t xml:space="preserve"> </w:t>
      </w:r>
      <w:r w:rsidRPr="00485570">
        <w:rPr>
          <w:rFonts w:ascii="Times New Roman" w:hAnsi="Times New Roman" w:cs="Times New Roman"/>
          <w:color w:val="231F20"/>
          <w:sz w:val="28"/>
          <w:szCs w:val="28"/>
        </w:rPr>
        <w:t>дорожного движения, основ безопасности жизнедеятельности.</w:t>
      </w:r>
    </w:p>
    <w:p w14:paraId="6EB3F1AF" w14:textId="77777777" w:rsidR="00E8385F" w:rsidRDefault="00E8385F" w:rsidP="00E8385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084BC7FB" w14:textId="77777777" w:rsidR="00E8385F" w:rsidRPr="00485570" w:rsidRDefault="00E8385F" w:rsidP="00E8385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ЕЖЕГОДНО:</w:t>
      </w:r>
    </w:p>
    <w:p w14:paraId="5E438FF8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Досбол</w:t>
      </w:r>
      <w:r>
        <w:rPr>
          <w:rFonts w:ascii="Times New Roman" w:hAnsi="Times New Roman" w:cs="Times New Roman"/>
          <w:b/>
          <w:sz w:val="28"/>
          <w:szCs w:val="28"/>
        </w:rPr>
        <w:t>LIKE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ведение акции по созданию условий для профилактики и эффективного противодействия травле/буллингу.</w:t>
      </w:r>
    </w:p>
    <w:p w14:paraId="60F7083D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Әншуақ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ведение фестиваля детских песен, направленный на популяризацию среди обучающихся песен на казахском языке.</w:t>
      </w:r>
    </w:p>
    <w:p w14:paraId="000402A0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Ақындар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айтысы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ведение состязаний юных поэтов в преддверии </w:t>
      </w:r>
      <w:proofErr w:type="spellStart"/>
      <w:r w:rsidRPr="00485570">
        <w:rPr>
          <w:rFonts w:ascii="Times New Roman" w:hAnsi="Times New Roman" w:cs="Times New Roman"/>
          <w:sz w:val="28"/>
          <w:szCs w:val="28"/>
        </w:rPr>
        <w:t>празд</w:t>
      </w:r>
      <w:proofErr w:type="spellEnd"/>
      <w:r w:rsidRPr="0048557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sz w:val="28"/>
          <w:szCs w:val="28"/>
        </w:rPr>
        <w:t>нования</w:t>
      </w:r>
      <w:proofErr w:type="spellEnd"/>
      <w:r w:rsidRPr="00485570">
        <w:rPr>
          <w:rFonts w:ascii="Times New Roman" w:hAnsi="Times New Roman" w:cs="Times New Roman"/>
          <w:sz w:val="28"/>
          <w:szCs w:val="28"/>
        </w:rPr>
        <w:t xml:space="preserve"> Дня Республики.</w:t>
      </w:r>
    </w:p>
    <w:p w14:paraId="34E56E45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Дебатные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турниры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ведение </w:t>
      </w:r>
      <w:proofErr w:type="spellStart"/>
      <w:r w:rsidRPr="00485570">
        <w:rPr>
          <w:rFonts w:ascii="Times New Roman" w:hAnsi="Times New Roman" w:cs="Times New Roman"/>
          <w:sz w:val="28"/>
          <w:szCs w:val="28"/>
        </w:rPr>
        <w:t>дебатных</w:t>
      </w:r>
      <w:proofErr w:type="spellEnd"/>
      <w:r w:rsidRPr="00485570">
        <w:rPr>
          <w:rFonts w:ascii="Times New Roman" w:hAnsi="Times New Roman" w:cs="Times New Roman"/>
          <w:sz w:val="28"/>
          <w:szCs w:val="28"/>
        </w:rPr>
        <w:t xml:space="preserve"> игр для повышения социальной и творческой активности обучающихся посредством публичного обсуждения и анализа проблем, имеющих место в обществе.</w:t>
      </w:r>
    </w:p>
    <w:p w14:paraId="60C4251B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Выборы президента Школьного парламента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третья суббота октября.</w:t>
      </w:r>
    </w:p>
    <w:p w14:paraId="5FD074E1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Челлендж домбристов 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Күй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күмбірі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исполнение </w:t>
      </w:r>
      <w:proofErr w:type="spellStart"/>
      <w:r w:rsidRPr="00485570">
        <w:rPr>
          <w:rFonts w:ascii="Times New Roman" w:hAnsi="Times New Roman" w:cs="Times New Roman"/>
          <w:sz w:val="28"/>
          <w:szCs w:val="28"/>
        </w:rPr>
        <w:t>кюйев</w:t>
      </w:r>
      <w:proofErr w:type="spellEnd"/>
      <w:r w:rsidRPr="00485570">
        <w:rPr>
          <w:rFonts w:ascii="Times New Roman" w:hAnsi="Times New Roman" w:cs="Times New Roman"/>
          <w:sz w:val="28"/>
          <w:szCs w:val="28"/>
        </w:rPr>
        <w:t xml:space="preserve"> (по выбору) в рамках празднования Наурыза.</w:t>
      </w:r>
    </w:p>
    <w:p w14:paraId="5B20CBD4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</w:p>
    <w:p w14:paraId="14387A08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85570">
        <w:rPr>
          <w:rFonts w:ascii="Times New Roman" w:hAnsi="Times New Roman" w:cs="Times New Roman"/>
          <w:b/>
          <w:sz w:val="28"/>
          <w:szCs w:val="28"/>
          <w:u w:val="single"/>
        </w:rPr>
        <w:t>Программа включает социальные проекты:</w:t>
      </w:r>
    </w:p>
    <w:p w14:paraId="55AE3B9A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Қамқор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ивитие ценностей через реализацию социального проекта.</w:t>
      </w:r>
    </w:p>
    <w:p w14:paraId="183173B7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lastRenderedPageBreak/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Еңбегі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адал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– 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жас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өрен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движение ценности через развитие у обучающих</w:t>
      </w:r>
      <w:r>
        <w:rPr>
          <w:rFonts w:ascii="Times New Roman" w:hAnsi="Times New Roman" w:cs="Times New Roman"/>
          <w:sz w:val="28"/>
          <w:szCs w:val="28"/>
          <w:lang w:val="kk-KZ"/>
        </w:rPr>
        <w:t>ся</w:t>
      </w:r>
      <w:r w:rsidRPr="00485570">
        <w:rPr>
          <w:rFonts w:ascii="Times New Roman" w:hAnsi="Times New Roman" w:cs="Times New Roman"/>
          <w:sz w:val="28"/>
          <w:szCs w:val="28"/>
        </w:rPr>
        <w:t xml:space="preserve"> интереса к разным профессиям и продвижения идеи трудолюбия.</w:t>
      </w:r>
    </w:p>
    <w:p w14:paraId="3C30F51E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Шабыт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движение ценностей через развитие творческого потенциала.</w:t>
      </w:r>
    </w:p>
    <w:p w14:paraId="3D385E3C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Ұшқыр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ой 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алаңы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движение ценностей через изучение тематики и развитие речевых навыков.</w:t>
      </w:r>
    </w:p>
    <w:p w14:paraId="3683F193" w14:textId="77777777" w:rsidR="00E8385F" w:rsidRPr="00485570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r>
        <w:rPr>
          <w:rFonts w:ascii="Times New Roman" w:hAnsi="Times New Roman" w:cs="Times New Roman"/>
          <w:b/>
          <w:sz w:val="28"/>
          <w:szCs w:val="28"/>
        </w:rPr>
        <w:t>Smart</w:t>
      </w:r>
      <w:r w:rsidRPr="00485570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bala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продвижение ценностей через конкурс инновационных проектов.</w:t>
      </w:r>
    </w:p>
    <w:p w14:paraId="7ED75CB4" w14:textId="77777777" w:rsidR="00E8385F" w:rsidRDefault="00E8385F" w:rsidP="00E8385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485570">
        <w:rPr>
          <w:rFonts w:ascii="Times New Roman" w:hAnsi="Times New Roman" w:cs="Times New Roman"/>
          <w:b/>
          <w:sz w:val="28"/>
          <w:szCs w:val="28"/>
        </w:rPr>
        <w:t>«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Балалар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85570">
        <w:rPr>
          <w:rFonts w:ascii="Times New Roman" w:hAnsi="Times New Roman" w:cs="Times New Roman"/>
          <w:b/>
          <w:sz w:val="28"/>
          <w:szCs w:val="28"/>
        </w:rPr>
        <w:t>кітапханасы</w:t>
      </w:r>
      <w:proofErr w:type="spellEnd"/>
      <w:r w:rsidRPr="00485570">
        <w:rPr>
          <w:rFonts w:ascii="Times New Roman" w:hAnsi="Times New Roman" w:cs="Times New Roman"/>
          <w:b/>
          <w:sz w:val="28"/>
          <w:szCs w:val="28"/>
        </w:rPr>
        <w:t>»</w:t>
      </w:r>
      <w:r w:rsidRPr="00485570">
        <w:rPr>
          <w:rFonts w:ascii="Times New Roman" w:hAnsi="Times New Roman" w:cs="Times New Roman"/>
          <w:sz w:val="28"/>
          <w:szCs w:val="28"/>
        </w:rPr>
        <w:t xml:space="preserve"> – формирование интереса к чтению и образованию</w:t>
      </w:r>
      <w:r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270C7076" w14:textId="77777777" w:rsidR="00E8385F" w:rsidRPr="00485570" w:rsidRDefault="00E8385F" w:rsidP="00E8385F">
      <w:pPr>
        <w:jc w:val="both"/>
        <w:rPr>
          <w:rFonts w:ascii="Times New Roman" w:hAnsi="Times New Roman" w:cs="Times New Roman"/>
          <w:b/>
          <w:color w:val="231F20"/>
          <w:sz w:val="28"/>
          <w:szCs w:val="28"/>
        </w:rPr>
      </w:pPr>
    </w:p>
    <w:p w14:paraId="23431724" w14:textId="77777777" w:rsidR="00E8385F" w:rsidRDefault="00E8385F" w:rsidP="00E8385F">
      <w:pPr>
        <w:jc w:val="both"/>
        <w:rPr>
          <w:rFonts w:ascii="Times New Roman" w:hAnsi="Times New Roman" w:cs="Times New Roman"/>
          <w:b/>
          <w:color w:val="231F20"/>
          <w:sz w:val="28"/>
          <w:szCs w:val="28"/>
        </w:rPr>
      </w:pPr>
      <w:r>
        <w:rPr>
          <w:rFonts w:ascii="Times New Roman" w:hAnsi="Times New Roman" w:cs="Times New Roman"/>
          <w:b/>
          <w:color w:val="231F20"/>
          <w:sz w:val="28"/>
          <w:szCs w:val="28"/>
        </w:rPr>
        <w:t>Цитаты недели</w:t>
      </w:r>
    </w:p>
    <w:tbl>
      <w:tblPr>
        <w:tblStyle w:val="a3"/>
        <w:tblpPr w:leftFromText="180" w:rightFromText="180" w:vertAnchor="text" w:horzAnchor="page" w:tblpXSpec="center" w:tblpY="503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680"/>
        <w:gridCol w:w="1374"/>
        <w:gridCol w:w="11734"/>
      </w:tblGrid>
      <w:tr w:rsidR="00E8385F" w14:paraId="034B64F9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5FDB835D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– Сентябрь</w:t>
            </w:r>
          </w:p>
        </w:tc>
      </w:tr>
      <w:tr w:rsidR="00E8385F" w14:paraId="45AD8829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7E6D644B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Трудолюбие и профессионализм</w:t>
            </w:r>
          </w:p>
        </w:tc>
      </w:tr>
      <w:tr w:rsidR="00E8385F" w:rsidRPr="0069273F" w14:paraId="47092F14" w14:textId="77777777" w:rsidTr="00A709B4">
        <w:trPr>
          <w:trHeight w:val="734"/>
          <w:jc w:val="center"/>
        </w:trPr>
        <w:tc>
          <w:tcPr>
            <w:tcW w:w="680" w:type="dxa"/>
            <w:vMerge w:val="restart"/>
            <w:textDirection w:val="btLr"/>
          </w:tcPr>
          <w:p w14:paraId="2D4D617D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0CA1D506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37760E23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лі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ымбат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азын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анағат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ұтп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зын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Знания - драгоценное сокровище, не довольствуйся малым» (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Мұзафа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Әлімбаев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E8385F" w:rsidRPr="0069273F" w14:paraId="67B45635" w14:textId="77777777" w:rsidTr="00A709B4">
        <w:trPr>
          <w:jc w:val="center"/>
        </w:trPr>
        <w:tc>
          <w:tcPr>
            <w:tcW w:w="680" w:type="dxa"/>
            <w:vMerge/>
          </w:tcPr>
          <w:p w14:paraId="465FEE5A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947D599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03DA45CC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нұя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орғаны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та-ана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регі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Моя семья - моя крепость, мои родители - моя опора»</w:t>
            </w:r>
          </w:p>
        </w:tc>
      </w:tr>
      <w:tr w:rsidR="00E8385F" w:rsidRPr="0069273F" w14:paraId="66012450" w14:textId="77777777" w:rsidTr="00A709B4">
        <w:trPr>
          <w:jc w:val="center"/>
        </w:trPr>
        <w:tc>
          <w:tcPr>
            <w:tcW w:w="680" w:type="dxa"/>
            <w:vMerge/>
          </w:tcPr>
          <w:p w14:paraId="0C5C2AD0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46E3353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157C8B85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қыры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үрі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н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с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ңбег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етпе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далағ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Медленно шагая, ясная голова, не уходи в степь!»/Абай/</w:t>
            </w:r>
          </w:p>
        </w:tc>
      </w:tr>
      <w:tr w:rsidR="00E8385F" w:rsidRPr="0069273F" w14:paraId="19D94BD9" w14:textId="77777777" w:rsidTr="00A709B4">
        <w:trPr>
          <w:jc w:val="center"/>
        </w:trPr>
        <w:tc>
          <w:tcPr>
            <w:tcW w:w="680" w:type="dxa"/>
            <w:vMerge/>
          </w:tcPr>
          <w:p w14:paraId="54DAF757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F4F9C1F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5C253118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ңбе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й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ған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ызмет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ме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адам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мысыны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йнас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Труд 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- это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не просто деятельность, а зеркало человеческого бытия.» /Абай/</w:t>
            </w:r>
          </w:p>
        </w:tc>
      </w:tr>
      <w:tr w:rsidR="00E8385F" w14:paraId="6120DD38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  <w:vAlign w:val="center"/>
          </w:tcPr>
          <w:p w14:paraId="403F8D69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– Октябрь</w:t>
            </w:r>
          </w:p>
        </w:tc>
      </w:tr>
      <w:tr w:rsidR="00E8385F" w14:paraId="03ADB3F7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44D392A6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Независимость и патриотизм</w:t>
            </w:r>
          </w:p>
        </w:tc>
      </w:tr>
      <w:tr w:rsidR="00E8385F" w:rsidRPr="0069273F" w14:paraId="02869C35" w14:textId="77777777" w:rsidTr="00A709B4">
        <w:trPr>
          <w:trHeight w:val="734"/>
          <w:jc w:val="center"/>
        </w:trPr>
        <w:tc>
          <w:tcPr>
            <w:tcW w:w="680" w:type="dxa"/>
            <w:vMerge w:val="restart"/>
            <w:textDirection w:val="btLr"/>
          </w:tcPr>
          <w:p w14:paraId="39DDAD0C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0844868C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47EA4C86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«Ел-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ұртымны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ақыт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талаты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өнбесі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мәңг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ен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Отан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ты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Пусть страна 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- это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счастье, пусть не угаснет навсегда твоя, Родина, имя твое!» </w:t>
            </w:r>
          </w:p>
        </w:tc>
      </w:tr>
      <w:tr w:rsidR="00E8385F" w:rsidRPr="0069273F" w14:paraId="7CBFB230" w14:textId="77777777" w:rsidTr="00A709B4">
        <w:trPr>
          <w:jc w:val="center"/>
        </w:trPr>
        <w:tc>
          <w:tcPr>
            <w:tcW w:w="680" w:type="dxa"/>
            <w:vMerge/>
          </w:tcPr>
          <w:p w14:paraId="01234379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40E01E80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70FEDF0C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уға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жердей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е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ма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уға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лдей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ел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ма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Не быть родной землей, не быть родной страной!»</w:t>
            </w:r>
          </w:p>
        </w:tc>
      </w:tr>
      <w:tr w:rsidR="00E8385F" w:rsidRPr="0069273F" w14:paraId="2AB8A4B6" w14:textId="77777777" w:rsidTr="00A709B4">
        <w:trPr>
          <w:jc w:val="center"/>
        </w:trPr>
        <w:tc>
          <w:tcPr>
            <w:tcW w:w="680" w:type="dxa"/>
            <w:vMerge/>
          </w:tcPr>
          <w:p w14:paraId="6123CBC1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354C8FB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553343B0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тан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үю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тбасына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астала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Любовь к Родине - начинается с семьи!»</w:t>
            </w:r>
          </w:p>
        </w:tc>
      </w:tr>
      <w:tr w:rsidR="00E8385F" w:rsidRPr="0069273F" w14:paraId="1D0FA66D" w14:textId="77777777" w:rsidTr="00A709B4">
        <w:trPr>
          <w:jc w:val="center"/>
        </w:trPr>
        <w:tc>
          <w:tcPr>
            <w:tcW w:w="680" w:type="dxa"/>
            <w:vMerge/>
          </w:tcPr>
          <w:p w14:paraId="08939191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20442B0A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7233DD6C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таны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алтын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есігі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Родина - золотая колыбель!»</w:t>
            </w:r>
          </w:p>
          <w:p w14:paraId="4AC25A51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8385F" w14:paraId="7ED18E2A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7C7064A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– Ноябрь</w:t>
            </w:r>
          </w:p>
        </w:tc>
      </w:tr>
      <w:tr w:rsidR="00E8385F" w14:paraId="06065B9F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4847D014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Справедливость и ответственность</w:t>
            </w:r>
          </w:p>
        </w:tc>
      </w:tr>
      <w:tr w:rsidR="00E8385F" w:rsidRPr="0069273F" w14:paraId="2FA28C53" w14:textId="77777777" w:rsidTr="00A709B4">
        <w:trPr>
          <w:trHeight w:val="439"/>
          <w:jc w:val="center"/>
        </w:trPr>
        <w:tc>
          <w:tcPr>
            <w:tcW w:w="680" w:type="dxa"/>
            <w:vMerge w:val="restart"/>
            <w:textDirection w:val="btLr"/>
          </w:tcPr>
          <w:p w14:paraId="3CF599C2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35188DC1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0A02FCA2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Әділд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пен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уапкерші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тұта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ұғы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Справедливость и ответственность - понятие </w:t>
            </w:r>
            <w:r w:rsidRPr="0048557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единое!»</w:t>
            </w:r>
          </w:p>
        </w:tc>
      </w:tr>
      <w:tr w:rsidR="00E8385F" w:rsidRPr="0069273F" w14:paraId="4ED312CC" w14:textId="77777777" w:rsidTr="00A709B4">
        <w:trPr>
          <w:jc w:val="center"/>
        </w:trPr>
        <w:tc>
          <w:tcPr>
            <w:tcW w:w="680" w:type="dxa"/>
            <w:vMerge/>
          </w:tcPr>
          <w:p w14:paraId="09EE0BD8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C492015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6C608B76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«Тура биде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уға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Не родился в прямом танце!»</w:t>
            </w:r>
          </w:p>
        </w:tc>
      </w:tr>
      <w:tr w:rsidR="00E8385F" w:rsidRPr="0069273F" w14:paraId="04203F49" w14:textId="77777777" w:rsidTr="00A709B4">
        <w:trPr>
          <w:jc w:val="center"/>
        </w:trPr>
        <w:tc>
          <w:tcPr>
            <w:tcW w:w="680" w:type="dxa"/>
            <w:vMerge/>
          </w:tcPr>
          <w:p w14:paraId="1284E95D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FF952A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6AE59208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уапкерші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дамгерші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асиетт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өрініс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тветственность - проявление нравственных качеств»</w:t>
            </w:r>
          </w:p>
        </w:tc>
      </w:tr>
      <w:tr w:rsidR="00E8385F" w:rsidRPr="0069273F" w14:paraId="08F4DC44" w14:textId="77777777" w:rsidTr="00A709B4">
        <w:trPr>
          <w:jc w:val="center"/>
        </w:trPr>
        <w:tc>
          <w:tcPr>
            <w:tcW w:w="680" w:type="dxa"/>
            <w:vMerge/>
          </w:tcPr>
          <w:p w14:paraId="64288917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22032B1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28456307" w14:textId="77777777" w:rsidR="00E8385F" w:rsidRPr="00485570" w:rsidRDefault="00E8385F" w:rsidP="00A709B4">
            <w:pPr>
              <w:ind w:left="-108" w:right="-108"/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Әділетт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ер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са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яғы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ймай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Если ты будешь справедлив, не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подскользнешься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!»</w:t>
            </w:r>
          </w:p>
        </w:tc>
      </w:tr>
      <w:tr w:rsidR="00E8385F" w14:paraId="48F7FCC2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34B2C338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– Декабрь</w:t>
            </w:r>
          </w:p>
        </w:tc>
      </w:tr>
      <w:tr w:rsidR="00E8385F" w14:paraId="13A7096C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6CA867E7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Единство и солидарность</w:t>
            </w:r>
          </w:p>
        </w:tc>
      </w:tr>
      <w:tr w:rsidR="00E8385F" w:rsidRPr="0069273F" w14:paraId="198DE7B0" w14:textId="77777777" w:rsidTr="00A709B4">
        <w:trPr>
          <w:trHeight w:val="409"/>
          <w:jc w:val="center"/>
        </w:trPr>
        <w:tc>
          <w:tcPr>
            <w:tcW w:w="680" w:type="dxa"/>
            <w:vMerge w:val="restart"/>
            <w:textDirection w:val="btLr"/>
          </w:tcPr>
          <w:p w14:paraId="0A213B7F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37F420A6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2B954BE9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ліг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үшт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ел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за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трана с сильным единством добьется успеха»</w:t>
            </w:r>
          </w:p>
        </w:tc>
      </w:tr>
      <w:tr w:rsidR="00E8385F" w:rsidRPr="0069273F" w14:paraId="5319ACDA" w14:textId="77777777" w:rsidTr="00A709B4">
        <w:trPr>
          <w:jc w:val="center"/>
        </w:trPr>
        <w:tc>
          <w:tcPr>
            <w:tcW w:w="680" w:type="dxa"/>
            <w:vMerge/>
          </w:tcPr>
          <w:p w14:paraId="73FE0DB2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74605FCB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3047F1F2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Ынтыма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үрге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ерд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ыры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г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үред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м, где идет солидарность, вместе идет изобилие»</w:t>
            </w:r>
          </w:p>
        </w:tc>
      </w:tr>
      <w:tr w:rsidR="00E8385F" w:rsidRPr="0069273F" w14:paraId="5633EB98" w14:textId="77777777" w:rsidTr="00A709B4">
        <w:trPr>
          <w:jc w:val="center"/>
        </w:trPr>
        <w:tc>
          <w:tcPr>
            <w:tcW w:w="680" w:type="dxa"/>
            <w:vMerge/>
          </w:tcPr>
          <w:p w14:paraId="1B08FC2B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42BEB059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28801F0D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май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р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ма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Нет жизни без единства.»</w:t>
            </w:r>
          </w:p>
        </w:tc>
      </w:tr>
      <w:tr w:rsidR="00E8385F" w:rsidRPr="0069273F" w14:paraId="3F842225" w14:textId="77777777" w:rsidTr="00A709B4">
        <w:trPr>
          <w:jc w:val="center"/>
        </w:trPr>
        <w:tc>
          <w:tcPr>
            <w:tcW w:w="680" w:type="dxa"/>
            <w:vMerge/>
          </w:tcPr>
          <w:p w14:paraId="20E21710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1C9B896C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15F3A816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Ынтыма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ұзылмайты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орға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олидарность - нерушимый курган»</w:t>
            </w:r>
          </w:p>
        </w:tc>
      </w:tr>
      <w:tr w:rsidR="00E8385F" w14:paraId="7275432A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4B1EAA3A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– Январь</w:t>
            </w:r>
          </w:p>
        </w:tc>
      </w:tr>
      <w:tr w:rsidR="00E8385F" w14:paraId="3CCB2F08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179EA92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Закон и порядок</w:t>
            </w:r>
          </w:p>
        </w:tc>
      </w:tr>
      <w:tr w:rsidR="00E8385F" w:rsidRPr="0069273F" w14:paraId="484846EB" w14:textId="77777777" w:rsidTr="00A709B4">
        <w:trPr>
          <w:jc w:val="center"/>
        </w:trPr>
        <w:tc>
          <w:tcPr>
            <w:tcW w:w="680" w:type="dxa"/>
            <w:vMerge w:val="restart"/>
          </w:tcPr>
          <w:p w14:paraId="59D809CA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4FFC79F3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23DF4AE0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рті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рби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астау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Дисциплина-начало воспитания»</w:t>
            </w:r>
          </w:p>
        </w:tc>
      </w:tr>
      <w:tr w:rsidR="00E8385F" w:rsidRPr="0069273F" w14:paraId="7805CE9A" w14:textId="77777777" w:rsidTr="00A709B4">
        <w:trPr>
          <w:jc w:val="center"/>
        </w:trPr>
        <w:tc>
          <w:tcPr>
            <w:tcW w:w="680" w:type="dxa"/>
            <w:vMerge/>
          </w:tcPr>
          <w:p w14:paraId="17D59385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7789093D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5F3464A4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Әділ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за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спа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рег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праведливый закон, опора неба»</w:t>
            </w:r>
          </w:p>
        </w:tc>
      </w:tr>
      <w:tr w:rsidR="00E8385F" w:rsidRPr="0069273F" w14:paraId="43DA28C7" w14:textId="77777777" w:rsidTr="00A709B4">
        <w:trPr>
          <w:jc w:val="center"/>
        </w:trPr>
        <w:tc>
          <w:tcPr>
            <w:tcW w:w="680" w:type="dxa"/>
            <w:vMerge/>
          </w:tcPr>
          <w:p w14:paraId="11D3E0C9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86335CC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61137E1E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ртіпсіз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ел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май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ез порядка не будет страны»</w:t>
            </w:r>
          </w:p>
        </w:tc>
      </w:tr>
      <w:tr w:rsidR="00E8385F" w:rsidRPr="0069273F" w14:paraId="2E162D98" w14:textId="77777777" w:rsidTr="00A709B4">
        <w:trPr>
          <w:jc w:val="center"/>
        </w:trPr>
        <w:tc>
          <w:tcPr>
            <w:tcW w:w="680" w:type="dxa"/>
          </w:tcPr>
          <w:p w14:paraId="235B3901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7DA6A59D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неделя</w:t>
            </w:r>
          </w:p>
        </w:tc>
        <w:tc>
          <w:tcPr>
            <w:tcW w:w="11734" w:type="dxa"/>
          </w:tcPr>
          <w:p w14:paraId="7D2C7875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ла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р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ерд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рті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р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м, где есть требование, есть порядок»</w:t>
            </w:r>
          </w:p>
        </w:tc>
      </w:tr>
      <w:tr w:rsidR="00E8385F" w14:paraId="62B6E10D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  <w:vAlign w:val="center"/>
          </w:tcPr>
          <w:p w14:paraId="23DFFB4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– Февраль</w:t>
            </w:r>
          </w:p>
        </w:tc>
      </w:tr>
      <w:tr w:rsidR="00E8385F" w14:paraId="080AD924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1CE493E7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Созидание и новаторство</w:t>
            </w:r>
          </w:p>
        </w:tc>
      </w:tr>
      <w:tr w:rsidR="00E8385F" w:rsidRPr="0069273F" w14:paraId="08F52069" w14:textId="77777777" w:rsidTr="00A709B4">
        <w:trPr>
          <w:trHeight w:val="409"/>
          <w:jc w:val="center"/>
        </w:trPr>
        <w:tc>
          <w:tcPr>
            <w:tcW w:w="680" w:type="dxa"/>
            <w:vMerge w:val="restart"/>
            <w:textDirection w:val="btLr"/>
          </w:tcPr>
          <w:p w14:paraId="2338F3DA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5AEFA765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36F5A62F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сампазд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әрімізг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өнег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озидание - добродетель для всех нас»</w:t>
            </w:r>
          </w:p>
        </w:tc>
      </w:tr>
      <w:tr w:rsidR="00E8385F" w:rsidRPr="0069273F" w14:paraId="750F3998" w14:textId="77777777" w:rsidTr="00A709B4">
        <w:trPr>
          <w:jc w:val="center"/>
        </w:trPr>
        <w:tc>
          <w:tcPr>
            <w:tcW w:w="680" w:type="dxa"/>
            <w:vMerge/>
          </w:tcPr>
          <w:p w14:paraId="3EE90CA0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D961D9C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52FAA816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Шығармашыл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ла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йл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ла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ворческий ребенок - вдумчивый ребенок»</w:t>
            </w:r>
          </w:p>
        </w:tc>
      </w:tr>
      <w:tr w:rsidR="00E8385F" w:rsidRPr="0069273F" w14:paraId="6933EB90" w14:textId="77777777" w:rsidTr="00A709B4">
        <w:trPr>
          <w:jc w:val="center"/>
        </w:trPr>
        <w:tc>
          <w:tcPr>
            <w:tcW w:w="680" w:type="dxa"/>
            <w:vMerge/>
          </w:tcPr>
          <w:p w14:paraId="642161BF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FAFBB05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43A69877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Өнерл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ла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өрг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үзе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лантливый ребенок, плывет вверх»</w:t>
            </w:r>
          </w:p>
        </w:tc>
      </w:tr>
      <w:tr w:rsidR="00E8385F" w:rsidRPr="0069273F" w14:paraId="0E9EAC89" w14:textId="77777777" w:rsidTr="00A709B4">
        <w:trPr>
          <w:jc w:val="center"/>
        </w:trPr>
        <w:tc>
          <w:tcPr>
            <w:tcW w:w="680" w:type="dxa"/>
            <w:vMerge/>
          </w:tcPr>
          <w:p w14:paraId="07E0E775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5A1C157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026F9B1F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ңашылд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заман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лаб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Новизна - требование времени»</w:t>
            </w:r>
          </w:p>
        </w:tc>
      </w:tr>
      <w:tr w:rsidR="00E8385F" w14:paraId="5ADA5946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784DC70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- Март</w:t>
            </w:r>
          </w:p>
        </w:tc>
      </w:tr>
      <w:tr w:rsidR="00E8385F" w14:paraId="5A1F1F0C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059FAF9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Независимость и патриотизм</w:t>
            </w:r>
          </w:p>
        </w:tc>
      </w:tr>
      <w:tr w:rsidR="00E8385F" w:rsidRPr="0069273F" w14:paraId="622A9CD7" w14:textId="77777777" w:rsidTr="00A709B4">
        <w:trPr>
          <w:trHeight w:val="734"/>
          <w:jc w:val="center"/>
        </w:trPr>
        <w:tc>
          <w:tcPr>
            <w:tcW w:w="680" w:type="dxa"/>
            <w:vMerge w:val="restart"/>
            <w:textDirection w:val="btLr"/>
          </w:tcPr>
          <w:p w14:paraId="76F6F33C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Цит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аты</w:t>
            </w:r>
            <w:proofErr w:type="spellEnd"/>
          </w:p>
        </w:tc>
        <w:tc>
          <w:tcPr>
            <w:tcW w:w="1374" w:type="dxa"/>
          </w:tcPr>
          <w:p w14:paraId="7ADE49D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3CC4BA44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«Патриотизм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та-анаң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ұрметтей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лу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.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Патриотизм 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- это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умение уважать своих родителей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…»(</w:t>
            </w:r>
            <w:proofErr w:type="spellStart"/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.Момышұл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E8385F" w:rsidRPr="0069273F" w14:paraId="637D66A7" w14:textId="77777777" w:rsidTr="00A709B4">
        <w:trPr>
          <w:jc w:val="center"/>
        </w:trPr>
        <w:tc>
          <w:tcPr>
            <w:tcW w:w="680" w:type="dxa"/>
            <w:vMerge/>
          </w:tcPr>
          <w:p w14:paraId="17CFD1A7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1AAABC93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23112321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уелсізд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тт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өз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ған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ме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ұлтт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уапкерші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Независимость 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- это не только сладкое слово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, но и национальная ответственность»</w:t>
            </w:r>
          </w:p>
        </w:tc>
      </w:tr>
      <w:tr w:rsidR="00E8385F" w:rsidRPr="0069273F" w14:paraId="41B31709" w14:textId="77777777" w:rsidTr="00A709B4">
        <w:trPr>
          <w:jc w:val="center"/>
        </w:trPr>
        <w:tc>
          <w:tcPr>
            <w:tcW w:w="680" w:type="dxa"/>
            <w:vMerge/>
          </w:tcPr>
          <w:p w14:paraId="5CD80150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5B74270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427C9D80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Ар-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намы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ан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уелсіздікк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ре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ола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лад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Только честь может служить опорой </w:t>
            </w:r>
            <w:r w:rsidRPr="0048557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независимости»</w:t>
            </w:r>
          </w:p>
        </w:tc>
      </w:tr>
      <w:tr w:rsidR="00E8385F" w:rsidRPr="0069273F" w14:paraId="459F67C5" w14:textId="77777777" w:rsidTr="00A709B4">
        <w:trPr>
          <w:jc w:val="center"/>
        </w:trPr>
        <w:tc>
          <w:tcPr>
            <w:tcW w:w="680" w:type="dxa"/>
            <w:vMerge/>
          </w:tcPr>
          <w:p w14:paraId="0E877E74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7F0AD4DF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5D9559B5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Патриотизм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хал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н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әнме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е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Народ без патриотизма равен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плоти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ез души»</w:t>
            </w:r>
          </w:p>
        </w:tc>
      </w:tr>
      <w:tr w:rsidR="00E8385F" w14:paraId="74C2757A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0F5CC371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- Апрель</w:t>
            </w:r>
          </w:p>
        </w:tc>
      </w:tr>
      <w:tr w:rsidR="00E8385F" w14:paraId="221D4CC7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6321C8B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Трудолюбие и профессионализм</w:t>
            </w:r>
          </w:p>
        </w:tc>
      </w:tr>
      <w:tr w:rsidR="00E8385F" w14:paraId="56510E16" w14:textId="77777777" w:rsidTr="00A709B4">
        <w:trPr>
          <w:trHeight w:val="379"/>
          <w:jc w:val="center"/>
        </w:trPr>
        <w:tc>
          <w:tcPr>
            <w:tcW w:w="680" w:type="dxa"/>
            <w:vMerge w:val="restart"/>
            <w:textDirection w:val="btLr"/>
          </w:tcPr>
          <w:p w14:paraId="59172849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687168FC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61D57E09" w14:textId="77777777" w:rsidR="00E8385F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ңбе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уаныш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лқаул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йырылмас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за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Труд - радость, лень - неизгладимая боль.»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Абай)</w:t>
            </w:r>
          </w:p>
        </w:tc>
      </w:tr>
      <w:tr w:rsidR="00E8385F" w14:paraId="3E1861BF" w14:textId="77777777" w:rsidTr="00A709B4">
        <w:trPr>
          <w:jc w:val="center"/>
        </w:trPr>
        <w:tc>
          <w:tcPr>
            <w:tcW w:w="680" w:type="dxa"/>
            <w:vMerge/>
          </w:tcPr>
          <w:p w14:paraId="7E9654A1" w14:textId="77777777" w:rsidR="00E8385F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839A13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05EBB200" w14:textId="77777777" w:rsidR="00E8385F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ө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ңбе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ткенг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ақыт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асы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иед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Счастье склоняется к тому, кто много трудится.»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Леонардо да Винчи)</w:t>
            </w:r>
          </w:p>
        </w:tc>
      </w:tr>
      <w:tr w:rsidR="00E8385F" w:rsidRPr="0069273F" w14:paraId="75E4A954" w14:textId="77777777" w:rsidTr="00A709B4">
        <w:trPr>
          <w:jc w:val="center"/>
        </w:trPr>
        <w:tc>
          <w:tcPr>
            <w:tcW w:w="680" w:type="dxa"/>
            <w:vMerge/>
          </w:tcPr>
          <w:p w14:paraId="486ABB9F" w14:textId="77777777" w:rsidR="00E8385F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41AC976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153A3A8B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ашағ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зо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мамандықта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тек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ашағ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зо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маманда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бар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Перспективных специальностей нет, есть только перспективные специалисты»</w:t>
            </w:r>
          </w:p>
        </w:tc>
      </w:tr>
      <w:tr w:rsidR="00E8385F" w:rsidRPr="0069273F" w14:paraId="2A9C1285" w14:textId="77777777" w:rsidTr="00A709B4">
        <w:trPr>
          <w:jc w:val="center"/>
        </w:trPr>
        <w:tc>
          <w:tcPr>
            <w:tcW w:w="680" w:type="dxa"/>
            <w:vMerge/>
          </w:tcPr>
          <w:p w14:paraId="6040FC9E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3828120A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7448DEE6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лікт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лі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ина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әсі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те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лімн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дәмі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аты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өсі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өнер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Умный собирает знания, познав вкус знаний, растет»</w:t>
            </w:r>
          </w:p>
        </w:tc>
      </w:tr>
      <w:tr w:rsidR="00E8385F" w14:paraId="6CDEF877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407F409F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- Май</w:t>
            </w:r>
          </w:p>
        </w:tc>
      </w:tr>
      <w:tr w:rsidR="00E8385F" w14:paraId="240FC703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40EECBDD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Единство и солидарность</w:t>
            </w:r>
          </w:p>
        </w:tc>
      </w:tr>
      <w:tr w:rsidR="00E8385F" w:rsidRPr="0069273F" w14:paraId="55090A0D" w14:textId="77777777" w:rsidTr="00A709B4">
        <w:trPr>
          <w:trHeight w:val="484"/>
          <w:jc w:val="center"/>
        </w:trPr>
        <w:tc>
          <w:tcPr>
            <w:tcW w:w="680" w:type="dxa"/>
            <w:vMerge w:val="restart"/>
            <w:textDirection w:val="btLr"/>
          </w:tcPr>
          <w:p w14:paraId="0C527CE2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538DA5D2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7C1F3A35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үнн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өз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рта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қсыны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өз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рта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олнце для всех, хорошие слова для всех»</w:t>
            </w:r>
          </w:p>
        </w:tc>
      </w:tr>
      <w:tr w:rsidR="00E8385F" w:rsidRPr="0069273F" w14:paraId="18CA8CE5" w14:textId="77777777" w:rsidTr="00A709B4">
        <w:trPr>
          <w:jc w:val="center"/>
        </w:trPr>
        <w:tc>
          <w:tcPr>
            <w:tcW w:w="680" w:type="dxa"/>
            <w:vMerge/>
          </w:tcPr>
          <w:p w14:paraId="56D365DE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6F7EAFD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6FFEB09E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с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ұйы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ұйым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с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күні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о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сли нет единства, нет организованности, нет жизни без организованности»</w:t>
            </w:r>
          </w:p>
        </w:tc>
      </w:tr>
      <w:tr w:rsidR="00E8385F" w14:paraId="0D4C5437" w14:textId="77777777" w:rsidTr="00A709B4">
        <w:trPr>
          <w:jc w:val="center"/>
        </w:trPr>
        <w:tc>
          <w:tcPr>
            <w:tcW w:w="680" w:type="dxa"/>
            <w:vMerge/>
          </w:tcPr>
          <w:p w14:paraId="2D8BEB75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BD4BF2B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5BB6C264" w14:textId="77777777" w:rsidR="00E8385F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лғанд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йла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ұрса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керек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лікт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йлау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үші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р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керек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Если ты думаешь о лжи, тебе нужно единство, ты должен жить, чтобы думать о единстве.»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Төле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би)</w:t>
            </w:r>
          </w:p>
        </w:tc>
      </w:tr>
      <w:tr w:rsidR="00E8385F" w14:paraId="38B07CBB" w14:textId="77777777" w:rsidTr="00A709B4">
        <w:trPr>
          <w:jc w:val="center"/>
        </w:trPr>
        <w:tc>
          <w:tcPr>
            <w:tcW w:w="680" w:type="dxa"/>
            <w:vMerge/>
          </w:tcPr>
          <w:p w14:paraId="44478C4F" w14:textId="77777777" w:rsidR="00E8385F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07DE93BC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00D64F65" w14:textId="77777777" w:rsidR="00E8385F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«Тату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лге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ынышт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пен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оқшыл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нәсіп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Дружной стране покой и изобилие.»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үлтег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E8385F" w14:paraId="4E4E39D2" w14:textId="77777777" w:rsidTr="00A709B4">
        <w:trPr>
          <w:jc w:val="center"/>
        </w:trPr>
        <w:tc>
          <w:tcPr>
            <w:tcW w:w="680" w:type="dxa"/>
          </w:tcPr>
          <w:p w14:paraId="65ADDDC3" w14:textId="77777777" w:rsidR="00E8385F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5A216040" w14:textId="77777777" w:rsidR="00E8385F" w:rsidRPr="00160AB5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734" w:type="dxa"/>
          </w:tcPr>
          <w:p w14:paraId="4D764BFE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8385F" w14:paraId="52867B43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FBC6BD"/>
          </w:tcPr>
          <w:p w14:paraId="2A0D125E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есяц - Июнь</w:t>
            </w:r>
          </w:p>
        </w:tc>
      </w:tr>
      <w:tr w:rsidR="00E8385F" w14:paraId="30EA25A9" w14:textId="77777777" w:rsidTr="00A709B4">
        <w:trPr>
          <w:jc w:val="center"/>
        </w:trPr>
        <w:tc>
          <w:tcPr>
            <w:tcW w:w="13788" w:type="dxa"/>
            <w:gridSpan w:val="3"/>
            <w:shd w:val="clear" w:color="auto" w:fill="DEEBF6" w:themeFill="accent1" w:themeFillTint="32"/>
          </w:tcPr>
          <w:p w14:paraId="0C338E63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ность - Созидание и новаторство</w:t>
            </w:r>
          </w:p>
        </w:tc>
      </w:tr>
      <w:tr w:rsidR="00E8385F" w:rsidRPr="0069273F" w14:paraId="26E44495" w14:textId="77777777" w:rsidTr="00A709B4">
        <w:trPr>
          <w:trHeight w:val="409"/>
          <w:jc w:val="center"/>
        </w:trPr>
        <w:tc>
          <w:tcPr>
            <w:tcW w:w="680" w:type="dxa"/>
            <w:vMerge w:val="restart"/>
            <w:textDirection w:val="btLr"/>
          </w:tcPr>
          <w:p w14:paraId="21B398FE" w14:textId="77777777" w:rsidR="00E8385F" w:rsidRDefault="00E8385F" w:rsidP="00A709B4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итаты</w:t>
            </w:r>
          </w:p>
        </w:tc>
        <w:tc>
          <w:tcPr>
            <w:tcW w:w="1374" w:type="dxa"/>
          </w:tcPr>
          <w:p w14:paraId="0200FE87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неделя</w:t>
            </w:r>
          </w:p>
        </w:tc>
        <w:tc>
          <w:tcPr>
            <w:tcW w:w="11734" w:type="dxa"/>
          </w:tcPr>
          <w:p w14:paraId="7B3121A2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ң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ер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амал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Отанға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деге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үйіспенші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амая прочная крепость - любовь к Родине.»</w:t>
            </w:r>
          </w:p>
        </w:tc>
      </w:tr>
      <w:tr w:rsidR="00E8385F" w:rsidRPr="0069273F" w14:paraId="3707E23D" w14:textId="77777777" w:rsidTr="00A709B4">
        <w:trPr>
          <w:jc w:val="center"/>
        </w:trPr>
        <w:tc>
          <w:tcPr>
            <w:tcW w:w="680" w:type="dxa"/>
            <w:vMerge/>
          </w:tcPr>
          <w:p w14:paraId="1E27D4EF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79208F44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 неделя</w:t>
            </w:r>
          </w:p>
        </w:tc>
        <w:tc>
          <w:tcPr>
            <w:tcW w:w="11734" w:type="dxa"/>
          </w:tcPr>
          <w:p w14:paraId="7125179D" w14:textId="77777777" w:rsidR="00E8385F" w:rsidRPr="00485570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ірлік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пен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сампазд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ел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ағдары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динство и созидание - ориентация страны»</w:t>
            </w:r>
          </w:p>
        </w:tc>
      </w:tr>
      <w:tr w:rsidR="00E8385F" w14:paraId="5B36DDB3" w14:textId="77777777" w:rsidTr="00A709B4">
        <w:trPr>
          <w:jc w:val="center"/>
        </w:trPr>
        <w:tc>
          <w:tcPr>
            <w:tcW w:w="680" w:type="dxa"/>
            <w:vMerge/>
          </w:tcPr>
          <w:p w14:paraId="447F0FE8" w14:textId="77777777" w:rsidR="00E8385F" w:rsidRPr="00485570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599217A3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 неделя</w:t>
            </w:r>
          </w:p>
        </w:tc>
        <w:tc>
          <w:tcPr>
            <w:tcW w:w="11734" w:type="dxa"/>
          </w:tcPr>
          <w:p w14:paraId="54A1B8AE" w14:textId="77777777" w:rsidR="00E8385F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Жасампаз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халық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болуымыз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қажет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.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Надо быть созидательным народом.»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Қ.К.Тоқаев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E8385F" w14:paraId="062831B7" w14:textId="77777777" w:rsidTr="00A709B4">
        <w:trPr>
          <w:jc w:val="center"/>
        </w:trPr>
        <w:tc>
          <w:tcPr>
            <w:tcW w:w="680" w:type="dxa"/>
            <w:vMerge/>
          </w:tcPr>
          <w:p w14:paraId="62E40AD8" w14:textId="77777777" w:rsidR="00E8385F" w:rsidRDefault="00E8385F" w:rsidP="00A709B4">
            <w:pPr>
              <w:jc w:val="both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</w:p>
        </w:tc>
        <w:tc>
          <w:tcPr>
            <w:tcW w:w="1374" w:type="dxa"/>
          </w:tcPr>
          <w:p w14:paraId="6180F31B" w14:textId="77777777" w:rsidR="00E8385F" w:rsidRDefault="00E8385F" w:rsidP="00A709B4">
            <w:pPr>
              <w:ind w:left="-108" w:right="-108"/>
              <w:jc w:val="center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неделя</w:t>
            </w:r>
          </w:p>
        </w:tc>
        <w:tc>
          <w:tcPr>
            <w:tcW w:w="11734" w:type="dxa"/>
          </w:tcPr>
          <w:p w14:paraId="2AFB4F91" w14:textId="77777777" w:rsidR="00E8385F" w:rsidRDefault="00E8385F" w:rsidP="00A709B4">
            <w:pPr>
              <w:ind w:left="-108" w:right="-108"/>
              <w:rPr>
                <w:rFonts w:ascii="Times New Roman" w:hAnsi="Times New Roman" w:cs="Times New Roman"/>
                <w:b/>
                <w:color w:val="231F20"/>
                <w:sz w:val="28"/>
                <w:szCs w:val="28"/>
              </w:rPr>
            </w:pP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Ежелден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ел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лег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- ер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лег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адал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ұл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 ер боп туса - ел </w:t>
            </w:r>
            <w:proofErr w:type="spell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тірегі</w:t>
            </w:r>
            <w:proofErr w:type="spell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!»</w:t>
            </w:r>
            <w:proofErr w:type="gramStart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/«</w:t>
            </w:r>
            <w:proofErr w:type="gramEnd"/>
            <w:r w:rsidRPr="00485570">
              <w:rPr>
                <w:rFonts w:ascii="Times New Roman" w:hAnsi="Times New Roman" w:cs="Times New Roman"/>
                <w:sz w:val="28"/>
                <w:szCs w:val="28"/>
              </w:rPr>
              <w:t>С незапамятных времен желание страны -</w:t>
            </w:r>
            <w:r w:rsidRPr="00485570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r w:rsidRPr="00485570">
              <w:rPr>
                <w:rFonts w:ascii="Times New Roman" w:hAnsi="Times New Roman" w:cs="Times New Roman"/>
                <w:sz w:val="28"/>
                <w:szCs w:val="28"/>
              </w:rPr>
              <w:t xml:space="preserve">храбрый и честный сын-опора страны!»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Б.Момышұлы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).</w:t>
            </w:r>
          </w:p>
        </w:tc>
      </w:tr>
    </w:tbl>
    <w:p w14:paraId="4F07EA42" w14:textId="77777777" w:rsidR="00E8385F" w:rsidRDefault="00E8385F" w:rsidP="00E8385F">
      <w:pPr>
        <w:jc w:val="both"/>
        <w:rPr>
          <w:rFonts w:ascii="Times New Roman" w:hAnsi="Times New Roman" w:cs="Times New Roman"/>
          <w:b/>
          <w:color w:val="231F20"/>
          <w:sz w:val="28"/>
          <w:szCs w:val="28"/>
        </w:rPr>
      </w:pPr>
    </w:p>
    <w:p w14:paraId="7DB2C954" w14:textId="77777777" w:rsidR="00E8385F" w:rsidRDefault="00E8385F" w:rsidP="00E8385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14:paraId="4EE2962C" w14:textId="77777777" w:rsidR="00E8385F" w:rsidRDefault="00E8385F" w:rsidP="00E8385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14:paraId="65A7FD29" w14:textId="77777777" w:rsidR="00E8385F" w:rsidRDefault="00E8385F" w:rsidP="00E8385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14:paraId="7C7E1046" w14:textId="77777777" w:rsidR="00E8385F" w:rsidRPr="00B859EE" w:rsidRDefault="00E8385F" w:rsidP="00B859EE">
      <w:pPr>
        <w:spacing w:before="57" w:after="37"/>
        <w:ind w:right="-20"/>
        <w:contextualSpacing/>
        <w:rPr>
          <w:color w:val="231F20"/>
          <w:sz w:val="24"/>
          <w:szCs w:val="24"/>
          <w:lang w:val="kk-KZ"/>
        </w:rPr>
        <w:sectPr w:rsidR="00E8385F" w:rsidRPr="00B859EE" w:rsidSect="0020151E">
          <w:type w:val="continuous"/>
          <w:pgSz w:w="16837" w:h="11905" w:orient="landscape"/>
          <w:pgMar w:top="502" w:right="961" w:bottom="709" w:left="993" w:header="0" w:footer="0" w:gutter="0"/>
          <w:cols w:space="708"/>
          <w:docGrid w:linePitch="299"/>
        </w:sectPr>
      </w:pPr>
    </w:p>
    <w:tbl>
      <w:tblPr>
        <w:tblW w:w="1529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6064"/>
        <w:gridCol w:w="3331"/>
        <w:gridCol w:w="3091"/>
        <w:gridCol w:w="2025"/>
      </w:tblGrid>
      <w:tr w:rsidR="00331FBB" w:rsidRPr="007E2AEF" w14:paraId="0BC229DE" w14:textId="77777777" w:rsidTr="007B0219">
        <w:tc>
          <w:tcPr>
            <w:tcW w:w="783" w:type="dxa"/>
          </w:tcPr>
          <w:p w14:paraId="0B433A01" w14:textId="77777777" w:rsidR="00331FBB" w:rsidRPr="007E2AEF" w:rsidRDefault="00331FBB" w:rsidP="001E1A4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7E2AEF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lastRenderedPageBreak/>
              <w:t>№</w:t>
            </w:r>
          </w:p>
        </w:tc>
        <w:tc>
          <w:tcPr>
            <w:tcW w:w="6064" w:type="dxa"/>
          </w:tcPr>
          <w:p w14:paraId="2D14F37C" w14:textId="77777777" w:rsidR="00331FBB" w:rsidRPr="007E2AEF" w:rsidRDefault="00667F24" w:rsidP="001E1A4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Наименование воспитательной работы</w:t>
            </w:r>
          </w:p>
        </w:tc>
        <w:tc>
          <w:tcPr>
            <w:tcW w:w="3331" w:type="dxa"/>
          </w:tcPr>
          <w:p w14:paraId="17CD9B97" w14:textId="77777777" w:rsidR="00331FBB" w:rsidRPr="007E2AEF" w:rsidRDefault="00667F24" w:rsidP="001E1A4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Формы завершения</w:t>
            </w:r>
          </w:p>
        </w:tc>
        <w:tc>
          <w:tcPr>
            <w:tcW w:w="3091" w:type="dxa"/>
          </w:tcPr>
          <w:p w14:paraId="45D6A488" w14:textId="77777777" w:rsidR="00331FBB" w:rsidRPr="007E2AEF" w:rsidRDefault="00667F24" w:rsidP="001E1A4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Ответственные</w:t>
            </w:r>
          </w:p>
        </w:tc>
        <w:tc>
          <w:tcPr>
            <w:tcW w:w="2025" w:type="dxa"/>
          </w:tcPr>
          <w:p w14:paraId="5672C37B" w14:textId="77777777" w:rsidR="00331FBB" w:rsidRPr="007E2AEF" w:rsidRDefault="00667F24" w:rsidP="001E1A4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Сроки выполнения</w:t>
            </w:r>
            <w:r w:rsidR="00331FBB" w:rsidRPr="007E2AEF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 </w:t>
            </w:r>
          </w:p>
        </w:tc>
      </w:tr>
      <w:tr w:rsidR="00331FBB" w:rsidRPr="007E2AEF" w14:paraId="77744FFE" w14:textId="77777777" w:rsidTr="009B1F16">
        <w:tc>
          <w:tcPr>
            <w:tcW w:w="15294" w:type="dxa"/>
            <w:gridSpan w:val="5"/>
          </w:tcPr>
          <w:p w14:paraId="32CCD781" w14:textId="77777777" w:rsidR="00331FBB" w:rsidRPr="00C13CD2" w:rsidRDefault="00331FBB" w:rsidP="00C13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7E2AEF">
              <w:rPr>
                <w:rFonts w:ascii="Times New Roman" w:hAnsi="Times New Roman" w:cs="Times New Roman"/>
                <w:b/>
                <w:bCs/>
                <w:color w:val="000000"/>
                <w:spacing w:val="2"/>
                <w:sz w:val="24"/>
                <w:szCs w:val="24"/>
              </w:rPr>
              <w:t xml:space="preserve">І.  </w:t>
            </w:r>
            <w:r w:rsidR="00C13CD2">
              <w:rPr>
                <w:rFonts w:ascii="Times New Roman" w:hAnsi="Times New Roman" w:cs="Times New Roman"/>
                <w:b/>
                <w:bCs/>
                <w:color w:val="000000"/>
                <w:spacing w:val="2"/>
                <w:sz w:val="24"/>
                <w:szCs w:val="24"/>
                <w:lang w:val="kk-KZ"/>
              </w:rPr>
              <w:t>Нормативно-правовое обеспечение воспитания</w:t>
            </w:r>
          </w:p>
        </w:tc>
      </w:tr>
      <w:tr w:rsidR="00331FBB" w:rsidRPr="00FD2505" w14:paraId="21F7A2CD" w14:textId="77777777" w:rsidTr="007B0219">
        <w:trPr>
          <w:trHeight w:val="274"/>
        </w:trPr>
        <w:tc>
          <w:tcPr>
            <w:tcW w:w="783" w:type="dxa"/>
          </w:tcPr>
          <w:p w14:paraId="442DC533" w14:textId="77777777" w:rsidR="00331FBB" w:rsidRPr="00FD2505" w:rsidRDefault="00331FBB" w:rsidP="001E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D250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</w:t>
            </w:r>
          </w:p>
        </w:tc>
        <w:tc>
          <w:tcPr>
            <w:tcW w:w="6064" w:type="dxa"/>
          </w:tcPr>
          <w:p w14:paraId="279D24FD" w14:textId="74672178" w:rsidR="00331FBB" w:rsidRPr="0005524D" w:rsidRDefault="00EA35C8" w:rsidP="0005524D">
            <w:pPr>
              <w:pStyle w:val="a6"/>
              <w:numPr>
                <w:ilvl w:val="0"/>
                <w:numId w:val="14"/>
              </w:numPr>
              <w:spacing w:after="255"/>
              <w:contextualSpacing/>
              <w:jc w:val="both"/>
              <w:rPr>
                <w:sz w:val="24"/>
                <w:szCs w:val="24"/>
              </w:rPr>
            </w:pPr>
            <w:r>
              <w:rPr>
                <w:color w:val="231F20"/>
              </w:rPr>
              <w:t>При организации образовательного процесса в 2025-2026 учебном году организации образования должны руководствоваться Законом Республики Казах</w:t>
            </w:r>
            <w:r>
              <w:rPr>
                <w:color w:val="231F20"/>
                <w:spacing w:val="-2"/>
              </w:rPr>
              <w:t>стан</w:t>
            </w:r>
            <w:r>
              <w:rPr>
                <w:color w:val="231F20"/>
                <w:spacing w:val="-18"/>
              </w:rPr>
              <w:t xml:space="preserve"> </w:t>
            </w:r>
            <w:r>
              <w:rPr>
                <w:color w:val="231F20"/>
                <w:spacing w:val="-2"/>
              </w:rPr>
              <w:t>«Об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образовании»,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Законами</w:t>
            </w:r>
            <w:r>
              <w:rPr>
                <w:color w:val="231F20"/>
                <w:spacing w:val="-18"/>
              </w:rPr>
              <w:t xml:space="preserve"> </w:t>
            </w:r>
            <w:r>
              <w:rPr>
                <w:color w:val="231F20"/>
                <w:spacing w:val="-2"/>
              </w:rPr>
              <w:t>«О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статусе</w:t>
            </w:r>
            <w:r>
              <w:rPr>
                <w:color w:val="231F20"/>
                <w:spacing w:val="-18"/>
              </w:rPr>
              <w:t xml:space="preserve"> </w:t>
            </w:r>
            <w:r>
              <w:rPr>
                <w:color w:val="231F20"/>
                <w:spacing w:val="-2"/>
              </w:rPr>
              <w:t>педагога»,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«О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правах</w:t>
            </w:r>
            <w:r>
              <w:rPr>
                <w:color w:val="231F20"/>
                <w:spacing w:val="-18"/>
              </w:rPr>
              <w:t xml:space="preserve"> </w:t>
            </w:r>
            <w:r>
              <w:rPr>
                <w:color w:val="231F20"/>
                <w:spacing w:val="-2"/>
              </w:rPr>
              <w:t>ребенка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в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Ре</w:t>
            </w:r>
            <w:r>
              <w:rPr>
                <w:color w:val="231F20"/>
              </w:rPr>
              <w:t>спублике</w:t>
            </w:r>
            <w:r>
              <w:rPr>
                <w:color w:val="231F20"/>
                <w:spacing w:val="-20"/>
              </w:rPr>
              <w:t xml:space="preserve"> </w:t>
            </w:r>
            <w:r>
              <w:rPr>
                <w:color w:val="231F20"/>
              </w:rPr>
              <w:t>Казахстан»,</w:t>
            </w:r>
            <w:r>
              <w:rPr>
                <w:color w:val="231F20"/>
                <w:spacing w:val="-19"/>
              </w:rPr>
              <w:t xml:space="preserve"> </w:t>
            </w:r>
            <w:r>
              <w:rPr>
                <w:color w:val="231F20"/>
              </w:rPr>
              <w:t>«О</w:t>
            </w:r>
            <w:r>
              <w:rPr>
                <w:color w:val="231F20"/>
                <w:spacing w:val="-19"/>
              </w:rPr>
              <w:t xml:space="preserve"> </w:t>
            </w:r>
            <w:r>
              <w:rPr>
                <w:color w:val="231F20"/>
              </w:rPr>
              <w:t>социальной</w:t>
            </w:r>
            <w:r>
              <w:rPr>
                <w:color w:val="231F20"/>
                <w:spacing w:val="-20"/>
              </w:rPr>
              <w:t xml:space="preserve"> </w:t>
            </w:r>
            <w:r>
              <w:rPr>
                <w:color w:val="231F20"/>
              </w:rPr>
              <w:t>защите</w:t>
            </w:r>
            <w:r>
              <w:rPr>
                <w:color w:val="231F20"/>
                <w:spacing w:val="-19"/>
              </w:rPr>
              <w:t xml:space="preserve"> </w:t>
            </w:r>
            <w:r>
              <w:rPr>
                <w:color w:val="231F20"/>
              </w:rPr>
              <w:t>лиц</w:t>
            </w:r>
            <w:r>
              <w:rPr>
                <w:color w:val="231F20"/>
                <w:spacing w:val="-20"/>
              </w:rPr>
              <w:t xml:space="preserve"> </w:t>
            </w:r>
            <w:r>
              <w:rPr>
                <w:color w:val="231F20"/>
              </w:rPr>
              <w:t>с</w:t>
            </w:r>
            <w:r>
              <w:rPr>
                <w:color w:val="231F20"/>
                <w:spacing w:val="-19"/>
              </w:rPr>
              <w:t xml:space="preserve"> </w:t>
            </w:r>
            <w:r>
              <w:rPr>
                <w:color w:val="231F20"/>
              </w:rPr>
              <w:t>инвалидностью</w:t>
            </w:r>
            <w:r>
              <w:rPr>
                <w:color w:val="231F20"/>
                <w:spacing w:val="-19"/>
              </w:rPr>
              <w:t xml:space="preserve"> </w:t>
            </w:r>
            <w:r>
              <w:rPr>
                <w:color w:val="231F20"/>
              </w:rPr>
              <w:t>в</w:t>
            </w:r>
            <w:r>
              <w:rPr>
                <w:color w:val="231F20"/>
                <w:spacing w:val="-20"/>
              </w:rPr>
              <w:t xml:space="preserve"> </w:t>
            </w:r>
            <w:r>
              <w:rPr>
                <w:color w:val="231F20"/>
              </w:rPr>
              <w:t>Республике Казахстан»</w:t>
            </w:r>
            <w:r w:rsidR="00CA0D7B">
              <w:rPr>
                <w:color w:val="231F20"/>
                <w:lang w:val="ru-RU"/>
              </w:rPr>
              <w:t>,  Программа «</w:t>
            </w:r>
            <w:proofErr w:type="spellStart"/>
            <w:r w:rsidR="00CA0D7B">
              <w:rPr>
                <w:color w:val="231F20"/>
                <w:lang w:val="ru-RU"/>
              </w:rPr>
              <w:t>Адал</w:t>
            </w:r>
            <w:proofErr w:type="spellEnd"/>
            <w:r w:rsidR="00CA0D7B">
              <w:rPr>
                <w:color w:val="231F20"/>
                <w:lang w:val="ru-RU"/>
              </w:rPr>
              <w:t xml:space="preserve"> </w:t>
            </w:r>
            <w:proofErr w:type="spellStart"/>
            <w:r w:rsidR="00CA0D7B">
              <w:rPr>
                <w:color w:val="231F20"/>
                <w:lang w:val="ru-RU"/>
              </w:rPr>
              <w:t>азамат</w:t>
            </w:r>
            <w:proofErr w:type="spellEnd"/>
            <w:r w:rsidR="00CA0D7B">
              <w:rPr>
                <w:color w:val="231F20"/>
                <w:lang w:val="ru-RU"/>
              </w:rPr>
              <w:t>» от 14.03.2025 г</w:t>
            </w:r>
          </w:p>
        </w:tc>
        <w:tc>
          <w:tcPr>
            <w:tcW w:w="3331" w:type="dxa"/>
          </w:tcPr>
          <w:p w14:paraId="52A0D4D3" w14:textId="77777777" w:rsidR="00331FBB" w:rsidRPr="00FD2505" w:rsidRDefault="00667F24" w:rsidP="00667F2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ссматривается на п</w:t>
            </w:r>
            <w:r w:rsidR="00331FB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дагоги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еском совете,</w:t>
            </w:r>
            <w:r w:rsidR="00331FB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седаниях методических объединений</w:t>
            </w:r>
          </w:p>
        </w:tc>
        <w:tc>
          <w:tcPr>
            <w:tcW w:w="3091" w:type="dxa"/>
          </w:tcPr>
          <w:p w14:paraId="7F119776" w14:textId="77777777" w:rsidR="001E1A4D" w:rsidRPr="001E1A4D" w:rsidRDefault="001E1A4D" w:rsidP="001E1A4D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1E1A4D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Администрация школы,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 руководители МО</w:t>
            </w:r>
            <w:r w:rsidRPr="001E1A4D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, учителя-предметники, педагог-психолог, социальный педагог, педагог-организатор,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вожатый</w:t>
            </w:r>
            <w:r w:rsidRPr="001E1A4D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, классные руководители и т.д.</w:t>
            </w:r>
          </w:p>
          <w:p w14:paraId="60EC90E3" w14:textId="77777777" w:rsidR="00331FBB" w:rsidRPr="001E1A4D" w:rsidRDefault="00331FBB" w:rsidP="001E1A4D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5" w:type="dxa"/>
          </w:tcPr>
          <w:p w14:paraId="6E7F3A97" w14:textId="77777777" w:rsidR="00331FBB" w:rsidRPr="00FD2505" w:rsidRDefault="00667F24" w:rsidP="00667F2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  <w:r w:rsidR="00331FB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 мере необходимости</w:t>
            </w:r>
            <w:r w:rsidR="00331FB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)</w:t>
            </w:r>
          </w:p>
        </w:tc>
      </w:tr>
      <w:tr w:rsidR="00331FBB" w:rsidRPr="00FD2505" w14:paraId="75805901" w14:textId="77777777" w:rsidTr="007B0219">
        <w:tc>
          <w:tcPr>
            <w:tcW w:w="783" w:type="dxa"/>
          </w:tcPr>
          <w:p w14:paraId="342D5456" w14:textId="77777777" w:rsidR="00331FBB" w:rsidRPr="00FD2505" w:rsidRDefault="00331FBB" w:rsidP="001E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6064" w:type="dxa"/>
          </w:tcPr>
          <w:p w14:paraId="4A09341E" w14:textId="46D64230" w:rsidR="00331FBB" w:rsidRPr="00F30F43" w:rsidRDefault="00F30F43" w:rsidP="00F30F43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30F43">
              <w:rPr>
                <w:rFonts w:ascii="Times New Roman" w:hAnsi="Times New Roman" w:cs="Times New Roman"/>
                <w:sz w:val="24"/>
                <w:szCs w:val="24"/>
                <w:shd w:val="clear" w:color="auto" w:fill="EEF9FF"/>
              </w:rPr>
              <w:t xml:space="preserve">Инструктивно-методическое письмо «Об особенностях образовательного процесса в общеобразовательных школах Республики Казахстан </w:t>
            </w:r>
            <w:r w:rsidRPr="00F30F43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EEF9FF"/>
              </w:rPr>
              <w:t>в 202</w:t>
            </w:r>
            <w:r w:rsidR="000F492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EEF9FF"/>
              </w:rPr>
              <w:t>5</w:t>
            </w:r>
            <w:r w:rsidRPr="00F30F43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EEF9FF"/>
              </w:rPr>
              <w:t>-202</w:t>
            </w:r>
            <w:r w:rsidR="000F492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EEF9FF"/>
              </w:rPr>
              <w:t>6</w:t>
            </w:r>
            <w:r w:rsidRPr="00F30F43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EEF9FF"/>
              </w:rPr>
              <w:t xml:space="preserve"> учебном году»</w:t>
            </w:r>
          </w:p>
        </w:tc>
        <w:tc>
          <w:tcPr>
            <w:tcW w:w="3331" w:type="dxa"/>
          </w:tcPr>
          <w:p w14:paraId="5E214AAC" w14:textId="77777777" w:rsidR="00331FBB" w:rsidRPr="00FD2505" w:rsidRDefault="00F30F43" w:rsidP="00F30F43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токола педагогического совета и заседаний МО</w:t>
            </w:r>
          </w:p>
        </w:tc>
        <w:tc>
          <w:tcPr>
            <w:tcW w:w="3091" w:type="dxa"/>
          </w:tcPr>
          <w:p w14:paraId="3E3A9847" w14:textId="77777777" w:rsidR="00331FBB" w:rsidRPr="00F30F43" w:rsidRDefault="00F30F43" w:rsidP="00F30F43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30F4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</w:t>
            </w:r>
          </w:p>
        </w:tc>
        <w:tc>
          <w:tcPr>
            <w:tcW w:w="2025" w:type="dxa"/>
          </w:tcPr>
          <w:p w14:paraId="68F0B5EE" w14:textId="77777777" w:rsidR="00331FBB" w:rsidRDefault="00F30F43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вгуст</w:t>
            </w:r>
          </w:p>
        </w:tc>
      </w:tr>
      <w:tr w:rsidR="00F30F43" w:rsidRPr="00FD2505" w14:paraId="6222D32A" w14:textId="77777777" w:rsidTr="007B0219">
        <w:tc>
          <w:tcPr>
            <w:tcW w:w="783" w:type="dxa"/>
          </w:tcPr>
          <w:p w14:paraId="57E36AA1" w14:textId="77777777" w:rsidR="00F30F43" w:rsidRPr="00FD2505" w:rsidRDefault="00F30F43" w:rsidP="001E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</w:t>
            </w:r>
          </w:p>
        </w:tc>
        <w:tc>
          <w:tcPr>
            <w:tcW w:w="6064" w:type="dxa"/>
          </w:tcPr>
          <w:p w14:paraId="4A7E98A6" w14:textId="77777777" w:rsidR="00F30F43" w:rsidRPr="00F30F43" w:rsidRDefault="00F30F43" w:rsidP="00F30F43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30F4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Составление расписания (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график </w:t>
            </w:r>
            <w:proofErr w:type="gramStart"/>
            <w:r w:rsidRPr="00F30F4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дежурств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 по</w:t>
            </w:r>
            <w:proofErr w:type="gramEnd"/>
            <w:r w:rsidRPr="00F30F4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школе,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в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столов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ой и др</w:t>
            </w:r>
            <w:r w:rsidRPr="00F30F4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).</w:t>
            </w:r>
          </w:p>
          <w:p w14:paraId="75B3034D" w14:textId="77777777" w:rsidR="00F30F43" w:rsidRPr="00F30F43" w:rsidRDefault="00F30F43" w:rsidP="00F30F43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1" w:type="dxa"/>
          </w:tcPr>
          <w:p w14:paraId="6F92897F" w14:textId="77777777" w:rsidR="00F30F43" w:rsidRPr="00FD2505" w:rsidRDefault="00F30F43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Графики, расписания</w:t>
            </w:r>
          </w:p>
        </w:tc>
        <w:tc>
          <w:tcPr>
            <w:tcW w:w="3091" w:type="dxa"/>
          </w:tcPr>
          <w:p w14:paraId="63B1B5F6" w14:textId="77777777" w:rsidR="00F30F43" w:rsidRPr="00F30F43" w:rsidRDefault="00F30F43" w:rsidP="00F30F43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30F4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</w:t>
            </w:r>
          </w:p>
        </w:tc>
        <w:tc>
          <w:tcPr>
            <w:tcW w:w="2025" w:type="dxa"/>
          </w:tcPr>
          <w:p w14:paraId="339E7CB4" w14:textId="77777777" w:rsidR="00F30F43" w:rsidRDefault="00FE3CEE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FE3CEE" w:rsidRPr="00FD2505" w14:paraId="1A7B5608" w14:textId="77777777" w:rsidTr="007B0219">
        <w:tc>
          <w:tcPr>
            <w:tcW w:w="783" w:type="dxa"/>
          </w:tcPr>
          <w:p w14:paraId="6D0BE0ED" w14:textId="77777777" w:rsidR="00FE3CEE" w:rsidRPr="00FD2505" w:rsidRDefault="00FE3CEE" w:rsidP="001E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6064" w:type="dxa"/>
          </w:tcPr>
          <w:p w14:paraId="7BC0C8CC" w14:textId="77777777" w:rsidR="00FE3CEE" w:rsidRPr="002B25F7" w:rsidRDefault="00FE3CEE" w:rsidP="00FE3CEE">
            <w:pPr>
              <w:spacing w:after="255"/>
              <w:contextualSpacing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АВИЛА внутреннего распорядка школы</w:t>
            </w:r>
          </w:p>
        </w:tc>
        <w:tc>
          <w:tcPr>
            <w:tcW w:w="3331" w:type="dxa"/>
          </w:tcPr>
          <w:p w14:paraId="2DE43F1C" w14:textId="77777777" w:rsidR="00FE3CEE" w:rsidRPr="00FD2505" w:rsidRDefault="00FE3CEE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ложение</w:t>
            </w:r>
          </w:p>
        </w:tc>
        <w:tc>
          <w:tcPr>
            <w:tcW w:w="3091" w:type="dxa"/>
          </w:tcPr>
          <w:p w14:paraId="2855D889" w14:textId="77777777" w:rsidR="00FE3CEE" w:rsidRPr="00F30F43" w:rsidRDefault="00FE3CEE" w:rsidP="00A6642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30F4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</w:t>
            </w:r>
          </w:p>
        </w:tc>
        <w:tc>
          <w:tcPr>
            <w:tcW w:w="2025" w:type="dxa"/>
          </w:tcPr>
          <w:p w14:paraId="0060BE90" w14:textId="77777777" w:rsidR="00FE3CEE" w:rsidRDefault="00FE3CEE" w:rsidP="00A6642C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FE3CEE" w:rsidRPr="00FD2505" w14:paraId="6CE85AEF" w14:textId="77777777" w:rsidTr="007B0219">
        <w:tc>
          <w:tcPr>
            <w:tcW w:w="783" w:type="dxa"/>
          </w:tcPr>
          <w:p w14:paraId="08A041D5" w14:textId="77777777" w:rsidR="00FE3CEE" w:rsidRDefault="00FE3CEE" w:rsidP="001E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5</w:t>
            </w:r>
          </w:p>
        </w:tc>
        <w:tc>
          <w:tcPr>
            <w:tcW w:w="6064" w:type="dxa"/>
          </w:tcPr>
          <w:p w14:paraId="070A50D2" w14:textId="77777777" w:rsidR="00FE3CEE" w:rsidRDefault="00FE3CEE" w:rsidP="001E1A4D">
            <w:pPr>
              <w:spacing w:after="255"/>
              <w:contextualSpacing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E3C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ложение о соблюдении учащимися Устава школы, обязанности классных руководителей.</w:t>
            </w:r>
          </w:p>
        </w:tc>
        <w:tc>
          <w:tcPr>
            <w:tcW w:w="3331" w:type="dxa"/>
          </w:tcPr>
          <w:p w14:paraId="31CB360D" w14:textId="77777777" w:rsidR="00FE3CEE" w:rsidRDefault="00FE3CEE" w:rsidP="00FE3CEE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став, функциональные обязанновсти</w:t>
            </w:r>
          </w:p>
        </w:tc>
        <w:tc>
          <w:tcPr>
            <w:tcW w:w="3091" w:type="dxa"/>
          </w:tcPr>
          <w:p w14:paraId="5BE571BC" w14:textId="77777777" w:rsidR="00FE3CEE" w:rsidRPr="00F30F43" w:rsidRDefault="00FE3CEE" w:rsidP="00A6642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30F4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</w:t>
            </w:r>
          </w:p>
        </w:tc>
        <w:tc>
          <w:tcPr>
            <w:tcW w:w="2025" w:type="dxa"/>
          </w:tcPr>
          <w:p w14:paraId="0C4923A0" w14:textId="77777777" w:rsidR="00FE3CEE" w:rsidRDefault="00FE3CEE" w:rsidP="00A6642C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331FBB" w:rsidRPr="00FD2505" w14:paraId="1D72DEAD" w14:textId="77777777" w:rsidTr="007B0219">
        <w:tc>
          <w:tcPr>
            <w:tcW w:w="783" w:type="dxa"/>
          </w:tcPr>
          <w:p w14:paraId="28F56A4D" w14:textId="5AA68635" w:rsidR="00331FBB" w:rsidRPr="00AB401F" w:rsidRDefault="00093D6F" w:rsidP="001E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6</w:t>
            </w:r>
          </w:p>
        </w:tc>
        <w:tc>
          <w:tcPr>
            <w:tcW w:w="6064" w:type="dxa"/>
          </w:tcPr>
          <w:p w14:paraId="69FBDFF7" w14:textId="77777777" w:rsidR="00331FBB" w:rsidRPr="00AB401F" w:rsidRDefault="00FE3CEE" w:rsidP="001E1A4D">
            <w:pPr>
              <w:spacing w:after="255"/>
              <w:contextualSpacing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AB401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нутришкольные мероприятия</w:t>
            </w:r>
          </w:p>
        </w:tc>
        <w:tc>
          <w:tcPr>
            <w:tcW w:w="3331" w:type="dxa"/>
          </w:tcPr>
          <w:p w14:paraId="7ECBF851" w14:textId="77777777" w:rsidR="00331FBB" w:rsidRPr="00AB401F" w:rsidRDefault="00331FBB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720249B6" w14:textId="77777777" w:rsidR="00331FBB" w:rsidRPr="00AB401F" w:rsidRDefault="00331FBB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5" w:type="dxa"/>
          </w:tcPr>
          <w:p w14:paraId="5CD2C8EC" w14:textId="77777777" w:rsidR="00331FBB" w:rsidRPr="00AB401F" w:rsidRDefault="00331FBB" w:rsidP="001E1A4D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331FBB" w:rsidRPr="001358CE" w14:paraId="1A3831C0" w14:textId="77777777" w:rsidTr="009B1F16">
        <w:tc>
          <w:tcPr>
            <w:tcW w:w="15294" w:type="dxa"/>
            <w:gridSpan w:val="5"/>
          </w:tcPr>
          <w:p w14:paraId="071EC664" w14:textId="77777777" w:rsidR="00157418" w:rsidRPr="00157418" w:rsidRDefault="00331FBB" w:rsidP="00157418">
            <w:pPr>
              <w:pStyle w:val="a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7418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ІІ </w:t>
            </w:r>
            <w:r w:rsidR="00157418" w:rsidRPr="00157418">
              <w:rPr>
                <w:rStyle w:val="y2iqfc"/>
                <w:rFonts w:ascii="Times New Roman" w:hAnsi="Times New Roman" w:cs="Times New Roman"/>
                <w:b/>
                <w:color w:val="1F1F1F"/>
                <w:sz w:val="24"/>
                <w:szCs w:val="24"/>
              </w:rPr>
              <w:t>Научно-методическое и информационное обеспечение</w:t>
            </w:r>
          </w:p>
          <w:p w14:paraId="42ADA24D" w14:textId="77777777" w:rsidR="00331FBB" w:rsidRPr="00157418" w:rsidRDefault="00331FBB" w:rsidP="00157418">
            <w:pPr>
              <w:pStyle w:val="a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7418" w:rsidRPr="00E903FE" w14:paraId="5EC4AED9" w14:textId="77777777" w:rsidTr="007B0219">
        <w:tc>
          <w:tcPr>
            <w:tcW w:w="783" w:type="dxa"/>
          </w:tcPr>
          <w:p w14:paraId="78D95B0D" w14:textId="20EE85FF" w:rsidR="00157418" w:rsidRPr="00C85062" w:rsidRDefault="00157418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45870CCA" w14:textId="372D0439" w:rsidR="00157418" w:rsidRPr="00C05D46" w:rsidRDefault="00DC40ED" w:rsidP="001E1A4D">
            <w:pPr>
              <w:spacing w:after="255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О</w:t>
            </w:r>
            <w:r w:rsidRPr="00DC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знакомление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на Педагогическом Совете</w:t>
            </w:r>
            <w:r w:rsidRPr="00DC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с новым содержанием программы «</w:t>
            </w:r>
            <w:r w:rsidR="000F49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Адал азамат</w:t>
            </w:r>
            <w:r w:rsidRPr="00DC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»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, </w:t>
            </w:r>
            <w:r w:rsidRPr="00DC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механизмами реализации, социальными проектами, алгоритмом интеграции в предмет.</w:t>
            </w:r>
          </w:p>
        </w:tc>
        <w:tc>
          <w:tcPr>
            <w:tcW w:w="3331" w:type="dxa"/>
          </w:tcPr>
          <w:p w14:paraId="69028004" w14:textId="77777777" w:rsidR="00157418" w:rsidRPr="00157418" w:rsidRDefault="00157418" w:rsidP="00157418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5741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ротокол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</w:t>
            </w:r>
            <w:r w:rsidRPr="0015741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пед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агогического совета,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заседаний МО</w:t>
            </w:r>
          </w:p>
          <w:p w14:paraId="1FF6031B" w14:textId="77777777" w:rsidR="00157418" w:rsidRPr="00157418" w:rsidRDefault="00157418" w:rsidP="00157418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3BE1DAA1" w14:textId="77777777" w:rsidR="00157418" w:rsidRPr="00F30F43" w:rsidRDefault="00157418" w:rsidP="00A6642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30F4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</w:t>
            </w:r>
          </w:p>
        </w:tc>
        <w:tc>
          <w:tcPr>
            <w:tcW w:w="2025" w:type="dxa"/>
          </w:tcPr>
          <w:p w14:paraId="628D38B0" w14:textId="77777777" w:rsidR="00157418" w:rsidRPr="007E2AEF" w:rsidRDefault="00157418" w:rsidP="00157418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вгустовское совещание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 мере необходимости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)</w:t>
            </w:r>
          </w:p>
        </w:tc>
      </w:tr>
      <w:tr w:rsidR="00C85062" w:rsidRPr="00E903FE" w14:paraId="2FDDAF85" w14:textId="77777777" w:rsidTr="007B0219">
        <w:tc>
          <w:tcPr>
            <w:tcW w:w="783" w:type="dxa"/>
          </w:tcPr>
          <w:p w14:paraId="08D0273E" w14:textId="77777777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347E2CD2" w14:textId="1FD2AAD3" w:rsidR="00C8506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Реализация плана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Адал азамат»</w:t>
            </w:r>
          </w:p>
        </w:tc>
        <w:tc>
          <w:tcPr>
            <w:tcW w:w="3331" w:type="dxa"/>
          </w:tcPr>
          <w:p w14:paraId="678A5013" w14:textId="6FF01F37" w:rsidR="00C85062" w:rsidRPr="00157418" w:rsidRDefault="00C85062" w:rsidP="00C85062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Мероприятия на уровне организаций, </w:t>
            </w:r>
            <w:r w:rsidRPr="005D7510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убликации, размещенные на официальных интернет-ресурсах и страницах социальных сетей</w:t>
            </w:r>
          </w:p>
        </w:tc>
        <w:tc>
          <w:tcPr>
            <w:tcW w:w="3091" w:type="dxa"/>
          </w:tcPr>
          <w:p w14:paraId="402ED64C" w14:textId="69EA7485" w:rsidR="00C85062" w:rsidRPr="00F30F4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, классные руководители</w:t>
            </w:r>
          </w:p>
        </w:tc>
        <w:tc>
          <w:tcPr>
            <w:tcW w:w="2025" w:type="dxa"/>
          </w:tcPr>
          <w:p w14:paraId="5FE002F1" w14:textId="6284EFC0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 плану</w:t>
            </w:r>
          </w:p>
        </w:tc>
      </w:tr>
      <w:tr w:rsidR="00C85062" w:rsidRPr="00E903FE" w14:paraId="16A5A423" w14:textId="77777777" w:rsidTr="007B0219">
        <w:tc>
          <w:tcPr>
            <w:tcW w:w="783" w:type="dxa"/>
          </w:tcPr>
          <w:p w14:paraId="3A749EC9" w14:textId="79975B07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26FC6AB3" w14:textId="77777777" w:rsidR="00C85062" w:rsidRPr="0015741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5741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Оформление стендов (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обновление</w:t>
            </w:r>
            <w:r w:rsidRPr="0015741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),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классных уголков</w:t>
            </w:r>
          </w:p>
          <w:p w14:paraId="3C961B29" w14:textId="77777777" w:rsidR="00C85062" w:rsidRPr="00157418" w:rsidRDefault="00C85062" w:rsidP="00C8506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659CCE55" w14:textId="77777777" w:rsidR="00C85062" w:rsidRPr="0015741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5741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Оформление стендов (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обновление</w:t>
            </w:r>
            <w:r w:rsidRPr="0015741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),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классных уголков</w:t>
            </w:r>
          </w:p>
          <w:p w14:paraId="4BA475EF" w14:textId="77777777" w:rsidR="00C85062" w:rsidRPr="00157418" w:rsidRDefault="00C85062" w:rsidP="00C8506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7F4D309B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</w:t>
            </w:r>
            <w:r w:rsidRPr="004E3A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ожатый,</w:t>
            </w:r>
            <w:r w:rsidRPr="004E3A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лены школьного парламентаклассные руководители</w:t>
            </w:r>
          </w:p>
        </w:tc>
        <w:tc>
          <w:tcPr>
            <w:tcW w:w="2025" w:type="dxa"/>
          </w:tcPr>
          <w:p w14:paraId="4F4EA1E5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начале учебного года (течение года по мере необходимости)</w:t>
            </w:r>
          </w:p>
        </w:tc>
      </w:tr>
      <w:tr w:rsidR="00C85062" w:rsidRPr="001358CE" w14:paraId="29C43933" w14:textId="77777777" w:rsidTr="007B0219">
        <w:tc>
          <w:tcPr>
            <w:tcW w:w="783" w:type="dxa"/>
          </w:tcPr>
          <w:p w14:paraId="6B96934D" w14:textId="3E8C221D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0A9DE0D8" w14:textId="77777777" w:rsidR="00C85062" w:rsidRPr="004E3A2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седания МО классных руководителей</w:t>
            </w:r>
          </w:p>
        </w:tc>
        <w:tc>
          <w:tcPr>
            <w:tcW w:w="3331" w:type="dxa"/>
          </w:tcPr>
          <w:p w14:paraId="65C77949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токола заседаний</w:t>
            </w:r>
            <w:r w:rsidRPr="004E3A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3091" w:type="dxa"/>
          </w:tcPr>
          <w:p w14:paraId="3084D5EA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4E3A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уководитель МО классных руководителей</w:t>
            </w:r>
            <w:r w:rsidRPr="004E3A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руководители</w:t>
            </w:r>
          </w:p>
        </w:tc>
        <w:tc>
          <w:tcPr>
            <w:tcW w:w="2025" w:type="dxa"/>
          </w:tcPr>
          <w:p w14:paraId="730F372A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 по графику (по плану)</w:t>
            </w:r>
          </w:p>
        </w:tc>
      </w:tr>
      <w:tr w:rsidR="00C85062" w:rsidRPr="001358CE" w14:paraId="281E37BE" w14:textId="77777777" w:rsidTr="007B0219">
        <w:tc>
          <w:tcPr>
            <w:tcW w:w="783" w:type="dxa"/>
          </w:tcPr>
          <w:p w14:paraId="67D32594" w14:textId="21059511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2A55869E" w14:textId="77777777" w:rsidR="00C85062" w:rsidRPr="001351C3" w:rsidRDefault="00C85062" w:rsidP="00C85062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 w:rsidRPr="001351C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Работа центра педагогической поддержки родителей, система работы клуба «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Даналық мектебі</w:t>
            </w:r>
            <w:r w:rsidRPr="001351C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». </w:t>
            </w:r>
          </w:p>
          <w:p w14:paraId="2E1A2BCC" w14:textId="77777777" w:rsidR="00C85062" w:rsidRPr="001351C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1351C3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Родительские собрания.</w:t>
            </w:r>
          </w:p>
          <w:p w14:paraId="3D0F0721" w14:textId="77777777" w:rsidR="00C85062" w:rsidRPr="001351C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0491448C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граммы и протокола родительских собраний</w:t>
            </w:r>
          </w:p>
          <w:p w14:paraId="53FF743E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0A1B5002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дминистрация школы, зам по ВР, классные руководители</w:t>
            </w:r>
          </w:p>
        </w:tc>
        <w:tc>
          <w:tcPr>
            <w:tcW w:w="2025" w:type="dxa"/>
          </w:tcPr>
          <w:p w14:paraId="54D91C44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 по графику (по плану)</w:t>
            </w:r>
          </w:p>
        </w:tc>
      </w:tr>
      <w:tr w:rsidR="00C85062" w:rsidRPr="001358CE" w14:paraId="7831B69B" w14:textId="77777777" w:rsidTr="007B0219">
        <w:tc>
          <w:tcPr>
            <w:tcW w:w="783" w:type="dxa"/>
          </w:tcPr>
          <w:p w14:paraId="2A4D421A" w14:textId="6E34818B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70ED9D42" w14:textId="4B7877F0" w:rsidR="00C85062" w:rsidRDefault="00C85062" w:rsidP="00C85062">
            <w:pPr>
              <w:pStyle w:val="a4"/>
              <w:ind w:right="-213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еализация социальных проектов программы  «Адал азамат»</w:t>
            </w:r>
            <w:r w:rsidRPr="00483C8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: «Қамқор»,  «Еңбегі адал – жас өрен»,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483C8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Шабыт», «Ұшқыр ой алаңы», «Smart bala», «Балалар кітапханасы»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;</w:t>
            </w:r>
          </w:p>
          <w:p w14:paraId="66B6E78F" w14:textId="61F0B025" w:rsidR="00C85062" w:rsidRDefault="00C85062" w:rsidP="00C85062">
            <w:pPr>
              <w:pStyle w:val="a4"/>
              <w:ind w:right="-213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еализация проекта «Төрт тоқсанға – төрт өнер»;</w:t>
            </w:r>
            <w:r w:rsidR="00CD0D4D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  <w:p w14:paraId="11DE3916" w14:textId="3F8509D0" w:rsidR="00C85062" w:rsidRPr="00CD0D4D" w:rsidRDefault="00CD0D4D" w:rsidP="00C85062">
            <w:pPr>
              <w:pStyle w:val="a4"/>
              <w:ind w:right="-213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D0D4D">
              <w:rPr>
                <w:rStyle w:val="y2iqfc"/>
                <w:rFonts w:ascii="Times New Roman" w:hAnsi="Times New Roman" w:cs="Times New Roman"/>
                <w:color w:val="1F1F1F"/>
              </w:rPr>
              <w:t xml:space="preserve">Программы </w:t>
            </w:r>
            <w:r w:rsidRPr="00CD0D4D">
              <w:rPr>
                <w:rFonts w:ascii="Times New Roman" w:hAnsi="Times New Roman" w:cs="Times New Roman"/>
                <w:sz w:val="24"/>
                <w:szCs w:val="24"/>
              </w:rPr>
              <w:t>«ДОСБОЛLIKE»</w:t>
            </w:r>
          </w:p>
        </w:tc>
        <w:tc>
          <w:tcPr>
            <w:tcW w:w="3331" w:type="dxa"/>
          </w:tcPr>
          <w:p w14:paraId="1540B632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роприятия, әлеуметтік желілерге  жариялау</w:t>
            </w:r>
          </w:p>
        </w:tc>
        <w:tc>
          <w:tcPr>
            <w:tcW w:w="3091" w:type="dxa"/>
          </w:tcPr>
          <w:p w14:paraId="6E9A4E4A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Тәрбие орынбасары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тәлімгер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мектеп Парламентінің мүшелері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кітапханашы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сынып жетекшілер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пән мұғалімдері</w:t>
            </w:r>
          </w:p>
        </w:tc>
        <w:tc>
          <w:tcPr>
            <w:tcW w:w="2025" w:type="dxa"/>
          </w:tcPr>
          <w:p w14:paraId="30BA5A94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 (по графику, по плану)</w:t>
            </w:r>
          </w:p>
        </w:tc>
      </w:tr>
      <w:tr w:rsidR="00C85062" w:rsidRPr="001358CE" w14:paraId="0524BD03" w14:textId="77777777" w:rsidTr="007B0219">
        <w:tc>
          <w:tcPr>
            <w:tcW w:w="783" w:type="dxa"/>
          </w:tcPr>
          <w:p w14:paraId="26374628" w14:textId="6F5A9F90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318B2B19" w14:textId="77777777" w:rsidR="00C85062" w:rsidRPr="004E3A2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4A037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бота Совета по профилактике</w:t>
            </w:r>
          </w:p>
        </w:tc>
        <w:tc>
          <w:tcPr>
            <w:tcW w:w="3331" w:type="dxa"/>
          </w:tcPr>
          <w:p w14:paraId="43012B42" w14:textId="77777777" w:rsidR="00C85062" w:rsidRPr="004A037B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ротокол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</w:t>
            </w:r>
            <w:r w:rsidRPr="004A037B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мероприятий и встреч</w:t>
            </w:r>
          </w:p>
          <w:p w14:paraId="1EE56044" w14:textId="77777777" w:rsidR="00C85062" w:rsidRPr="004A037B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60AAC9A6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оциальный педагог</w:t>
            </w:r>
          </w:p>
        </w:tc>
        <w:tc>
          <w:tcPr>
            <w:tcW w:w="2025" w:type="dxa"/>
          </w:tcPr>
          <w:p w14:paraId="1306C0F2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C85062" w:rsidRPr="001358CE" w14:paraId="07783C57" w14:textId="77777777" w:rsidTr="007B0219">
        <w:tc>
          <w:tcPr>
            <w:tcW w:w="783" w:type="dxa"/>
          </w:tcPr>
          <w:p w14:paraId="6D73DF4C" w14:textId="02A85113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114A6431" w14:textId="77777777" w:rsidR="00C85062" w:rsidRPr="009F34DD" w:rsidRDefault="00C85062" w:rsidP="00C85062">
            <w:pPr>
              <w:spacing w:after="255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Работа Попечительского совета школы. </w:t>
            </w:r>
            <w:r w:rsidRPr="004540B2">
              <w:rPr>
                <w:rFonts w:ascii="Times New Roman" w:hAnsi="Times New Roman" w:cs="Times New Roman"/>
                <w:sz w:val="24"/>
                <w:szCs w:val="24"/>
              </w:rPr>
              <w:t>Осуществление мониторинга работы института попечительских советов в организациях образования</w:t>
            </w:r>
            <w:r w:rsidRPr="004540B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331" w:type="dxa"/>
          </w:tcPr>
          <w:p w14:paraId="6DF26FC2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роприятия и протокола, аналитические справки</w:t>
            </w:r>
          </w:p>
        </w:tc>
        <w:tc>
          <w:tcPr>
            <w:tcW w:w="3091" w:type="dxa"/>
          </w:tcPr>
          <w:p w14:paraId="08B65C04" w14:textId="77777777" w:rsidR="00C85062" w:rsidRPr="001A4420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4E3A22">
              <w:rPr>
                <w:rFonts w:ascii="Times New Roman" w:hAnsi="Times New Roman" w:cs="Times New Roman"/>
                <w:sz w:val="24"/>
                <w:szCs w:val="24"/>
              </w:rPr>
              <w:t xml:space="preserve">Администрация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колы</w:t>
            </w:r>
            <w:r w:rsidRPr="004E3A22">
              <w:rPr>
                <w:rFonts w:ascii="Times New Roman" w:hAnsi="Times New Roman" w:cs="Times New Roman"/>
                <w:sz w:val="24"/>
                <w:szCs w:val="24"/>
              </w:rPr>
              <w:t>, члены ПС</w:t>
            </w:r>
          </w:p>
        </w:tc>
        <w:tc>
          <w:tcPr>
            <w:tcW w:w="2025" w:type="dxa"/>
          </w:tcPr>
          <w:p w14:paraId="56F4C6B7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 (апрель)</w:t>
            </w:r>
          </w:p>
        </w:tc>
      </w:tr>
      <w:tr w:rsidR="00C85062" w:rsidRPr="001358CE" w14:paraId="5A1EE85C" w14:textId="77777777" w:rsidTr="007B0219">
        <w:tc>
          <w:tcPr>
            <w:tcW w:w="783" w:type="dxa"/>
          </w:tcPr>
          <w:p w14:paraId="2AAF91A0" w14:textId="0E3AFFD3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2C726D8F" w14:textId="77777777" w:rsidR="00C85062" w:rsidRPr="00037042" w:rsidRDefault="00C85062" w:rsidP="00C85062">
            <w:pPr>
              <w:pStyle w:val="a4"/>
            </w:pPr>
            <w:r w:rsidRPr="00037042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Работа службы примирения</w:t>
            </w:r>
          </w:p>
          <w:p w14:paraId="3CE1D6E6" w14:textId="77777777" w:rsidR="00C85062" w:rsidRPr="00037042" w:rsidRDefault="00C85062" w:rsidP="00C85062">
            <w:pPr>
              <w:pStyle w:val="a4"/>
              <w:rPr>
                <w:color w:val="000000" w:themeColor="text1"/>
                <w:lang w:val="kk-KZ"/>
              </w:rPr>
            </w:pPr>
          </w:p>
        </w:tc>
        <w:tc>
          <w:tcPr>
            <w:tcW w:w="3331" w:type="dxa"/>
          </w:tcPr>
          <w:p w14:paraId="3EFE0820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планированные мероприятия</w:t>
            </w:r>
          </w:p>
        </w:tc>
        <w:tc>
          <w:tcPr>
            <w:tcW w:w="3091" w:type="dxa"/>
          </w:tcPr>
          <w:p w14:paraId="328A93E9" w14:textId="77777777" w:rsidR="00C85062" w:rsidRPr="0003704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3704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03704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3704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оциальный педагог,</w:t>
            </w:r>
          </w:p>
          <w:p w14:paraId="095914C9" w14:textId="77777777" w:rsidR="00C85062" w:rsidRPr="0003704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37042"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</w:p>
        </w:tc>
        <w:tc>
          <w:tcPr>
            <w:tcW w:w="2025" w:type="dxa"/>
          </w:tcPr>
          <w:p w14:paraId="397F0CE8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C85062" w:rsidRPr="001358CE" w14:paraId="56A72C2C" w14:textId="77777777" w:rsidTr="007B0219">
        <w:tc>
          <w:tcPr>
            <w:tcW w:w="783" w:type="dxa"/>
          </w:tcPr>
          <w:p w14:paraId="6EC50795" w14:textId="087504CB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17C0CA21" w14:textId="77777777" w:rsidR="00C85062" w:rsidRPr="0003704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37042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одготовка и распространение буклетов, памяток, листовок, брошюр (различной тематики)</w:t>
            </w:r>
          </w:p>
          <w:p w14:paraId="5A171626" w14:textId="77777777" w:rsidR="00C85062" w:rsidRPr="00037042" w:rsidRDefault="00C85062" w:rsidP="00C8506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1" w:type="dxa"/>
          </w:tcPr>
          <w:p w14:paraId="42B9988E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20AC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Буклет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ы</w:t>
            </w:r>
            <w:r w:rsidRPr="00B20AC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памятки</w:t>
            </w:r>
            <w:r w:rsidRPr="00B20AC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листовки</w:t>
            </w:r>
            <w:r w:rsidRPr="00B20AC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, брошюр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ы</w:t>
            </w:r>
          </w:p>
        </w:tc>
        <w:tc>
          <w:tcPr>
            <w:tcW w:w="3091" w:type="dxa"/>
          </w:tcPr>
          <w:p w14:paraId="651E56E0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вожатый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члены школьного Парламента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библиотекарь</w:t>
            </w:r>
            <w:r w:rsidRPr="001A4420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классные руководители</w:t>
            </w:r>
          </w:p>
        </w:tc>
        <w:tc>
          <w:tcPr>
            <w:tcW w:w="2025" w:type="dxa"/>
          </w:tcPr>
          <w:p w14:paraId="57F7C0AA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C85062" w:rsidRPr="001358CE" w14:paraId="7E468EBB" w14:textId="77777777" w:rsidTr="007B0219">
        <w:tc>
          <w:tcPr>
            <w:tcW w:w="783" w:type="dxa"/>
          </w:tcPr>
          <w:p w14:paraId="66567BD5" w14:textId="0C45A0A3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1ED99125" w14:textId="77777777" w:rsidR="00C85062" w:rsidRPr="000C4DFD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C4DFD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Разработка рекомендаций для учителей, работающих в классах с детьми с ООП.</w:t>
            </w:r>
          </w:p>
          <w:p w14:paraId="1BA1E819" w14:textId="77777777" w:rsidR="00C85062" w:rsidRPr="000C4DFD" w:rsidRDefault="00C85062" w:rsidP="00C8506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1" w:type="dxa"/>
          </w:tcPr>
          <w:p w14:paraId="2D51CEA4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Рекомендации </w:t>
            </w:r>
          </w:p>
        </w:tc>
        <w:tc>
          <w:tcPr>
            <w:tcW w:w="3091" w:type="dxa"/>
          </w:tcPr>
          <w:p w14:paraId="36712EF6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4E3A22"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</w:p>
        </w:tc>
        <w:tc>
          <w:tcPr>
            <w:tcW w:w="2025" w:type="dxa"/>
          </w:tcPr>
          <w:p w14:paraId="2F2374DA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C85062" w:rsidRPr="001358CE" w14:paraId="7532987B" w14:textId="77777777" w:rsidTr="007B0219">
        <w:tc>
          <w:tcPr>
            <w:tcW w:w="783" w:type="dxa"/>
          </w:tcPr>
          <w:p w14:paraId="73DE9D55" w14:textId="66304C3A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3E46BA65" w14:textId="77777777" w:rsidR="00C85062" w:rsidRPr="0022385D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22385D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Концепция осенних, зимних, весенних, летних каникул.</w:t>
            </w:r>
          </w:p>
          <w:p w14:paraId="3A69798D" w14:textId="77777777" w:rsidR="00C85062" w:rsidRPr="0022385D" w:rsidRDefault="00C85062" w:rsidP="00C8506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1" w:type="dxa"/>
          </w:tcPr>
          <w:p w14:paraId="7B68ED49" w14:textId="77777777" w:rsidR="00C85062" w:rsidRPr="004E3A2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, концепция, рекомендациии</w:t>
            </w:r>
          </w:p>
        </w:tc>
        <w:tc>
          <w:tcPr>
            <w:tcW w:w="3091" w:type="dxa"/>
          </w:tcPr>
          <w:p w14:paraId="03640C46" w14:textId="77777777" w:rsidR="00C85062" w:rsidRPr="00491FA3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Администрация школы</w:t>
            </w:r>
            <w:r w:rsidRPr="00491FA3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совет школы, </w:t>
            </w:r>
            <w:r w:rsidRPr="00491FA3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члены школьного парламента</w:t>
            </w:r>
            <w:r w:rsidRPr="00491FA3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классные руководители</w:t>
            </w:r>
          </w:p>
        </w:tc>
        <w:tc>
          <w:tcPr>
            <w:tcW w:w="2025" w:type="dxa"/>
          </w:tcPr>
          <w:p w14:paraId="30378B8F" w14:textId="77777777" w:rsidR="00C85062" w:rsidRPr="00C651B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</w:t>
            </w:r>
            <w:r w:rsidRPr="00C651B9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тябрь, декабрь, </w:t>
            </w:r>
          </w:p>
          <w:p w14:paraId="5DF1B448" w14:textId="77777777" w:rsidR="00C85062" w:rsidRPr="00C651B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651B9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март, </w:t>
            </w:r>
          </w:p>
          <w:p w14:paraId="1C9E0500" w14:textId="77777777" w:rsidR="00C85062" w:rsidRPr="00C651B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651B9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ай</w:t>
            </w:r>
          </w:p>
        </w:tc>
      </w:tr>
      <w:tr w:rsidR="00C85062" w:rsidRPr="001358CE" w14:paraId="7E45CD07" w14:textId="77777777" w:rsidTr="007B0219">
        <w:tc>
          <w:tcPr>
            <w:tcW w:w="783" w:type="dxa"/>
          </w:tcPr>
          <w:p w14:paraId="31108B77" w14:textId="65E9440E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62C3138B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Меры по обеспечению безопасности дорожного движения,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на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вод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е</w:t>
            </w: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и предотвращения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детского </w:t>
            </w: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травматизма</w:t>
            </w:r>
          </w:p>
          <w:p w14:paraId="70D1A7FD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1" w:type="dxa"/>
          </w:tcPr>
          <w:p w14:paraId="362695B6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Совместная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профилактическая работа, </w:t>
            </w:r>
            <w:proofErr w:type="gramStart"/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мероприятия </w:t>
            </w: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с</w:t>
            </w:r>
            <w:proofErr w:type="gramEnd"/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государственными органами</w:t>
            </w:r>
          </w:p>
          <w:p w14:paraId="014A4A40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1A0F38A4" w14:textId="77777777" w:rsidR="00C85062" w:rsidRPr="00491FA3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Представители госорганов, зам по ВР, классные руководители</w:t>
            </w:r>
          </w:p>
        </w:tc>
        <w:tc>
          <w:tcPr>
            <w:tcW w:w="2025" w:type="dxa"/>
          </w:tcPr>
          <w:p w14:paraId="54FCB8AE" w14:textId="77777777" w:rsidR="00C85062" w:rsidRPr="00491FA3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жемесячно</w:t>
            </w:r>
          </w:p>
        </w:tc>
      </w:tr>
      <w:tr w:rsidR="00C85062" w:rsidRPr="001358CE" w14:paraId="263FF085" w14:textId="77777777" w:rsidTr="007B0219">
        <w:tc>
          <w:tcPr>
            <w:tcW w:w="783" w:type="dxa"/>
          </w:tcPr>
          <w:p w14:paraId="56D77795" w14:textId="40E4B802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23137AA7" w14:textId="77777777" w:rsidR="00C8506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филактика половой неприкосновенности</w:t>
            </w:r>
          </w:p>
        </w:tc>
        <w:tc>
          <w:tcPr>
            <w:tcW w:w="3331" w:type="dxa"/>
          </w:tcPr>
          <w:p w14:paraId="3D55253F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Совместная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профилактическая работа, </w:t>
            </w:r>
            <w:proofErr w:type="gramStart"/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мероприятия </w:t>
            </w: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с</w:t>
            </w:r>
            <w:proofErr w:type="gramEnd"/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государственными органами</w:t>
            </w:r>
          </w:p>
          <w:p w14:paraId="0682ADCB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5E51F84C" w14:textId="77777777" w:rsidR="00C85062" w:rsidRPr="00491FA3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Представители госорганов, зам по ВР, медработник школы, педагог-психолог, классные руководители </w:t>
            </w:r>
          </w:p>
        </w:tc>
        <w:tc>
          <w:tcPr>
            <w:tcW w:w="2025" w:type="dxa"/>
          </w:tcPr>
          <w:p w14:paraId="09AF5441" w14:textId="77777777" w:rsidR="00C85062" w:rsidRPr="00491FA3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жемесячно</w:t>
            </w:r>
          </w:p>
        </w:tc>
      </w:tr>
      <w:tr w:rsidR="00C85062" w:rsidRPr="001358CE" w14:paraId="22EB8E39" w14:textId="77777777" w:rsidTr="007B0219">
        <w:tc>
          <w:tcPr>
            <w:tcW w:w="783" w:type="dxa"/>
          </w:tcPr>
          <w:p w14:paraId="7DFAECEA" w14:textId="21740649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1E5FBB9B" w14:textId="77777777" w:rsidR="00C85062" w:rsidRDefault="00C85062" w:rsidP="00C85062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Мероприятия по предотвращению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буллинга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и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уто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деструктивного поведения</w:t>
            </w:r>
          </w:p>
          <w:p w14:paraId="5DDBC505" w14:textId="6031FBDC" w:rsidR="00C63536" w:rsidRPr="00C63536" w:rsidRDefault="00C63536" w:rsidP="00C63536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6353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Реализация </w:t>
            </w:r>
            <w:r w:rsidRPr="00C63536">
              <w:rPr>
                <w:rStyle w:val="y2iqfc"/>
                <w:rFonts w:ascii="Times New Roman" w:hAnsi="Times New Roman" w:cs="Times New Roman"/>
                <w:b/>
                <w:bCs/>
                <w:color w:val="1F1F1F"/>
                <w:sz w:val="24"/>
                <w:szCs w:val="24"/>
              </w:rPr>
              <w:t xml:space="preserve">Программы </w:t>
            </w:r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«ДОСБОЛLIKE»                                                          </w:t>
            </w:r>
          </w:p>
          <w:p w14:paraId="52C91D47" w14:textId="53223F7C" w:rsidR="00C63536" w:rsidRPr="005E6266" w:rsidRDefault="00C63536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ACE0AE" w14:textId="77777777" w:rsidR="00C85062" w:rsidRPr="005E6266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1" w:type="dxa"/>
          </w:tcPr>
          <w:p w14:paraId="583455F7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Совместная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профилактическая работа, </w:t>
            </w:r>
            <w:proofErr w:type="gramStart"/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мероприятия </w:t>
            </w: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с</w:t>
            </w:r>
            <w:proofErr w:type="gramEnd"/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государственными органами</w:t>
            </w:r>
          </w:p>
          <w:p w14:paraId="6AD2CE01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3435DE12" w14:textId="77777777" w:rsidR="00C85062" w:rsidRPr="00491FA3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Представители госорганов, зам по ВР, медработник школы, педагог-психолог, классные руководители </w:t>
            </w:r>
          </w:p>
        </w:tc>
        <w:tc>
          <w:tcPr>
            <w:tcW w:w="2025" w:type="dxa"/>
          </w:tcPr>
          <w:p w14:paraId="11952CFD" w14:textId="77777777" w:rsidR="00C85062" w:rsidRPr="00491FA3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жемесячно</w:t>
            </w:r>
          </w:p>
        </w:tc>
      </w:tr>
      <w:tr w:rsidR="00C85062" w:rsidRPr="001358CE" w14:paraId="4FFB03E2" w14:textId="77777777" w:rsidTr="007B0219">
        <w:tc>
          <w:tcPr>
            <w:tcW w:w="783" w:type="dxa"/>
          </w:tcPr>
          <w:p w14:paraId="41BBEFE8" w14:textId="7B21E506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61EF70E5" w14:textId="77777777" w:rsidR="00C85062" w:rsidRPr="005E626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Психологическое здоровье и навыки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ЗОЖ 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(здорового образа жизни)</w:t>
            </w:r>
          </w:p>
          <w:p w14:paraId="39CAE452" w14:textId="77777777" w:rsidR="00C8506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37A6038B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lastRenderedPageBreak/>
              <w:t xml:space="preserve">Совместная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профилактическая работа, </w:t>
            </w:r>
            <w:proofErr w:type="gramStart"/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lastRenderedPageBreak/>
              <w:t xml:space="preserve">мероприятия </w:t>
            </w:r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с</w:t>
            </w:r>
            <w:proofErr w:type="gramEnd"/>
            <w:r w:rsidRPr="00527939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государственными органами</w:t>
            </w:r>
          </w:p>
          <w:p w14:paraId="76E2B898" w14:textId="77777777" w:rsidR="00C85062" w:rsidRPr="0052793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72D09BE6" w14:textId="77777777" w:rsidR="00C85062" w:rsidRPr="00491FA3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lastRenderedPageBreak/>
              <w:t xml:space="preserve">Представители госорганов, зам по ВР, медработник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lastRenderedPageBreak/>
              <w:t xml:space="preserve">школы, педагог-психолог, соцпедагог </w:t>
            </w:r>
          </w:p>
        </w:tc>
        <w:tc>
          <w:tcPr>
            <w:tcW w:w="2025" w:type="dxa"/>
          </w:tcPr>
          <w:p w14:paraId="47F9A9FC" w14:textId="77777777" w:rsidR="00C85062" w:rsidRPr="00491FA3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ежемесячно</w:t>
            </w:r>
          </w:p>
        </w:tc>
      </w:tr>
      <w:tr w:rsidR="00C85062" w:rsidRPr="0009747D" w14:paraId="2FA10735" w14:textId="77777777" w:rsidTr="007B0219">
        <w:tc>
          <w:tcPr>
            <w:tcW w:w="783" w:type="dxa"/>
          </w:tcPr>
          <w:p w14:paraId="6BD0DF0C" w14:textId="5E5C1475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4709C96B" w14:textId="77777777" w:rsidR="00C85062" w:rsidRPr="004540B2" w:rsidRDefault="00C85062" w:rsidP="00C8506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азработка и обновление антикоррупционных информационных стендов в организациях образования</w:t>
            </w:r>
          </w:p>
        </w:tc>
        <w:tc>
          <w:tcPr>
            <w:tcW w:w="3331" w:type="dxa"/>
          </w:tcPr>
          <w:p w14:paraId="5D80E3AA" w14:textId="77777777" w:rsidR="00C85062" w:rsidRPr="004540B2" w:rsidRDefault="00C85062" w:rsidP="00C85062">
            <w:pPr>
              <w:spacing w:line="24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540B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Единообразие эскизов по всей области </w:t>
            </w:r>
          </w:p>
        </w:tc>
        <w:tc>
          <w:tcPr>
            <w:tcW w:w="3091" w:type="dxa"/>
          </w:tcPr>
          <w:p w14:paraId="34AAC9C6" w14:textId="77777777" w:rsidR="00C85062" w:rsidRPr="0009747D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Администрация школы</w:t>
            </w:r>
          </w:p>
        </w:tc>
        <w:tc>
          <w:tcPr>
            <w:tcW w:w="2025" w:type="dxa"/>
          </w:tcPr>
          <w:p w14:paraId="170B82AE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9747D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етверть</w:t>
            </w:r>
          </w:p>
        </w:tc>
      </w:tr>
      <w:tr w:rsidR="00C85062" w:rsidRPr="0009747D" w14:paraId="129E26B1" w14:textId="77777777" w:rsidTr="007B0219">
        <w:tc>
          <w:tcPr>
            <w:tcW w:w="783" w:type="dxa"/>
          </w:tcPr>
          <w:p w14:paraId="4F9E465B" w14:textId="0D89C152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05FE038E" w14:textId="77777777" w:rsidR="00C85062" w:rsidRPr="0000619C" w:rsidRDefault="00C85062" w:rsidP="00C85062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Проведение акций, челленджей, конкурсов, направленных на формирование добропорядочности и честности среди школьников </w:t>
            </w:r>
          </w:p>
        </w:tc>
        <w:tc>
          <w:tcPr>
            <w:tcW w:w="3331" w:type="dxa"/>
          </w:tcPr>
          <w:p w14:paraId="7CDB00AD" w14:textId="77777777" w:rsidR="00C85062" w:rsidRPr="005D7510" w:rsidRDefault="00C85062" w:rsidP="00C85062">
            <w:pPr>
              <w:pStyle w:val="a4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kk-KZ"/>
              </w:rPr>
              <w:t>Мероприятия на уровне организаций, п</w:t>
            </w:r>
            <w:proofErr w:type="spellStart"/>
            <w:r w:rsidRPr="004540B2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убликации</w:t>
            </w:r>
            <w:proofErr w:type="spellEnd"/>
            <w:r w:rsidRPr="004540B2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, размещенные на официальных интернет-ресурса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х и страницах социальных сетей </w:t>
            </w:r>
          </w:p>
        </w:tc>
        <w:tc>
          <w:tcPr>
            <w:tcW w:w="3091" w:type="dxa"/>
          </w:tcPr>
          <w:p w14:paraId="78B5DF7C" w14:textId="77777777" w:rsidR="00C85062" w:rsidRPr="00592DC4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</w:t>
            </w:r>
          </w:p>
        </w:tc>
        <w:tc>
          <w:tcPr>
            <w:tcW w:w="2025" w:type="dxa"/>
          </w:tcPr>
          <w:p w14:paraId="744B94F3" w14:textId="77777777" w:rsidR="00C85062" w:rsidRPr="0009747D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течение года</w:t>
            </w:r>
          </w:p>
        </w:tc>
      </w:tr>
      <w:tr w:rsidR="00C85062" w:rsidRPr="005147EA" w14:paraId="34172F6C" w14:textId="77777777" w:rsidTr="007B0219">
        <w:tc>
          <w:tcPr>
            <w:tcW w:w="783" w:type="dxa"/>
          </w:tcPr>
          <w:p w14:paraId="7691C2F5" w14:textId="7D64089A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50F12A03" w14:textId="77777777" w:rsidR="00C85062" w:rsidRPr="005147EA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454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ие встреч учащихся старших классов в формате </w:t>
            </w:r>
            <w:proofErr w:type="spellStart"/>
            <w:r w:rsidRPr="00454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Dx</w:t>
            </w:r>
            <w:proofErr w:type="spellEnd"/>
            <w:r w:rsidRPr="00454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с приглашением спикеров, достигших успехов в различных сферах</w:t>
            </w:r>
          </w:p>
        </w:tc>
        <w:tc>
          <w:tcPr>
            <w:tcW w:w="3331" w:type="dxa"/>
          </w:tcPr>
          <w:p w14:paraId="4EE59C6A" w14:textId="77777777" w:rsidR="00C85062" w:rsidRPr="004540B2" w:rsidRDefault="00C85062" w:rsidP="00C85062">
            <w:pPr>
              <w:spacing w:line="240" w:lineRule="auto"/>
              <w:ind w:firstLine="3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убликация на странице социальной сети приг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лашенного спикера и организации</w:t>
            </w:r>
            <w:r w:rsidRPr="00454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образования</w:t>
            </w:r>
          </w:p>
        </w:tc>
        <w:tc>
          <w:tcPr>
            <w:tcW w:w="3091" w:type="dxa"/>
          </w:tcPr>
          <w:p w14:paraId="59AE7ADA" w14:textId="77777777" w:rsidR="00C85062" w:rsidRPr="00ED265E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D265E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По возможности пригласить спикеров, которые внесли свой вклад в развитие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района/города</w:t>
            </w:r>
            <w:r w:rsidRPr="00ED265E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, администрации школы.</w:t>
            </w:r>
          </w:p>
          <w:p w14:paraId="15ABF010" w14:textId="77777777" w:rsidR="00C85062" w:rsidRPr="00ED265E" w:rsidRDefault="00C85062" w:rsidP="00C85062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25" w:type="dxa"/>
          </w:tcPr>
          <w:p w14:paraId="00255AC0" w14:textId="77777777" w:rsidR="00C85062" w:rsidRPr="00ED265E" w:rsidRDefault="00C85062" w:rsidP="00C85062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1 раз в полугодии</w:t>
            </w:r>
          </w:p>
        </w:tc>
      </w:tr>
      <w:tr w:rsidR="00C85062" w:rsidRPr="001358CE" w14:paraId="0E8EE350" w14:textId="77777777" w:rsidTr="007B0219">
        <w:tc>
          <w:tcPr>
            <w:tcW w:w="783" w:type="dxa"/>
          </w:tcPr>
          <w:p w14:paraId="6BEE7869" w14:textId="77777777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368E48E2" w14:textId="0D49D85E" w:rsidR="00C8506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Реализация плана районных мероприятий ЦДЮТ «Арман»</w:t>
            </w:r>
          </w:p>
        </w:tc>
        <w:tc>
          <w:tcPr>
            <w:tcW w:w="3331" w:type="dxa"/>
          </w:tcPr>
          <w:p w14:paraId="4193415F" w14:textId="77777777" w:rsidR="00C85062" w:rsidRPr="005D7510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Мероприятия на уровне организаций, </w:t>
            </w:r>
            <w:r w:rsidRPr="005D7510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убликации, размещенные на официальных интернет-ресурсах и страницах социальных сетей</w:t>
            </w:r>
          </w:p>
          <w:p w14:paraId="0B8EDFF2" w14:textId="78787E53" w:rsidR="00C85062" w:rsidRPr="00354471" w:rsidRDefault="00C85062" w:rsidP="00C8506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91" w:type="dxa"/>
          </w:tcPr>
          <w:p w14:paraId="0331F23A" w14:textId="3A3697A4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, классные руководители</w:t>
            </w:r>
          </w:p>
        </w:tc>
        <w:tc>
          <w:tcPr>
            <w:tcW w:w="2025" w:type="dxa"/>
          </w:tcPr>
          <w:p w14:paraId="2E264E19" w14:textId="52B18E26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 плану</w:t>
            </w:r>
          </w:p>
        </w:tc>
      </w:tr>
      <w:tr w:rsidR="00C85062" w:rsidRPr="001358CE" w14:paraId="379601A1" w14:textId="77777777" w:rsidTr="007B0219">
        <w:tc>
          <w:tcPr>
            <w:tcW w:w="783" w:type="dxa"/>
          </w:tcPr>
          <w:p w14:paraId="1AB33075" w14:textId="18D44154" w:rsidR="00C85062" w:rsidRPr="00C85062" w:rsidRDefault="00C85062" w:rsidP="00C85062">
            <w:pPr>
              <w:pStyle w:val="a6"/>
              <w:numPr>
                <w:ilvl w:val="0"/>
                <w:numId w:val="28"/>
              </w:num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64" w:type="dxa"/>
          </w:tcPr>
          <w:p w14:paraId="6756BB6A" w14:textId="77777777" w:rsidR="00C85062" w:rsidRDefault="00C85062" w:rsidP="00C85062">
            <w:pPr>
              <w:spacing w:after="255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Внутришкольные мероприятия</w:t>
            </w:r>
          </w:p>
        </w:tc>
        <w:tc>
          <w:tcPr>
            <w:tcW w:w="3331" w:type="dxa"/>
          </w:tcPr>
          <w:p w14:paraId="0560B338" w14:textId="77777777" w:rsidR="00C85062" w:rsidRPr="004B50C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69C8196C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025" w:type="dxa"/>
          </w:tcPr>
          <w:p w14:paraId="3C843946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C85062" w:rsidRPr="001358CE" w14:paraId="1D76DEDD" w14:textId="77777777" w:rsidTr="009B1F16">
        <w:tc>
          <w:tcPr>
            <w:tcW w:w="15294" w:type="dxa"/>
            <w:gridSpan w:val="5"/>
          </w:tcPr>
          <w:p w14:paraId="43D68EFC" w14:textId="77777777" w:rsidR="00C85062" w:rsidRPr="007B6E51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AC2B3B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ІII. </w:t>
            </w:r>
            <w:r w:rsidRPr="00AC2B3B">
              <w:rPr>
                <w:rStyle w:val="y2iqfc"/>
                <w:rFonts w:ascii="Times New Roman" w:hAnsi="Times New Roman" w:cs="Times New Roman"/>
                <w:b/>
                <w:color w:val="1F1F1F"/>
                <w:sz w:val="24"/>
                <w:szCs w:val="24"/>
              </w:rPr>
              <w:t xml:space="preserve">Механизмы реализации: </w:t>
            </w:r>
            <w:r>
              <w:rPr>
                <w:rStyle w:val="y2iqfc"/>
                <w:rFonts w:ascii="Times New Roman" w:hAnsi="Times New Roman" w:cs="Times New Roman"/>
                <w:b/>
                <w:color w:val="1F1F1F"/>
                <w:sz w:val="24"/>
                <w:szCs w:val="24"/>
                <w:lang w:val="kk-KZ"/>
              </w:rPr>
              <w:t xml:space="preserve">выполнение воспитательных мероприятий </w:t>
            </w:r>
            <w:r w:rsidRPr="00AC2B3B">
              <w:rPr>
                <w:rStyle w:val="y2iqfc"/>
                <w:rFonts w:ascii="Times New Roman" w:hAnsi="Times New Roman" w:cs="Times New Roman"/>
                <w:b/>
                <w:color w:val="1F1F1F"/>
                <w:sz w:val="24"/>
                <w:szCs w:val="24"/>
              </w:rPr>
              <w:t xml:space="preserve">по </w:t>
            </w:r>
            <w:r>
              <w:rPr>
                <w:rStyle w:val="y2iqfc"/>
                <w:rFonts w:ascii="Times New Roman" w:hAnsi="Times New Roman" w:cs="Times New Roman"/>
                <w:b/>
                <w:color w:val="1F1F1F"/>
                <w:sz w:val="24"/>
                <w:szCs w:val="24"/>
                <w:lang w:val="kk-KZ"/>
              </w:rPr>
              <w:t>ценностям</w:t>
            </w:r>
          </w:p>
          <w:p w14:paraId="19383C88" w14:textId="77777777" w:rsidR="00C85062" w:rsidRPr="00AC2B3B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5062" w:rsidRPr="001358CE" w14:paraId="29CC4678" w14:textId="77777777" w:rsidTr="009B1F16">
        <w:tc>
          <w:tcPr>
            <w:tcW w:w="15294" w:type="dxa"/>
            <w:gridSpan w:val="5"/>
          </w:tcPr>
          <w:p w14:paraId="7B05D513" w14:textId="211A77AB" w:rsidR="00C85062" w:rsidRPr="00AC2B3B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ентябрь. Ценность - Трудолюбие и профессионализм</w:t>
            </w:r>
          </w:p>
        </w:tc>
      </w:tr>
      <w:tr w:rsidR="00C85062" w:rsidRPr="001358CE" w14:paraId="0CEF1486" w14:textId="77777777" w:rsidTr="009B1F16">
        <w:tc>
          <w:tcPr>
            <w:tcW w:w="15294" w:type="dxa"/>
            <w:gridSpan w:val="5"/>
          </w:tcPr>
          <w:p w14:paraId="722065FE" w14:textId="77777777" w:rsidR="00C85062" w:rsidRPr="00F86727" w:rsidRDefault="00C85062" w:rsidP="00C8506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F86727">
              <w:rPr>
                <w:rFonts w:ascii="Times New Roman" w:hAnsi="Times New Roman" w:cs="Times New Roman"/>
                <w:sz w:val="24"/>
                <w:szCs w:val="24"/>
              </w:rPr>
              <w:t>Ценность - Трудолюбие и профессионализм</w:t>
            </w:r>
            <w:r w:rsidRPr="00F86727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 </w:t>
            </w:r>
          </w:p>
          <w:p w14:paraId="5FF5BA5B" w14:textId="77777777" w:rsidR="00C85062" w:rsidRPr="00F86727" w:rsidRDefault="00C85062" w:rsidP="00C850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pacing w:val="2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 сентября</w:t>
            </w:r>
            <w:r w:rsidRPr="00F86727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–День Знаний</w:t>
            </w:r>
          </w:p>
          <w:p w14:paraId="70FB2347" w14:textId="77777777" w:rsidR="00C85062" w:rsidRPr="00F86727" w:rsidRDefault="00C85062" w:rsidP="00C85062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eastAsia="Times New Roman" w:hAnsi="Times New Roman" w:cs="Times New Roman"/>
                <w:b/>
                <w:spacing w:val="2"/>
                <w:kern w:val="2"/>
                <w:sz w:val="24"/>
                <w:szCs w:val="24"/>
                <w:lang w:val="kk-KZ" w:eastAsia="zh-TW"/>
              </w:rPr>
              <w:t>2 сентября</w:t>
            </w:r>
            <w:r w:rsidRPr="00F86727"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  <w:t xml:space="preserve"> – «Моя Родина- Казахстан»</w:t>
            </w:r>
          </w:p>
          <w:p w14:paraId="6D853C0C" w14:textId="77777777" w:rsidR="00C85062" w:rsidRPr="00F86727" w:rsidRDefault="00C85062" w:rsidP="00C85062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eastAsia="Times New Roman" w:hAnsi="Times New Roman" w:cs="Times New Roman"/>
                <w:b/>
                <w:spacing w:val="2"/>
                <w:kern w:val="2"/>
                <w:sz w:val="24"/>
                <w:szCs w:val="24"/>
                <w:lang w:val="kk-KZ" w:eastAsia="zh-TW"/>
              </w:rPr>
              <w:t>5 сентября</w:t>
            </w:r>
            <w:r w:rsidRPr="00F86727"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  <w:t xml:space="preserve"> – День языков народов Казахстана</w:t>
            </w:r>
          </w:p>
          <w:p w14:paraId="2B5D8FDF" w14:textId="77777777" w:rsidR="00C85062" w:rsidRPr="00F86727" w:rsidRDefault="00C85062" w:rsidP="00C85062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eastAsia="Times New Roman" w:hAnsi="Times New Roman" w:cs="Times New Roman"/>
                <w:b/>
                <w:spacing w:val="2"/>
                <w:kern w:val="2"/>
                <w:sz w:val="24"/>
                <w:szCs w:val="24"/>
                <w:lang w:val="kk-KZ" w:eastAsia="zh-TW"/>
              </w:rPr>
              <w:t>Второе воскресенье сентября</w:t>
            </w:r>
            <w:r w:rsidRPr="00F86727"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  <w:t>– День Семьи</w:t>
            </w:r>
          </w:p>
          <w:p w14:paraId="3F652D10" w14:textId="77777777" w:rsidR="00C85062" w:rsidRPr="00F86727" w:rsidRDefault="00C85062" w:rsidP="00C85062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eastAsia="Times New Roman" w:hAnsi="Times New Roman" w:cs="Times New Roman"/>
                <w:b/>
                <w:spacing w:val="2"/>
                <w:kern w:val="2"/>
                <w:sz w:val="24"/>
                <w:szCs w:val="24"/>
                <w:lang w:val="kk-KZ" w:eastAsia="zh-TW"/>
              </w:rPr>
              <w:lastRenderedPageBreak/>
              <w:t>Третье воскресенье сентября</w:t>
            </w:r>
            <w:r w:rsidRPr="00F86727"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  <w:t>– День Матери</w:t>
            </w:r>
          </w:p>
          <w:p w14:paraId="3BE2F573" w14:textId="277E8A7E" w:rsidR="00C85062" w:rsidRPr="00843080" w:rsidRDefault="00C85062" w:rsidP="00C85062">
            <w:pPr>
              <w:rPr>
                <w:rFonts w:ascii="Times New Roman" w:eastAsia="Times New Roman" w:hAnsi="Times New Roman" w:cs="Times New Roman"/>
                <w:color w:val="000000"/>
                <w:spacing w:val="2"/>
                <w:sz w:val="24"/>
                <w:szCs w:val="24"/>
              </w:rPr>
            </w:pPr>
            <w:r w:rsidRPr="00F86727">
              <w:rPr>
                <w:rFonts w:ascii="Times New Roman" w:eastAsia="Times New Roman" w:hAnsi="Times New Roman" w:cs="Times New Roman"/>
                <w:b/>
                <w:spacing w:val="2"/>
                <w:kern w:val="2"/>
                <w:sz w:val="24"/>
                <w:szCs w:val="24"/>
                <w:lang w:val="kk-KZ" w:eastAsia="zh-TW"/>
              </w:rPr>
              <w:t>Последнее воскресенье сентября</w:t>
            </w:r>
            <w:r w:rsidRPr="00F86727">
              <w:rPr>
                <w:rFonts w:ascii="Times New Roman" w:eastAsia="Times New Roman" w:hAnsi="Times New Roman" w:cs="Times New Roman"/>
                <w:spacing w:val="2"/>
                <w:kern w:val="2"/>
                <w:sz w:val="24"/>
                <w:szCs w:val="24"/>
                <w:lang w:val="kk-KZ" w:eastAsia="zh-TW"/>
              </w:rPr>
              <w:t>– День Труда</w:t>
            </w:r>
          </w:p>
        </w:tc>
      </w:tr>
      <w:tr w:rsidR="00C85062" w:rsidRPr="007E2AEF" w14:paraId="6DC8DD30" w14:textId="77777777" w:rsidTr="007B0219">
        <w:tc>
          <w:tcPr>
            <w:tcW w:w="783" w:type="dxa"/>
          </w:tcPr>
          <w:p w14:paraId="108EF70B" w14:textId="6CD5A66B" w:rsidR="00C85062" w:rsidRPr="007E2AEF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№</w:t>
            </w:r>
          </w:p>
        </w:tc>
        <w:tc>
          <w:tcPr>
            <w:tcW w:w="6064" w:type="dxa"/>
          </w:tcPr>
          <w:p w14:paraId="57A81465" w14:textId="01AC4BEE" w:rsidR="00C85062" w:rsidRPr="00EA35C8" w:rsidRDefault="00C85062" w:rsidP="00C85062">
            <w:pPr>
              <w:pStyle w:val="a9"/>
              <w:jc w:val="both"/>
              <w:rPr>
                <w:b/>
                <w:iCs/>
                <w:sz w:val="24"/>
                <w:szCs w:val="24"/>
                <w:lang w:eastAsia="ru-RU"/>
              </w:rPr>
            </w:pPr>
            <w:r w:rsidRPr="00EA35C8">
              <w:rPr>
                <w:b/>
                <w:bCs/>
                <w:sz w:val="24"/>
                <w:szCs w:val="24"/>
                <w:lang w:val="ru-RU"/>
              </w:rPr>
              <w:t xml:space="preserve">Тематика мероприятий по </w:t>
            </w:r>
            <w:proofErr w:type="gramStart"/>
            <w:r w:rsidRPr="00EA35C8">
              <w:rPr>
                <w:b/>
                <w:bCs/>
                <w:sz w:val="24"/>
                <w:szCs w:val="24"/>
                <w:lang w:val="ru-RU"/>
              </w:rPr>
              <w:t>направлениям  воспитательных</w:t>
            </w:r>
            <w:proofErr w:type="gramEnd"/>
            <w:r w:rsidRPr="00EA35C8">
              <w:rPr>
                <w:b/>
                <w:bCs/>
                <w:sz w:val="24"/>
                <w:szCs w:val="24"/>
                <w:lang w:val="ru-RU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662357C2" w14:textId="49E999F0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орма выполнения</w:t>
            </w:r>
          </w:p>
        </w:tc>
        <w:tc>
          <w:tcPr>
            <w:tcW w:w="3091" w:type="dxa"/>
          </w:tcPr>
          <w:p w14:paraId="74EA8AFC" w14:textId="21C37A09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тветственные</w:t>
            </w:r>
          </w:p>
        </w:tc>
        <w:tc>
          <w:tcPr>
            <w:tcW w:w="2025" w:type="dxa"/>
          </w:tcPr>
          <w:p w14:paraId="64E2D9C2" w14:textId="632D80B0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рок выполнения</w:t>
            </w:r>
          </w:p>
        </w:tc>
      </w:tr>
      <w:tr w:rsidR="00C85062" w:rsidRPr="007E2AEF" w14:paraId="66298474" w14:textId="77777777" w:rsidTr="007B0219">
        <w:tc>
          <w:tcPr>
            <w:tcW w:w="783" w:type="dxa"/>
          </w:tcPr>
          <w:p w14:paraId="0F04AB6E" w14:textId="3E3313CB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3A655BD" w14:textId="77777777" w:rsidR="00C85062" w:rsidRPr="00EA35C8" w:rsidRDefault="00C85062" w:rsidP="00C85062">
            <w:pPr>
              <w:pStyle w:val="a9"/>
              <w:jc w:val="both"/>
              <w:rPr>
                <w:b/>
                <w:iCs/>
                <w:sz w:val="24"/>
                <w:szCs w:val="24"/>
                <w:lang w:eastAsia="ru-RU"/>
              </w:rPr>
            </w:pPr>
            <w:r w:rsidRPr="00EA35C8">
              <w:rPr>
                <w:b/>
                <w:iCs/>
                <w:sz w:val="24"/>
                <w:szCs w:val="24"/>
                <w:lang w:eastAsia="ru-RU"/>
              </w:rPr>
              <w:t>Общешкольный классный час «Моя Родина – Казахстан!»</w:t>
            </w:r>
          </w:p>
          <w:p w14:paraId="41314931" w14:textId="5C286AC0" w:rsidR="00C85062" w:rsidRPr="00EA35C8" w:rsidRDefault="00C85062" w:rsidP="00C85062">
            <w:pPr>
              <w:pStyle w:val="a9"/>
              <w:jc w:val="both"/>
              <w:rPr>
                <w:sz w:val="24"/>
                <w:szCs w:val="24"/>
              </w:rPr>
            </w:pPr>
          </w:p>
        </w:tc>
        <w:tc>
          <w:tcPr>
            <w:tcW w:w="3331" w:type="dxa"/>
          </w:tcPr>
          <w:p w14:paraId="5859DCB1" w14:textId="77777777" w:rsidR="00C85062" w:rsidRPr="00EA35C8" w:rsidRDefault="00C85062" w:rsidP="00C85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</w:pPr>
            <w:r w:rsidRPr="00EA35C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  <w:t>Кл .час</w:t>
            </w:r>
          </w:p>
          <w:p w14:paraId="1AD1B96A" w14:textId="333F0D2F" w:rsidR="00C85062" w:rsidRPr="00EA35C8" w:rsidRDefault="00C85062" w:rsidP="00A9761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7AC2DE76" w14:textId="2984BE0A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  <w:t>Кл руководители</w:t>
            </w:r>
          </w:p>
        </w:tc>
        <w:tc>
          <w:tcPr>
            <w:tcW w:w="2025" w:type="dxa"/>
          </w:tcPr>
          <w:p w14:paraId="20DD5599" w14:textId="09DE3C3D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02.09.2025</w:t>
            </w:r>
          </w:p>
        </w:tc>
      </w:tr>
      <w:tr w:rsidR="00C85062" w:rsidRPr="007E2AEF" w14:paraId="6DECC042" w14:textId="77777777" w:rsidTr="007B0219">
        <w:tc>
          <w:tcPr>
            <w:tcW w:w="783" w:type="dxa"/>
          </w:tcPr>
          <w:p w14:paraId="7E35D5EE" w14:textId="488B1DD3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8019F5C" w14:textId="77777777" w:rsidR="00C85062" w:rsidRPr="00EA35C8" w:rsidRDefault="00C85062" w:rsidP="00C850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рограмма «ДОСБОЛLIKE»                                                          </w:t>
            </w:r>
          </w:p>
          <w:p w14:paraId="114B418D" w14:textId="77777777" w:rsidR="00C85062" w:rsidRPr="00EA35C8" w:rsidRDefault="00C85062" w:rsidP="00C850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«Защита от буллинга!</w:t>
            </w: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»/ "Позитивное мышление-источник жизненной силы»</w:t>
            </w:r>
          </w:p>
          <w:p w14:paraId="725D0E0F" w14:textId="79902D6A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5-9 класс:</w:t>
            </w: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A35C8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«Ответственность за последствия конфликта»</w:t>
            </w:r>
          </w:p>
        </w:tc>
        <w:tc>
          <w:tcPr>
            <w:tcW w:w="3331" w:type="dxa"/>
          </w:tcPr>
          <w:p w14:paraId="76F1465D" w14:textId="71F14D38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Классный час</w:t>
            </w:r>
          </w:p>
        </w:tc>
        <w:tc>
          <w:tcPr>
            <w:tcW w:w="3091" w:type="dxa"/>
          </w:tcPr>
          <w:p w14:paraId="18A6485F" w14:textId="77777777" w:rsidR="00A97610" w:rsidRDefault="00C85062" w:rsidP="00C850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Классный руководитель</w:t>
            </w:r>
          </w:p>
          <w:p w14:paraId="212553CD" w14:textId="599733AD" w:rsidR="00C85062" w:rsidRPr="00A97610" w:rsidRDefault="00A97610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-психолог</w:t>
            </w:r>
          </w:p>
        </w:tc>
        <w:tc>
          <w:tcPr>
            <w:tcW w:w="2025" w:type="dxa"/>
          </w:tcPr>
          <w:p w14:paraId="300C963F" w14:textId="2F36568F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5.09.2025</w:t>
            </w:r>
          </w:p>
        </w:tc>
      </w:tr>
      <w:tr w:rsidR="00C85062" w:rsidRPr="007E2AEF" w14:paraId="7A040AB8" w14:textId="77777777" w:rsidTr="007B0219">
        <w:tc>
          <w:tcPr>
            <w:tcW w:w="783" w:type="dxa"/>
          </w:tcPr>
          <w:p w14:paraId="7E7332B2" w14:textId="1C0401A5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46CC93B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В рамках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работы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Центра педагогической поддержки родителей </w:t>
            </w:r>
            <w:proofErr w:type="spellStart"/>
            <w:proofErr w:type="gramStart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рове</w:t>
            </w:r>
            <w:proofErr w:type="spellEnd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сти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общешкольное</w:t>
            </w:r>
            <w:proofErr w:type="gramEnd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 собрание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родителей,</w:t>
            </w:r>
          </w:p>
          <w:p w14:paraId="7C70ABEE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Родительское собрание для родителей учащихся 1,5 классов на тему  «Тайм-менеджмент и самоорганизация» </w:t>
            </w:r>
          </w:p>
        </w:tc>
        <w:tc>
          <w:tcPr>
            <w:tcW w:w="3331" w:type="dxa"/>
          </w:tcPr>
          <w:p w14:paraId="0980BEF4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Протокол родительского собрания, публикация в социальных сетях</w:t>
            </w:r>
          </w:p>
          <w:p w14:paraId="2B2A42ED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91" w:type="dxa"/>
          </w:tcPr>
          <w:p w14:paraId="0F563EFD" w14:textId="77777777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, классные руководители</w:t>
            </w:r>
          </w:p>
        </w:tc>
        <w:tc>
          <w:tcPr>
            <w:tcW w:w="2025" w:type="dxa"/>
          </w:tcPr>
          <w:p w14:paraId="7ABB2EEC" w14:textId="77777777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неделя</w:t>
            </w:r>
          </w:p>
        </w:tc>
      </w:tr>
      <w:tr w:rsidR="00C85062" w:rsidRPr="007E2AEF" w14:paraId="7F88A38F" w14:textId="77777777" w:rsidTr="007B0219">
        <w:tc>
          <w:tcPr>
            <w:tcW w:w="783" w:type="dxa"/>
          </w:tcPr>
          <w:p w14:paraId="081C1FC5" w14:textId="60BFD02F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9FB83D6" w14:textId="7C0961E4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П</w:t>
            </w:r>
            <w:proofErr w:type="spellStart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рофилакти</w:t>
            </w:r>
            <w:proofErr w:type="spellEnd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ческие мероприятия по предотвращению  провонарушений среди учащихся  6-11 классов </w:t>
            </w:r>
          </w:p>
          <w:p w14:paraId="00FD7639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16AD1524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Совместная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профилактическая работа, </w:t>
            </w:r>
            <w:proofErr w:type="gramStart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 xml:space="preserve">мероприятия </w:t>
            </w:r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с</w:t>
            </w:r>
            <w:proofErr w:type="gramEnd"/>
            <w:r w:rsidRPr="00EA35C8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государственными органами</w:t>
            </w:r>
          </w:p>
          <w:p w14:paraId="0910D4E8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65C48A8E" w14:textId="77777777" w:rsidR="00C85062" w:rsidRPr="00EA35C8" w:rsidRDefault="00C85062" w:rsidP="00C8506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Представители госорганов, зам по ВР, классные руководители </w:t>
            </w:r>
          </w:p>
        </w:tc>
        <w:tc>
          <w:tcPr>
            <w:tcW w:w="2025" w:type="dxa"/>
          </w:tcPr>
          <w:p w14:paraId="4004499B" w14:textId="77777777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1 неделя </w:t>
            </w:r>
          </w:p>
        </w:tc>
      </w:tr>
      <w:tr w:rsidR="00C85062" w:rsidRPr="00B23D7B" w14:paraId="2A509EBE" w14:textId="77777777" w:rsidTr="007B0219">
        <w:tc>
          <w:tcPr>
            <w:tcW w:w="783" w:type="dxa"/>
          </w:tcPr>
          <w:p w14:paraId="37F7A680" w14:textId="39A29296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2BB5897" w14:textId="0D2E784C" w:rsidR="00C85062" w:rsidRPr="00EA35C8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еделя языков народа Казахстана</w:t>
            </w:r>
          </w:p>
          <w:p w14:paraId="58425565" w14:textId="2747A0EE" w:rsidR="00C85062" w:rsidRPr="00EA35C8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1" w:type="dxa"/>
          </w:tcPr>
          <w:p w14:paraId="03D2FAE8" w14:textId="77777777" w:rsidR="00C85062" w:rsidRPr="00EA35C8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Мероприятие </w:t>
            </w:r>
          </w:p>
        </w:tc>
        <w:tc>
          <w:tcPr>
            <w:tcW w:w="3091" w:type="dxa"/>
          </w:tcPr>
          <w:p w14:paraId="4FF04962" w14:textId="77777777" w:rsidR="00C85062" w:rsidRPr="00EA35C8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едагоги гуманитарного цикла</w:t>
            </w:r>
          </w:p>
        </w:tc>
        <w:tc>
          <w:tcPr>
            <w:tcW w:w="2025" w:type="dxa"/>
          </w:tcPr>
          <w:p w14:paraId="503C09CB" w14:textId="25F446AA" w:rsidR="00C85062" w:rsidRPr="00EA35C8" w:rsidRDefault="00C85062" w:rsidP="00C8506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5-18.09.2025 </w:t>
            </w:r>
          </w:p>
        </w:tc>
      </w:tr>
      <w:tr w:rsidR="00C85062" w:rsidRPr="004D2669" w14:paraId="219EFADA" w14:textId="77777777" w:rsidTr="007B0219">
        <w:trPr>
          <w:trHeight w:val="1201"/>
        </w:trPr>
        <w:tc>
          <w:tcPr>
            <w:tcW w:w="783" w:type="dxa"/>
          </w:tcPr>
          <w:p w14:paraId="71E6AB5F" w14:textId="2CDE5378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01FE6A3" w14:textId="77777777" w:rsidR="00C85062" w:rsidRPr="00EA35C8" w:rsidRDefault="00C85062" w:rsidP="00C850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«Будущий специалист - сегодняшний ученик»</w:t>
            </w:r>
          </w:p>
          <w:p w14:paraId="24796F9E" w14:textId="77777777" w:rsidR="00C85062" w:rsidRPr="00EA35C8" w:rsidRDefault="00C85062" w:rsidP="00C85062">
            <w:pPr>
              <w:pStyle w:val="a9"/>
              <w:rPr>
                <w:b/>
                <w:iCs/>
                <w:sz w:val="24"/>
                <w:szCs w:val="24"/>
                <w:lang w:eastAsia="ru-RU"/>
              </w:rPr>
            </w:pPr>
            <w:r w:rsidRPr="00EA35C8">
              <w:rPr>
                <w:b/>
                <w:iCs/>
                <w:sz w:val="24"/>
                <w:szCs w:val="24"/>
                <w:lang w:eastAsia="ru-RU"/>
              </w:rPr>
              <w:t xml:space="preserve">«Все профессии важны» </w:t>
            </w:r>
          </w:p>
          <w:p w14:paraId="61BBCFF8" w14:textId="77777777" w:rsidR="00C85062" w:rsidRPr="00EA35C8" w:rsidRDefault="00C85062" w:rsidP="00C85062">
            <w:pPr>
              <w:pStyle w:val="a9"/>
              <w:jc w:val="both"/>
              <w:rPr>
                <w:i/>
                <w:iCs/>
                <w:sz w:val="24"/>
                <w:szCs w:val="24"/>
                <w:lang w:eastAsia="ru-RU"/>
              </w:rPr>
            </w:pPr>
            <w:r w:rsidRPr="00EA35C8">
              <w:rPr>
                <w:iCs/>
                <w:sz w:val="24"/>
                <w:szCs w:val="24"/>
                <w:lang w:eastAsia="ru-RU"/>
              </w:rPr>
              <w:t>Проект «Еңбегі адал - жас өрен»</w:t>
            </w:r>
            <w:r w:rsidRPr="00EA35C8">
              <w:rPr>
                <w:sz w:val="24"/>
                <w:szCs w:val="24"/>
                <w:lang w:eastAsia="ru-RU"/>
              </w:rPr>
              <w:t xml:space="preserve"> (интерес к разным профессиям и продвижения идеи трудолюбия)</w:t>
            </w:r>
          </w:p>
          <w:p w14:paraId="39495F3D" w14:textId="1288C850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4ED76739" w14:textId="5668BB2D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Классный час</w:t>
            </w:r>
          </w:p>
        </w:tc>
        <w:tc>
          <w:tcPr>
            <w:tcW w:w="3091" w:type="dxa"/>
          </w:tcPr>
          <w:p w14:paraId="389FDB29" w14:textId="0C3C6962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Классный руководитель</w:t>
            </w:r>
          </w:p>
        </w:tc>
        <w:tc>
          <w:tcPr>
            <w:tcW w:w="2025" w:type="dxa"/>
          </w:tcPr>
          <w:p w14:paraId="67A78B7C" w14:textId="136B5920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22.09.2025 г.</w:t>
            </w:r>
          </w:p>
        </w:tc>
      </w:tr>
      <w:tr w:rsidR="00C85062" w:rsidRPr="007E2AEF" w14:paraId="23CDAC32" w14:textId="77777777" w:rsidTr="007B0219">
        <w:tc>
          <w:tcPr>
            <w:tcW w:w="783" w:type="dxa"/>
          </w:tcPr>
          <w:p w14:paraId="27A186B4" w14:textId="6834E74D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7AB96175" w14:textId="33150022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Мероприятия посвященные Дню семьи </w:t>
            </w:r>
            <w:r w:rsidRPr="00EA35C8">
              <w:rPr>
                <w:rFonts w:ascii="Times New Roman" w:hAnsi="Times New Roman" w:cs="Times New Roman"/>
                <w:b/>
                <w:sz w:val="24"/>
                <w:szCs w:val="24"/>
              </w:rPr>
              <w:t>«</w:t>
            </w:r>
            <w:proofErr w:type="spellStart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>Отанды</w:t>
            </w:r>
            <w:proofErr w:type="spellEnd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>сүю</w:t>
            </w:r>
            <w:proofErr w:type="spellEnd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 xml:space="preserve"> – </w:t>
            </w:r>
            <w:proofErr w:type="spellStart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>отбасынан</w:t>
            </w:r>
            <w:proofErr w:type="spellEnd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A35C8">
              <w:rPr>
                <w:rFonts w:ascii="Times New Roman" w:hAnsi="Times New Roman" w:cs="Times New Roman"/>
                <w:b/>
                <w:color w:val="000000" w:themeColor="text1"/>
                <w:spacing w:val="3"/>
                <w:sz w:val="24"/>
                <w:szCs w:val="24"/>
                <w:shd w:val="clear" w:color="auto" w:fill="FFFFFF"/>
              </w:rPr>
              <w:t>басталады</w:t>
            </w:r>
            <w:proofErr w:type="spellEnd"/>
            <w:r w:rsidRPr="00EA35C8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!</w:t>
            </w:r>
            <w:r w:rsidRPr="00EA35C8">
              <w:rPr>
                <w:rFonts w:ascii="Times New Roman" w:hAnsi="Times New Roman" w:cs="Times New Roman"/>
                <w:b/>
                <w:sz w:val="24"/>
                <w:szCs w:val="24"/>
              </w:rPr>
              <w:t>»</w:t>
            </w:r>
            <w:r w:rsidRPr="00EA35C8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(по отдельному плану)</w:t>
            </w:r>
          </w:p>
        </w:tc>
        <w:tc>
          <w:tcPr>
            <w:tcW w:w="3331" w:type="dxa"/>
          </w:tcPr>
          <w:p w14:paraId="34DCBCF1" w14:textId="25C21117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роприятия</w:t>
            </w:r>
          </w:p>
        </w:tc>
        <w:tc>
          <w:tcPr>
            <w:tcW w:w="3091" w:type="dxa"/>
          </w:tcPr>
          <w:p w14:paraId="134931B6" w14:textId="74E6D3D6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, классные руководители</w:t>
            </w:r>
          </w:p>
        </w:tc>
        <w:tc>
          <w:tcPr>
            <w:tcW w:w="2025" w:type="dxa"/>
          </w:tcPr>
          <w:p w14:paraId="246CB419" w14:textId="77777777" w:rsidR="00C85062" w:rsidRPr="00EA35C8" w:rsidRDefault="00C85062" w:rsidP="00C8506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3-8</w:t>
            </w:r>
          </w:p>
          <w:p w14:paraId="7A04C385" w14:textId="7945F2BA" w:rsidR="00C85062" w:rsidRPr="00EA35C8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ентября</w:t>
            </w:r>
          </w:p>
        </w:tc>
      </w:tr>
      <w:tr w:rsidR="00C85062" w:rsidRPr="007E2AEF" w14:paraId="592D350E" w14:textId="77777777" w:rsidTr="007B0219">
        <w:tc>
          <w:tcPr>
            <w:tcW w:w="783" w:type="dxa"/>
          </w:tcPr>
          <w:p w14:paraId="4A47605C" w14:textId="509A6477" w:rsidR="00C85062" w:rsidRPr="00A97610" w:rsidRDefault="00C85062" w:rsidP="00A97610">
            <w:pPr>
              <w:pStyle w:val="a6"/>
              <w:numPr>
                <w:ilvl w:val="0"/>
                <w:numId w:val="2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D4F908B" w14:textId="77777777" w:rsidR="00C85062" w:rsidRPr="00EA35C8" w:rsidRDefault="00C85062" w:rsidP="00C8506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proofErr w:type="gramStart"/>
            <w:r w:rsidRPr="00EA35C8">
              <w:rPr>
                <w:rFonts w:ascii="Times New Roman" w:hAnsi="Times New Roman" w:cs="Times New Roman"/>
                <w:sz w:val="24"/>
                <w:szCs w:val="24"/>
              </w:rPr>
              <w:t>Декада  по</w:t>
            </w:r>
            <w:proofErr w:type="gramEnd"/>
            <w:r w:rsidRPr="00EA35C8">
              <w:rPr>
                <w:rFonts w:ascii="Times New Roman" w:hAnsi="Times New Roman" w:cs="Times New Roman"/>
                <w:sz w:val="24"/>
                <w:szCs w:val="24"/>
              </w:rPr>
              <w:t xml:space="preserve"> ПДД</w:t>
            </w: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 </w:t>
            </w:r>
          </w:p>
          <w:p w14:paraId="2F488DC1" w14:textId="428337F2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Республиканская акция  </w:t>
            </w:r>
            <w:r w:rsidRPr="00EA35C8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«Внимание Дети!»</w:t>
            </w: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сти профилактические мероприятия </w:t>
            </w:r>
          </w:p>
        </w:tc>
        <w:tc>
          <w:tcPr>
            <w:tcW w:w="3331" w:type="dxa"/>
          </w:tcPr>
          <w:p w14:paraId="0D72E0E9" w14:textId="5C5B0223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еседы,классные часы, викторины видео ролики</w:t>
            </w:r>
          </w:p>
        </w:tc>
        <w:tc>
          <w:tcPr>
            <w:tcW w:w="3091" w:type="dxa"/>
          </w:tcPr>
          <w:p w14:paraId="0B2AFC2D" w14:textId="54917592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</w:p>
        </w:tc>
        <w:tc>
          <w:tcPr>
            <w:tcW w:w="2025" w:type="dxa"/>
          </w:tcPr>
          <w:p w14:paraId="0B19004D" w14:textId="17089CCF" w:rsidR="00C85062" w:rsidRPr="00EA35C8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-13 сентября</w:t>
            </w:r>
          </w:p>
        </w:tc>
      </w:tr>
      <w:tr w:rsidR="00C85062" w:rsidRPr="005B7BBD" w14:paraId="4150DF03" w14:textId="77777777" w:rsidTr="009B1F16">
        <w:tc>
          <w:tcPr>
            <w:tcW w:w="15294" w:type="dxa"/>
            <w:gridSpan w:val="5"/>
          </w:tcPr>
          <w:p w14:paraId="0501D976" w14:textId="77777777" w:rsidR="00C85062" w:rsidRPr="001C2DBD" w:rsidRDefault="00C85062" w:rsidP="00C8506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КТЯБРЬ — МЕСЯЦ НЕЗАВИСИМОСТИ И ПАТРИОТИЗМА</w:t>
            </w:r>
          </w:p>
          <w:p w14:paraId="330042BC" w14:textId="77777777" w:rsidR="00C85062" w:rsidRDefault="00C85062" w:rsidP="00C85062">
            <w:pPr>
              <w:spacing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1 октября</w:t>
            </w: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– Международный день пожилых людей                                                                                                                </w:t>
            </w:r>
          </w:p>
          <w:p w14:paraId="2C0CE8FC" w14:textId="77777777" w:rsidR="00C85062" w:rsidRPr="001C2DBD" w:rsidRDefault="00C85062" w:rsidP="00C85062">
            <w:pPr>
              <w:spacing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5 октября</w:t>
            </w: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– День учителя                                                                                                                                                   </w:t>
            </w:r>
          </w:p>
          <w:p w14:paraId="0652D85A" w14:textId="77777777" w:rsidR="00C85062" w:rsidRPr="001C2DBD" w:rsidRDefault="00C85062" w:rsidP="00C85062">
            <w:pPr>
              <w:spacing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4 октября</w:t>
            </w: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– День библиотекаря                                                                                                                                            </w:t>
            </w:r>
          </w:p>
          <w:p w14:paraId="1BA919D6" w14:textId="3342AF24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i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5 октября</w:t>
            </w: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– День Республики</w:t>
            </w:r>
          </w:p>
        </w:tc>
      </w:tr>
      <w:tr w:rsidR="00C85062" w:rsidRPr="007E2AEF" w14:paraId="208A14EE" w14:textId="77777777" w:rsidTr="007B0219">
        <w:tc>
          <w:tcPr>
            <w:tcW w:w="783" w:type="dxa"/>
          </w:tcPr>
          <w:p w14:paraId="712F7EDD" w14:textId="77777777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622E23E" w14:textId="1697A915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Тематика мероприятий по </w:t>
            </w:r>
            <w:proofErr w:type="gramStart"/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правлениям  воспитательных</w:t>
            </w:r>
            <w:proofErr w:type="gramEnd"/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434E3BF7" w14:textId="533E39E8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орма выполнения</w:t>
            </w:r>
          </w:p>
        </w:tc>
        <w:tc>
          <w:tcPr>
            <w:tcW w:w="3091" w:type="dxa"/>
          </w:tcPr>
          <w:p w14:paraId="2B5F4B99" w14:textId="15406ABA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тветственные</w:t>
            </w:r>
          </w:p>
        </w:tc>
        <w:tc>
          <w:tcPr>
            <w:tcW w:w="2025" w:type="dxa"/>
          </w:tcPr>
          <w:p w14:paraId="01E3F065" w14:textId="634B1532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рок выполнения</w:t>
            </w:r>
          </w:p>
        </w:tc>
      </w:tr>
      <w:tr w:rsidR="00C85062" w:rsidRPr="007E2AEF" w14:paraId="1F59987B" w14:textId="77777777" w:rsidTr="007B0219">
        <w:tc>
          <w:tcPr>
            <w:tcW w:w="783" w:type="dxa"/>
          </w:tcPr>
          <w:p w14:paraId="5B478BDD" w14:textId="77777777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DCD2612" w14:textId="77777777" w:rsidR="00C85062" w:rsidRPr="001C2DBD" w:rsidRDefault="00C85062" w:rsidP="00C85062">
            <w:pPr>
              <w:spacing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«Старшие — опора страны, сердце поколения»</w:t>
            </w: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323A5595" w14:textId="77777777" w:rsidR="00C85062" w:rsidRPr="001C2DBD" w:rsidRDefault="00C85062" w:rsidP="00C85062">
            <w:pPr>
              <w:spacing w:after="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(1 октября-День пожилых)</w:t>
            </w:r>
          </w:p>
          <w:p w14:paraId="62CD84C2" w14:textId="78781C16" w:rsidR="00C85062" w:rsidRPr="00EA35C8" w:rsidRDefault="00C85062" w:rsidP="00C85062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016B00C4" w14:textId="1C23A709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>Классный час</w:t>
            </w:r>
          </w:p>
        </w:tc>
        <w:tc>
          <w:tcPr>
            <w:tcW w:w="3091" w:type="dxa"/>
          </w:tcPr>
          <w:p w14:paraId="0108FD1B" w14:textId="1ECBBA86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>Классный руководитель</w:t>
            </w:r>
          </w:p>
        </w:tc>
        <w:tc>
          <w:tcPr>
            <w:tcW w:w="2025" w:type="dxa"/>
          </w:tcPr>
          <w:p w14:paraId="50E29421" w14:textId="742B6010" w:rsidR="00C85062" w:rsidRPr="00EA35C8" w:rsidRDefault="00B31771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3</w:t>
            </w:r>
            <w:r w:rsidR="00C85062" w:rsidRPr="001C2DBD"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85062" w:rsidRPr="001C2DBD">
              <w:rPr>
                <w:rFonts w:ascii="Times New Roman" w:hAnsi="Times New Roman" w:cs="Times New Roman"/>
                <w:sz w:val="26"/>
                <w:szCs w:val="26"/>
              </w:rPr>
              <w:t>.2025 г.</w:t>
            </w:r>
          </w:p>
        </w:tc>
      </w:tr>
      <w:tr w:rsidR="00C85062" w:rsidRPr="007E2AEF" w14:paraId="1A960B69" w14:textId="77777777" w:rsidTr="007B0219">
        <w:trPr>
          <w:trHeight w:val="2117"/>
        </w:trPr>
        <w:tc>
          <w:tcPr>
            <w:tcW w:w="783" w:type="dxa"/>
          </w:tcPr>
          <w:p w14:paraId="53083B90" w14:textId="77777777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9A19B77" w14:textId="77777777" w:rsidR="00C85062" w:rsidRPr="00EA35C8" w:rsidRDefault="00C85062" w:rsidP="00C850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3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рограмма «ДОСБОЛLIKE»                                                          </w:t>
            </w:r>
          </w:p>
          <w:p w14:paraId="64F08342" w14:textId="77777777" w:rsidR="00C85062" w:rsidRPr="00F86727" w:rsidRDefault="00C85062" w:rsidP="00C8506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86727">
              <w:rPr>
                <w:rFonts w:ascii="Times New Roman" w:hAnsi="Times New Roman" w:cs="Times New Roman"/>
                <w:b/>
                <w:sz w:val="24"/>
                <w:szCs w:val="24"/>
              </w:rPr>
              <w:t>«Сила доброты: путь без насилия»,</w:t>
            </w:r>
            <w:r w:rsidRPr="00F8672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освященный Международному дню ненасилия </w:t>
            </w:r>
            <w:r w:rsidRPr="00F86727">
              <w:rPr>
                <w:rFonts w:ascii="Times New Roman" w:hAnsi="Times New Roman" w:cs="Times New Roman"/>
                <w:sz w:val="24"/>
                <w:szCs w:val="24"/>
              </w:rPr>
              <w:t xml:space="preserve">(буллинг, моббинг, </w:t>
            </w:r>
            <w:proofErr w:type="spellStart"/>
            <w:r w:rsidRPr="00F86727">
              <w:rPr>
                <w:rFonts w:ascii="Times New Roman" w:hAnsi="Times New Roman" w:cs="Times New Roman"/>
                <w:sz w:val="24"/>
                <w:szCs w:val="24"/>
              </w:rPr>
              <w:t>хейзинг</w:t>
            </w:r>
            <w:proofErr w:type="spellEnd"/>
            <w:r w:rsidRPr="00F86727">
              <w:rPr>
                <w:rFonts w:ascii="Times New Roman" w:hAnsi="Times New Roman" w:cs="Times New Roman"/>
                <w:sz w:val="24"/>
                <w:szCs w:val="24"/>
              </w:rPr>
              <w:t>, кибербуллинг)</w:t>
            </w:r>
          </w:p>
          <w:p w14:paraId="79E86572" w14:textId="77777777" w:rsidR="00C85062" w:rsidRPr="00F86727" w:rsidRDefault="00C85062" w:rsidP="00C85062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eastAsia="ru-RU"/>
              </w:rPr>
            </w:pPr>
            <w:r w:rsidRPr="00F8672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eastAsia="ru-RU"/>
              </w:rPr>
              <w:t xml:space="preserve">Профилактическое мероприятие против буллинга </w:t>
            </w:r>
          </w:p>
          <w:p w14:paraId="7DE1EE62" w14:textId="5500F060" w:rsidR="00C85062" w:rsidRPr="00285536" w:rsidRDefault="00C85062" w:rsidP="00285536">
            <w:pPr>
              <w:pStyle w:val="ac"/>
              <w:rPr>
                <w:i/>
              </w:rPr>
            </w:pPr>
            <w:r w:rsidRPr="00416589">
              <w:rPr>
                <w:i/>
              </w:rPr>
              <w:t>9 класс: «Если вы столкнулись с травлей в сети»</w:t>
            </w:r>
            <w:r w:rsidRPr="00416589">
              <w:rPr>
                <w:i/>
              </w:rPr>
              <w:br/>
              <w:t>10 класс: «Правила безопасного поведения в транспорте: автомобиль, автобус, поезд, самолёт»</w:t>
            </w:r>
            <w:r w:rsidRPr="00416589">
              <w:rPr>
                <w:i/>
              </w:rPr>
              <w:br/>
              <w:t>11 класс: «Ответственность за бездействие и соучастие»</w:t>
            </w:r>
          </w:p>
        </w:tc>
        <w:tc>
          <w:tcPr>
            <w:tcW w:w="3331" w:type="dxa"/>
            <w:vAlign w:val="center"/>
          </w:tcPr>
          <w:p w14:paraId="4A6AB8B2" w14:textId="77777777" w:rsidR="00C85062" w:rsidRPr="00F86727" w:rsidRDefault="00C85062" w:rsidP="00C85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</w:pPr>
          </w:p>
          <w:p w14:paraId="7B3C683E" w14:textId="77777777" w:rsidR="00C85062" w:rsidRPr="00F86727" w:rsidRDefault="00C85062" w:rsidP="00C85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  <w:t>Кл.час</w:t>
            </w:r>
          </w:p>
          <w:p w14:paraId="5777FBB9" w14:textId="77777777" w:rsidR="00C85062" w:rsidRPr="00F86727" w:rsidRDefault="00C85062" w:rsidP="00C85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</w:pPr>
            <w:r w:rsidRPr="00F86727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  <w:t xml:space="preserve">Акции </w:t>
            </w:r>
          </w:p>
          <w:p w14:paraId="3100C2F2" w14:textId="77777777" w:rsidR="00C85062" w:rsidRPr="00F86727" w:rsidRDefault="00C85062" w:rsidP="00C85062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F86727">
              <w:rPr>
                <w:rFonts w:ascii="Times New Roman" w:hAnsi="Times New Roman" w:cs="Times New Roman"/>
                <w:iCs/>
                <w:sz w:val="24"/>
                <w:szCs w:val="24"/>
                <w:lang w:val="kk-KZ"/>
              </w:rPr>
              <w:t>(по коммуникативным навыкам, управлению эмоциями и разрешению конфликтов, решение кейсов, связанных с жизненными ситуациями)</w:t>
            </w:r>
          </w:p>
          <w:p w14:paraId="5F831518" w14:textId="77777777" w:rsidR="00C85062" w:rsidRPr="001C2DBD" w:rsidRDefault="00C85062" w:rsidP="00C85062">
            <w:pPr>
              <w:pStyle w:val="a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091" w:type="dxa"/>
            <w:vAlign w:val="center"/>
          </w:tcPr>
          <w:p w14:paraId="42CD1E59" w14:textId="4D072880" w:rsidR="00C85062" w:rsidRPr="001C2DBD" w:rsidRDefault="00C85062" w:rsidP="00C85062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6727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  <w:t>Кл руководитель</w:t>
            </w:r>
            <w:r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kk-KZ" w:eastAsia="zh-TW"/>
              </w:rPr>
              <w:t>, педагог-психолог</w:t>
            </w:r>
          </w:p>
        </w:tc>
        <w:tc>
          <w:tcPr>
            <w:tcW w:w="2025" w:type="dxa"/>
          </w:tcPr>
          <w:p w14:paraId="521213FF" w14:textId="37854A12" w:rsidR="00C85062" w:rsidRPr="001C2DBD" w:rsidRDefault="00C85062" w:rsidP="00C85062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 неделя октября</w:t>
            </w:r>
          </w:p>
        </w:tc>
      </w:tr>
      <w:tr w:rsidR="00C85062" w:rsidRPr="007E2AEF" w14:paraId="76B4B4B4" w14:textId="77777777" w:rsidTr="007B0219">
        <w:tc>
          <w:tcPr>
            <w:tcW w:w="783" w:type="dxa"/>
          </w:tcPr>
          <w:p w14:paraId="56885FBD" w14:textId="0FD7D0C5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6794BAC" w14:textId="744486E2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- жас өрен» 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ярмарки для учащихся 1-4 классов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Күзгі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асар»</w:t>
            </w:r>
          </w:p>
        </w:tc>
        <w:tc>
          <w:tcPr>
            <w:tcW w:w="3331" w:type="dxa"/>
          </w:tcPr>
          <w:p w14:paraId="4658D608" w14:textId="60E8C242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Ярмарка поделок из природного материала</w:t>
            </w:r>
          </w:p>
          <w:p w14:paraId="5917D4DC" w14:textId="77777777" w:rsidR="00C85062" w:rsidRPr="00EA35C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024DE19B" w14:textId="5BB5FC23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ироткина Н.В.</w:t>
            </w:r>
          </w:p>
        </w:tc>
        <w:tc>
          <w:tcPr>
            <w:tcW w:w="2025" w:type="dxa"/>
          </w:tcPr>
          <w:p w14:paraId="00D49715" w14:textId="35CFA799" w:rsidR="00C85062" w:rsidRPr="00EA35C8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6-10.10.2025</w:t>
            </w:r>
          </w:p>
        </w:tc>
      </w:tr>
      <w:tr w:rsidR="00C85062" w:rsidRPr="007E2AEF" w14:paraId="79152801" w14:textId="77777777" w:rsidTr="007B0219">
        <w:tc>
          <w:tcPr>
            <w:tcW w:w="783" w:type="dxa"/>
          </w:tcPr>
          <w:p w14:paraId="7841D294" w14:textId="6570D434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0387F9D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» 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628469A6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0CD5E750" w14:textId="7026DEF0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дагог-профориентатор</w:t>
            </w:r>
          </w:p>
        </w:tc>
        <w:tc>
          <w:tcPr>
            <w:tcW w:w="2025" w:type="dxa"/>
          </w:tcPr>
          <w:p w14:paraId="0517B205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C85062" w:rsidRPr="007E2AEF" w14:paraId="2B635436" w14:textId="77777777" w:rsidTr="007B0219">
        <w:tc>
          <w:tcPr>
            <w:tcW w:w="783" w:type="dxa"/>
          </w:tcPr>
          <w:p w14:paraId="3BACA56D" w14:textId="3489C966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2EE12EF" w14:textId="344F8F84" w:rsidR="00C85062" w:rsidRPr="00880E31" w:rsidRDefault="00C85062" w:rsidP="006556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Қамқор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олонтерская деятельность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Қоғамға қызмет ету» (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кольный парламент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)</w:t>
            </w:r>
            <w:r w:rsidRPr="00D9647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3331" w:type="dxa"/>
          </w:tcPr>
          <w:p w14:paraId="72591D95" w14:textId="5182BFC9" w:rsidR="00C85062" w:rsidRPr="00D9647A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бщешкольная волонтерская  акция</w:t>
            </w:r>
          </w:p>
        </w:tc>
        <w:tc>
          <w:tcPr>
            <w:tcW w:w="3091" w:type="dxa"/>
          </w:tcPr>
          <w:p w14:paraId="5FD0D743" w14:textId="20045D0F" w:rsidR="00C85062" w:rsidRPr="00D9647A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D9647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и-предметники</w:t>
            </w:r>
            <w:r w:rsidRPr="00D9647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руководители</w:t>
            </w:r>
            <w:r w:rsidRPr="00D9647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ожатые</w:t>
            </w:r>
          </w:p>
        </w:tc>
        <w:tc>
          <w:tcPr>
            <w:tcW w:w="2025" w:type="dxa"/>
          </w:tcPr>
          <w:p w14:paraId="69DF022C" w14:textId="77777777" w:rsidR="00C85062" w:rsidRPr="00D56385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неделя</w:t>
            </w:r>
          </w:p>
        </w:tc>
      </w:tr>
      <w:tr w:rsidR="00C85062" w:rsidRPr="007E2AEF" w14:paraId="096D531B" w14:textId="77777777" w:rsidTr="007B0219">
        <w:tc>
          <w:tcPr>
            <w:tcW w:w="783" w:type="dxa"/>
          </w:tcPr>
          <w:p w14:paraId="1CA2699F" w14:textId="25002739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DBAAF9D" w14:textId="77777777" w:rsidR="00C85062" w:rsidRPr="00D9647A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Шабыт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челленджа ко дню учителя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Даналық ұстазда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среди учащихся </w:t>
            </w:r>
            <w:r w:rsidRPr="0040675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1-4, 5-8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  <w:r w:rsidRPr="003B0CC6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3331" w:type="dxa"/>
          </w:tcPr>
          <w:p w14:paraId="1DEFCC04" w14:textId="77777777" w:rsidR="00C85062" w:rsidRPr="00D56385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еллендж ко дню учителя</w:t>
            </w:r>
          </w:p>
        </w:tc>
        <w:tc>
          <w:tcPr>
            <w:tcW w:w="3091" w:type="dxa"/>
          </w:tcPr>
          <w:p w14:paraId="13726EDA" w14:textId="77777777" w:rsidR="00C85062" w:rsidRPr="00D9647A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руководители</w:t>
            </w:r>
            <w:r w:rsidRPr="00D9647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кольное самоуправление</w:t>
            </w:r>
          </w:p>
        </w:tc>
        <w:tc>
          <w:tcPr>
            <w:tcW w:w="2025" w:type="dxa"/>
          </w:tcPr>
          <w:p w14:paraId="281359EB" w14:textId="77777777" w:rsidR="00C85062" w:rsidRPr="00D56385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неделя</w:t>
            </w:r>
          </w:p>
        </w:tc>
      </w:tr>
      <w:tr w:rsidR="00C85062" w:rsidRPr="007E2AEF" w14:paraId="2B916D8E" w14:textId="77777777" w:rsidTr="007B0219">
        <w:tc>
          <w:tcPr>
            <w:tcW w:w="783" w:type="dxa"/>
          </w:tcPr>
          <w:p w14:paraId="7F2DB8D0" w14:textId="2E691940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817FEC0" w14:textId="77777777" w:rsidR="00C85062" w:rsidRPr="00D82D62" w:rsidRDefault="00C85062" w:rsidP="00C850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2D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Цифрлық әлемде қауіпсіз қадам</w:t>
            </w:r>
          </w:p>
          <w:p w14:paraId="08E28331" w14:textId="77777777" w:rsidR="00C85062" w:rsidRDefault="00C85062" w:rsidP="00C850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Уроки безопасности </w:t>
            </w:r>
            <w:r w:rsidRPr="00D82D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(10 минут)</w:t>
            </w:r>
          </w:p>
          <w:p w14:paraId="74CF9383" w14:textId="4B176C0B" w:rsidR="00C85062" w:rsidRPr="00416589" w:rsidRDefault="00C85062" w:rsidP="00C85062">
            <w:pPr>
              <w:pStyle w:val="ac"/>
              <w:rPr>
                <w:i/>
              </w:rPr>
            </w:pPr>
            <w:r w:rsidRPr="00416589">
              <w:rPr>
                <w:i/>
              </w:rPr>
              <w:t>9 класс: «Как уверенно и прямо отказываться от опасных предложений»</w:t>
            </w:r>
            <w:r w:rsidRPr="00416589">
              <w:rPr>
                <w:i/>
              </w:rPr>
              <w:br/>
              <w:t>10 класс: «Ответственность за распространение ложной информации, в том числе в сети»</w:t>
            </w:r>
            <w:r w:rsidRPr="00416589">
              <w:rPr>
                <w:i/>
              </w:rPr>
              <w:br/>
              <w:t>11 класс: «Как не попасть под влияние сект?»</w:t>
            </w:r>
          </w:p>
          <w:p w14:paraId="6B94BC14" w14:textId="77777777" w:rsidR="00C85062" w:rsidRPr="00904300" w:rsidRDefault="00C85062" w:rsidP="00C85062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1" w:type="dxa"/>
          </w:tcPr>
          <w:p w14:paraId="44002B2D" w14:textId="77777777" w:rsidR="00C85062" w:rsidRPr="00EA19E6" w:rsidRDefault="00C85062" w:rsidP="00C8506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овместные п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офилактичес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ие </w:t>
            </w:r>
            <w:r w:rsidRPr="00D563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6385">
              <w:rPr>
                <w:rFonts w:ascii="Times New Roman" w:hAnsi="Times New Roman" w:cs="Times New Roman"/>
                <w:sz w:val="24"/>
                <w:szCs w:val="24"/>
              </w:rPr>
              <w:t>мероприят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я с госорганами</w:t>
            </w:r>
          </w:p>
        </w:tc>
        <w:tc>
          <w:tcPr>
            <w:tcW w:w="3091" w:type="dxa"/>
          </w:tcPr>
          <w:p w14:paraId="55852401" w14:textId="77777777" w:rsidR="00C85062" w:rsidRPr="00430E4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21CA0">
              <w:rPr>
                <w:rFonts w:ascii="Times New Roman" w:hAnsi="Times New Roman" w:cs="Times New Roman"/>
                <w:sz w:val="24"/>
                <w:szCs w:val="24"/>
              </w:rPr>
              <w:t xml:space="preserve">Заместитель директора по воспитательной работе, классные руководители, совместно с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сотрудниками </w:t>
            </w:r>
            <w:proofErr w:type="spellStart"/>
            <w:r w:rsidRPr="00921CA0">
              <w:rPr>
                <w:rFonts w:ascii="Times New Roman" w:hAnsi="Times New Roman" w:cs="Times New Roman"/>
                <w:sz w:val="24"/>
                <w:szCs w:val="24"/>
              </w:rPr>
              <w:t>заинтересованны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х</w:t>
            </w:r>
            <w:r w:rsidRPr="00921C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21CA0">
              <w:rPr>
                <w:rFonts w:ascii="Times New Roman" w:hAnsi="Times New Roman" w:cs="Times New Roman"/>
                <w:sz w:val="24"/>
                <w:szCs w:val="24"/>
              </w:rPr>
              <w:t>государственны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х</w:t>
            </w:r>
            <w:r w:rsidRPr="00921CA0">
              <w:rPr>
                <w:rFonts w:ascii="Times New Roman" w:hAnsi="Times New Roman" w:cs="Times New Roman"/>
                <w:sz w:val="24"/>
                <w:szCs w:val="24"/>
              </w:rPr>
              <w:t xml:space="preserve"> орган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в</w:t>
            </w:r>
          </w:p>
        </w:tc>
        <w:tc>
          <w:tcPr>
            <w:tcW w:w="2025" w:type="dxa"/>
          </w:tcPr>
          <w:p w14:paraId="6FC31F37" w14:textId="77777777" w:rsidR="00C85062" w:rsidRPr="00EA19E6" w:rsidRDefault="00C85062" w:rsidP="00C8506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 неделя</w:t>
            </w:r>
          </w:p>
        </w:tc>
      </w:tr>
      <w:tr w:rsidR="00C85062" w:rsidRPr="007E2AEF" w14:paraId="5E60FCBB" w14:textId="77777777" w:rsidTr="007B0219">
        <w:tc>
          <w:tcPr>
            <w:tcW w:w="783" w:type="dxa"/>
          </w:tcPr>
          <w:p w14:paraId="315CD889" w14:textId="77777777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7AC4D8DE" w14:textId="77777777" w:rsidR="00C85062" w:rsidRDefault="00C85062" w:rsidP="00C850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kk-KZ"/>
              </w:rPr>
              <w:t>Реализация проекта «Ұшқыр ой алаңы</w:t>
            </w:r>
            <w:r>
              <w:rPr>
                <w:rFonts w:ascii="Times New Roman" w:hAnsi="Times New Roman"/>
                <w:sz w:val="24"/>
                <w:szCs w:val="24"/>
              </w:rPr>
              <w:t>»</w:t>
            </w:r>
          </w:p>
          <w:p w14:paraId="7A405B28" w14:textId="54E54640" w:rsidR="00C85062" w:rsidRPr="00241432" w:rsidRDefault="00C85062" w:rsidP="00C8506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/>
                <w:sz w:val="24"/>
                <w:szCs w:val="24"/>
                <w:lang w:val="kk-KZ"/>
              </w:rPr>
              <w:t>Школьный д</w:t>
            </w: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ебатный турнир </w:t>
            </w:r>
          </w:p>
          <w:p w14:paraId="51EBBD06" w14:textId="4E8DFCB1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5BBF68AE" w14:textId="4AC921CC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батный турнир</w:t>
            </w:r>
          </w:p>
        </w:tc>
        <w:tc>
          <w:tcPr>
            <w:tcW w:w="3091" w:type="dxa"/>
          </w:tcPr>
          <w:p w14:paraId="591FC71B" w14:textId="515E0902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уководители дебатных клубов</w:t>
            </w:r>
          </w:p>
        </w:tc>
        <w:tc>
          <w:tcPr>
            <w:tcW w:w="2025" w:type="dxa"/>
          </w:tcPr>
          <w:p w14:paraId="282DCF8E" w14:textId="77777777" w:rsidR="00C85062" w:rsidRPr="00241432" w:rsidRDefault="00C85062" w:rsidP="00C8506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17-18 октября</w:t>
            </w:r>
          </w:p>
          <w:p w14:paraId="3326463A" w14:textId="77777777" w:rsidR="00C85062" w:rsidRPr="00241432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C85062" w:rsidRPr="007E2AEF" w14:paraId="242D9B8E" w14:textId="77777777" w:rsidTr="007B0219">
        <w:tc>
          <w:tcPr>
            <w:tcW w:w="783" w:type="dxa"/>
          </w:tcPr>
          <w:p w14:paraId="1BB191E3" w14:textId="77777777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5BC0D2D9" w14:textId="77777777" w:rsidR="00C85062" w:rsidRPr="001C2DBD" w:rsidRDefault="00C85062" w:rsidP="00C85062">
            <w:pPr>
              <w:pStyle w:val="a9"/>
              <w:jc w:val="both"/>
              <w:rPr>
                <w:b/>
                <w:bCs/>
                <w:sz w:val="26"/>
                <w:szCs w:val="26"/>
              </w:rPr>
            </w:pPr>
            <w:r w:rsidRPr="001C2DBD">
              <w:rPr>
                <w:b/>
                <w:bCs/>
                <w:sz w:val="26"/>
                <w:szCs w:val="26"/>
              </w:rPr>
              <w:t xml:space="preserve">Национальный праздник 25 октября – День Республики. «Моя Родина-Казахстан!История моей страны»                              </w:t>
            </w:r>
          </w:p>
          <w:p w14:paraId="0636719B" w14:textId="224031BF" w:rsidR="00C85062" w:rsidRPr="00241432" w:rsidRDefault="00C85062" w:rsidP="00C850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31" w:type="dxa"/>
          </w:tcPr>
          <w:p w14:paraId="3E4AF803" w14:textId="77777777" w:rsidR="00C85062" w:rsidRPr="001C2DBD" w:rsidRDefault="00C85062" w:rsidP="00C85062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1C2DBD">
              <w:rPr>
                <w:rFonts w:ascii="Times New Roman" w:hAnsi="Times New Roman" w:cs="Times New Roman"/>
                <w:sz w:val="26"/>
                <w:szCs w:val="26"/>
              </w:rPr>
              <w:t>Классный</w:t>
            </w:r>
            <w:proofErr w:type="spellEnd"/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C2DBD">
              <w:rPr>
                <w:rFonts w:ascii="Times New Roman" w:hAnsi="Times New Roman" w:cs="Times New Roman"/>
                <w:sz w:val="26"/>
                <w:szCs w:val="26"/>
              </w:rPr>
              <w:t>час</w:t>
            </w:r>
            <w:proofErr w:type="spellEnd"/>
          </w:p>
          <w:p w14:paraId="5D195844" w14:textId="77777777" w:rsidR="00C85062" w:rsidRPr="001C2DBD" w:rsidRDefault="00C85062" w:rsidP="00C85062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  <w:p w14:paraId="305C05FD" w14:textId="77777777" w:rsidR="00C85062" w:rsidRPr="001C2DBD" w:rsidRDefault="00C85062" w:rsidP="00C85062">
            <w:pPr>
              <w:pStyle w:val="Compact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  <w:p w14:paraId="71B10D5D" w14:textId="65566419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091" w:type="dxa"/>
          </w:tcPr>
          <w:p w14:paraId="305AA29F" w14:textId="7EE14F27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>Классн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е</w:t>
            </w: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 xml:space="preserve"> руководител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и</w:t>
            </w:r>
          </w:p>
        </w:tc>
        <w:tc>
          <w:tcPr>
            <w:tcW w:w="2025" w:type="dxa"/>
          </w:tcPr>
          <w:p w14:paraId="201D6EBA" w14:textId="703F0226" w:rsidR="00C85062" w:rsidRPr="00241432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sz w:val="26"/>
                <w:szCs w:val="26"/>
              </w:rPr>
              <w:t>20.10.2025 г.</w:t>
            </w:r>
          </w:p>
        </w:tc>
      </w:tr>
      <w:tr w:rsidR="00C85062" w:rsidRPr="007E2AEF" w14:paraId="6EC9FB73" w14:textId="77777777" w:rsidTr="007B0219">
        <w:tc>
          <w:tcPr>
            <w:tcW w:w="783" w:type="dxa"/>
          </w:tcPr>
          <w:p w14:paraId="37E09092" w14:textId="77777777" w:rsidR="00C85062" w:rsidRPr="009B1F16" w:rsidRDefault="00C85062" w:rsidP="00C85062">
            <w:pPr>
              <w:pStyle w:val="a6"/>
              <w:numPr>
                <w:ilvl w:val="0"/>
                <w:numId w:val="19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D16F766" w14:textId="3E89589B" w:rsidR="00C85062" w:rsidRPr="00241432" w:rsidRDefault="00C85062" w:rsidP="00C850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Принятие школьников в ряды </w:t>
            </w:r>
            <w:r w:rsidRPr="00241432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«Жас Қыран», «Жас Ұлан»</w:t>
            </w:r>
          </w:p>
        </w:tc>
        <w:tc>
          <w:tcPr>
            <w:tcW w:w="3331" w:type="dxa"/>
          </w:tcPr>
          <w:p w14:paraId="351DCD09" w14:textId="474C4244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оржественный прием</w:t>
            </w:r>
          </w:p>
        </w:tc>
        <w:tc>
          <w:tcPr>
            <w:tcW w:w="3091" w:type="dxa"/>
          </w:tcPr>
          <w:p w14:paraId="534FA8F6" w14:textId="36935A24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тарший вожатый</w:t>
            </w:r>
          </w:p>
        </w:tc>
        <w:tc>
          <w:tcPr>
            <w:tcW w:w="2025" w:type="dxa"/>
          </w:tcPr>
          <w:p w14:paraId="3211C547" w14:textId="54CC5B6F" w:rsidR="00C85062" w:rsidRPr="00241432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До 25 октября</w:t>
            </w:r>
          </w:p>
        </w:tc>
      </w:tr>
      <w:tr w:rsidR="00C85062" w:rsidRPr="005E2750" w14:paraId="3B50D56B" w14:textId="77777777" w:rsidTr="009B1F16">
        <w:tc>
          <w:tcPr>
            <w:tcW w:w="15294" w:type="dxa"/>
            <w:gridSpan w:val="5"/>
          </w:tcPr>
          <w:p w14:paraId="14718774" w14:textId="77777777" w:rsidR="00C85062" w:rsidRPr="004A3D83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b/>
                <w:sz w:val="36"/>
                <w:szCs w:val="24"/>
              </w:rPr>
            </w:pPr>
            <w:r w:rsidRPr="004A3D83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НОЯБРЬ –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МЕСЯЦ СПРАВЕДЛИВОСТИ И ОТВЕТСТВЕННОСТИ</w:t>
            </w:r>
          </w:p>
          <w:p w14:paraId="62661BBF" w14:textId="77777777" w:rsidR="00C85062" w:rsidRPr="004A3D8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09183" w14:textId="77777777" w:rsidR="00C85062" w:rsidRPr="00F86727" w:rsidRDefault="00C85062" w:rsidP="00C8506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86727">
              <w:rPr>
                <w:rFonts w:ascii="Times New Roman" w:hAnsi="Times New Roman" w:cs="Times New Roman"/>
                <w:b/>
                <w:sz w:val="24"/>
                <w:szCs w:val="24"/>
              </w:rPr>
              <w:t>Ценность - Справедливость и ответственность</w:t>
            </w:r>
          </w:p>
          <w:p w14:paraId="61314C81" w14:textId="6AEB2FFF" w:rsidR="00C85062" w:rsidRPr="004A3D83" w:rsidRDefault="00C85062" w:rsidP="00C85062">
            <w:pPr>
              <w:pStyle w:val="a4"/>
              <w:rPr>
                <w:i/>
                <w:iCs/>
                <w:sz w:val="24"/>
                <w:szCs w:val="24"/>
                <w:lang w:val="kk-KZ"/>
              </w:rPr>
            </w:pPr>
            <w:r w:rsidRPr="00F86727">
              <w:rPr>
                <w:rFonts w:ascii="Times New Roman" w:hAnsi="Times New Roman" w:cs="Times New Roman"/>
                <w:sz w:val="24"/>
                <w:szCs w:val="24"/>
              </w:rPr>
              <w:t>15 ноября — День национальной валюты — тенге</w:t>
            </w:r>
            <w:r w:rsidRPr="00F86727">
              <w:rPr>
                <w:rFonts w:ascii="Times New Roman" w:hAnsi="Times New Roman" w:cs="Times New Roman"/>
                <w:sz w:val="24"/>
                <w:szCs w:val="24"/>
              </w:rPr>
              <w:br/>
              <w:t>16 ноября — Международный день толерантности</w:t>
            </w:r>
          </w:p>
        </w:tc>
      </w:tr>
      <w:tr w:rsidR="00C85062" w:rsidRPr="007E2AEF" w14:paraId="2D482E1C" w14:textId="77777777" w:rsidTr="007B0219">
        <w:tc>
          <w:tcPr>
            <w:tcW w:w="783" w:type="dxa"/>
          </w:tcPr>
          <w:p w14:paraId="0CE9BD06" w14:textId="3C169D7C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№</w:t>
            </w:r>
          </w:p>
        </w:tc>
        <w:tc>
          <w:tcPr>
            <w:tcW w:w="6064" w:type="dxa"/>
          </w:tcPr>
          <w:p w14:paraId="7E05493F" w14:textId="4AA46CB9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2BD7ED53" w14:textId="20EBCFDF" w:rsidR="00C85062" w:rsidRPr="000C103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15B85150" w14:textId="11926F9D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5B141A77" w14:textId="39D08618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C85062" w:rsidRPr="007E2AEF" w14:paraId="589AED2D" w14:textId="77777777" w:rsidTr="007B0219">
        <w:tc>
          <w:tcPr>
            <w:tcW w:w="783" w:type="dxa"/>
          </w:tcPr>
          <w:p w14:paraId="2FB16EC6" w14:textId="275C5098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4F3746D" w14:textId="77777777" w:rsidR="00C85062" w:rsidRPr="00A22D6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Шабыт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ведение тематических постановок, спектаклей среди учащихся 5-7 классов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</w:t>
            </w:r>
            <w:r w:rsidRPr="00A22D6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ктеп театры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» </w:t>
            </w:r>
          </w:p>
        </w:tc>
        <w:tc>
          <w:tcPr>
            <w:tcW w:w="3331" w:type="dxa"/>
          </w:tcPr>
          <w:p w14:paraId="4AC652E9" w14:textId="77777777" w:rsidR="00C85062" w:rsidRPr="0018479D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еатральные постановки, размещение в соцсетях</w:t>
            </w:r>
          </w:p>
        </w:tc>
        <w:tc>
          <w:tcPr>
            <w:tcW w:w="3091" w:type="dxa"/>
          </w:tcPr>
          <w:p w14:paraId="3567A244" w14:textId="77777777" w:rsidR="00C85062" w:rsidRPr="0000540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05403">
              <w:rPr>
                <w:rFonts w:ascii="Times New Roman" w:hAnsi="Times New Roman" w:cs="Times New Roman"/>
                <w:sz w:val="24"/>
                <w:szCs w:val="24"/>
              </w:rPr>
              <w:t>Учителя эстетического цикла, /педагоги языковых предметов, педагоги</w:t>
            </w:r>
          </w:p>
          <w:p w14:paraId="63C8DA93" w14:textId="77777777" w:rsidR="00C85062" w:rsidRPr="0000540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05403">
              <w:rPr>
                <w:rFonts w:ascii="Times New Roman" w:hAnsi="Times New Roman" w:cs="Times New Roman"/>
                <w:sz w:val="24"/>
                <w:szCs w:val="24"/>
              </w:rPr>
              <w:t>дополнительного</w:t>
            </w:r>
          </w:p>
          <w:p w14:paraId="2B762B5F" w14:textId="77777777" w:rsidR="00C85062" w:rsidRPr="0000540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05403">
              <w:rPr>
                <w:rFonts w:ascii="Times New Roman" w:hAnsi="Times New Roman" w:cs="Times New Roman"/>
                <w:sz w:val="24"/>
                <w:szCs w:val="24"/>
              </w:rPr>
              <w:t>образования</w:t>
            </w:r>
          </w:p>
          <w:p w14:paraId="6F6A998D" w14:textId="77777777" w:rsidR="00C85062" w:rsidRPr="0000540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05403">
              <w:rPr>
                <w:rFonts w:ascii="Times New Roman" w:hAnsi="Times New Roman" w:cs="Times New Roman"/>
                <w:sz w:val="24"/>
                <w:szCs w:val="24"/>
              </w:rPr>
              <w:t>Самоуправление школы</w:t>
            </w:r>
          </w:p>
        </w:tc>
        <w:tc>
          <w:tcPr>
            <w:tcW w:w="2025" w:type="dxa"/>
          </w:tcPr>
          <w:p w14:paraId="67919F58" w14:textId="77777777" w:rsidR="00C85062" w:rsidRPr="00005403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05403">
              <w:rPr>
                <w:rFonts w:ascii="Times New Roman" w:hAnsi="Times New Roman" w:cs="Times New Roman"/>
                <w:sz w:val="24"/>
                <w:szCs w:val="24"/>
              </w:rPr>
              <w:t>1 неделя ноября</w:t>
            </w:r>
          </w:p>
        </w:tc>
      </w:tr>
      <w:tr w:rsidR="00C85062" w:rsidRPr="007E2AEF" w14:paraId="27E87B30" w14:textId="77777777" w:rsidTr="007B0219">
        <w:tc>
          <w:tcPr>
            <w:tcW w:w="783" w:type="dxa"/>
          </w:tcPr>
          <w:p w14:paraId="4A89BB01" w14:textId="1B8CA765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0D7DF2B" w14:textId="77777777" w:rsidR="00C85062" w:rsidRPr="00A22D6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Ұшқыр ой алаңы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интеллектуальных игр среди учащихся 3-4, 5-7 классов на тему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7E2A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kk-KZ"/>
              </w:rPr>
              <w:t xml:space="preserve"> «Білімімді Отаныма арнаймын» </w:t>
            </w:r>
          </w:p>
        </w:tc>
        <w:tc>
          <w:tcPr>
            <w:tcW w:w="3331" w:type="dxa"/>
          </w:tcPr>
          <w:p w14:paraId="14994B3E" w14:textId="77777777" w:rsidR="00C85062" w:rsidRPr="00A22D6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работка интеллектуальных игр, протокола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награждения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57E83C19" w14:textId="77777777" w:rsidR="00C85062" w:rsidRPr="001059E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1059E8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дагоги -предметники, п</w:t>
            </w:r>
            <w:proofErr w:type="spellStart"/>
            <w:r w:rsidRPr="001059E8">
              <w:rPr>
                <w:rFonts w:ascii="Times New Roman" w:hAnsi="Times New Roman" w:cs="Times New Roman"/>
                <w:sz w:val="24"/>
                <w:szCs w:val="24"/>
              </w:rPr>
              <w:t>едагоги</w:t>
            </w:r>
            <w:proofErr w:type="spellEnd"/>
            <w:r w:rsidRPr="001059E8">
              <w:rPr>
                <w:rFonts w:ascii="Times New Roman" w:hAnsi="Times New Roman" w:cs="Times New Roman"/>
                <w:sz w:val="24"/>
                <w:szCs w:val="24"/>
              </w:rPr>
              <w:t xml:space="preserve"> дополнительного образования</w:t>
            </w:r>
          </w:p>
        </w:tc>
        <w:tc>
          <w:tcPr>
            <w:tcW w:w="2025" w:type="dxa"/>
          </w:tcPr>
          <w:p w14:paraId="03567C3A" w14:textId="77777777" w:rsidR="00C85062" w:rsidRPr="001059E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1059E8">
              <w:rPr>
                <w:rFonts w:ascii="Times New Roman" w:hAnsi="Times New Roman" w:cs="Times New Roman"/>
                <w:sz w:val="24"/>
                <w:szCs w:val="24"/>
              </w:rPr>
              <w:t>2 неделя ноября</w:t>
            </w:r>
          </w:p>
        </w:tc>
      </w:tr>
      <w:tr w:rsidR="00C85062" w:rsidRPr="007E2AEF" w14:paraId="2F6E87F9" w14:textId="77777777" w:rsidTr="007B0219">
        <w:tc>
          <w:tcPr>
            <w:tcW w:w="783" w:type="dxa"/>
          </w:tcPr>
          <w:p w14:paraId="1CCAAA2B" w14:textId="7DFE8ECD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5EF0346" w14:textId="77777777" w:rsidR="00C85062" w:rsidRPr="00A22D6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SMARTBALA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конкурс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Startup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реди учащихся 5-7 классов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хакотон, челлендж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езентации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инноваци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нных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идеялар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и д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) </w:t>
            </w:r>
          </w:p>
        </w:tc>
        <w:tc>
          <w:tcPr>
            <w:tcW w:w="3331" w:type="dxa"/>
          </w:tcPr>
          <w:p w14:paraId="5D5D4B20" w14:textId="77777777" w:rsidR="00C85062" w:rsidRPr="00A22D6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оложение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итоги конкурса, протокол, награждение,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36141354" w14:textId="5E9F8B04" w:rsidR="00C85062" w:rsidRPr="00C500EA" w:rsidRDefault="00880E31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дайберге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Д.Ж.</w:t>
            </w:r>
          </w:p>
        </w:tc>
        <w:tc>
          <w:tcPr>
            <w:tcW w:w="2025" w:type="dxa"/>
          </w:tcPr>
          <w:p w14:paraId="3B365BDA" w14:textId="77777777" w:rsidR="00C85062" w:rsidRPr="00C500EA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 неделя</w:t>
            </w:r>
          </w:p>
        </w:tc>
      </w:tr>
      <w:tr w:rsidR="00C85062" w:rsidRPr="00A31A78" w14:paraId="21A1A8BB" w14:textId="77777777" w:rsidTr="007B0219">
        <w:tc>
          <w:tcPr>
            <w:tcW w:w="783" w:type="dxa"/>
          </w:tcPr>
          <w:p w14:paraId="3E6323C3" w14:textId="29B948C2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7C5FD48A" w14:textId="77777777" w:rsidR="00C85062" w:rsidRPr="00F314F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Өмірге</w:t>
            </w:r>
            <w:proofErr w:type="spellEnd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салауатты</w:t>
            </w:r>
            <w:proofErr w:type="spellEnd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қадам</w:t>
            </w:r>
            <w:proofErr w:type="spellEnd"/>
          </w:p>
          <w:p w14:paraId="0369B722" w14:textId="77777777" w:rsidR="00C85062" w:rsidRPr="00F314F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Уроки безопасности (10 минут)</w:t>
            </w:r>
          </w:p>
        </w:tc>
        <w:tc>
          <w:tcPr>
            <w:tcW w:w="3331" w:type="dxa"/>
          </w:tcPr>
          <w:p w14:paraId="09A356B7" w14:textId="77777777" w:rsidR="00C85062" w:rsidRPr="00F314F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Профилактическое мероприятие совместно с заинтересованными государственными органами</w:t>
            </w:r>
          </w:p>
        </w:tc>
        <w:tc>
          <w:tcPr>
            <w:tcW w:w="3091" w:type="dxa"/>
          </w:tcPr>
          <w:p w14:paraId="5A426945" w14:textId="77777777" w:rsidR="00C85062" w:rsidRPr="00F314F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отрудники заинтересованных госорганов,з</w:t>
            </w:r>
            <w:proofErr w:type="spellStart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аместитель</w:t>
            </w:r>
            <w:proofErr w:type="spellEnd"/>
            <w:r w:rsidRPr="00F314FA">
              <w:rPr>
                <w:rFonts w:ascii="Times New Roman" w:hAnsi="Times New Roman" w:cs="Times New Roman"/>
                <w:sz w:val="24"/>
                <w:szCs w:val="24"/>
              </w:rPr>
              <w:t xml:space="preserve"> директора по воспитательной работе, классные руководители, </w:t>
            </w:r>
          </w:p>
        </w:tc>
        <w:tc>
          <w:tcPr>
            <w:tcW w:w="2025" w:type="dxa"/>
          </w:tcPr>
          <w:p w14:paraId="40CD5E26" w14:textId="77777777" w:rsidR="00C85062" w:rsidRPr="00F314F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314FA">
              <w:rPr>
                <w:rFonts w:ascii="Times New Roman" w:hAnsi="Times New Roman" w:cs="Times New Roman"/>
                <w:sz w:val="24"/>
                <w:szCs w:val="24"/>
              </w:rPr>
              <w:t>4 неделя ноября</w:t>
            </w:r>
          </w:p>
        </w:tc>
      </w:tr>
      <w:tr w:rsidR="00C85062" w:rsidRPr="007E2AEF" w14:paraId="76A76055" w14:textId="77777777" w:rsidTr="007B0219">
        <w:tc>
          <w:tcPr>
            <w:tcW w:w="783" w:type="dxa"/>
          </w:tcPr>
          <w:p w14:paraId="5D3C4917" w14:textId="77777777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CCCE340" w14:textId="54D87D64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Месячник посвященный Международному Дню  борьбы со СПИДом (по отдельному плану</w:t>
            </w:r>
            <w:r w:rsidRPr="00241432">
              <w:rPr>
                <w:rFonts w:ascii="Times New Roman" w:hAnsi="Times New Roman"/>
                <w:sz w:val="24"/>
                <w:szCs w:val="24"/>
              </w:rPr>
              <w:t>)**</w:t>
            </w:r>
          </w:p>
        </w:tc>
        <w:tc>
          <w:tcPr>
            <w:tcW w:w="3331" w:type="dxa"/>
          </w:tcPr>
          <w:p w14:paraId="0B36FDAC" w14:textId="6C1CA463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роприятия по плану</w:t>
            </w:r>
          </w:p>
        </w:tc>
        <w:tc>
          <w:tcPr>
            <w:tcW w:w="3091" w:type="dxa"/>
          </w:tcPr>
          <w:p w14:paraId="57AE66DB" w14:textId="504B4DFF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40D1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сихолог, социальный педагог</w:t>
            </w:r>
          </w:p>
        </w:tc>
        <w:tc>
          <w:tcPr>
            <w:tcW w:w="2025" w:type="dxa"/>
          </w:tcPr>
          <w:p w14:paraId="0CD66AD8" w14:textId="77777777" w:rsidR="00C85062" w:rsidRPr="00241432" w:rsidRDefault="00C85062" w:rsidP="00C8506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41432">
              <w:rPr>
                <w:rFonts w:ascii="Times New Roman" w:hAnsi="Times New Roman"/>
                <w:sz w:val="24"/>
                <w:szCs w:val="24"/>
              </w:rPr>
              <w:t>1 ноября по</w:t>
            </w:r>
          </w:p>
          <w:p w14:paraId="58ACC250" w14:textId="18CD8A82" w:rsidR="00C85062" w:rsidRPr="007E2AEF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</w:rPr>
              <w:t>1 декабря</w:t>
            </w:r>
          </w:p>
        </w:tc>
      </w:tr>
      <w:tr w:rsidR="00C85062" w:rsidRPr="007E2AEF" w14:paraId="5A9B3E9F" w14:textId="77777777" w:rsidTr="007B0219">
        <w:tc>
          <w:tcPr>
            <w:tcW w:w="783" w:type="dxa"/>
          </w:tcPr>
          <w:p w14:paraId="0E27A4F4" w14:textId="77777777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1EFD2B9" w14:textId="4D1DDDAA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Районный конкурс «Коррупция. Знай и не допускай!»</w:t>
            </w:r>
          </w:p>
        </w:tc>
        <w:tc>
          <w:tcPr>
            <w:tcW w:w="3331" w:type="dxa"/>
          </w:tcPr>
          <w:p w14:paraId="0873D1E3" w14:textId="28EE0FB6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онкурс</w:t>
            </w:r>
          </w:p>
        </w:tc>
        <w:tc>
          <w:tcPr>
            <w:tcW w:w="3091" w:type="dxa"/>
          </w:tcPr>
          <w:p w14:paraId="5E479A4D" w14:textId="4310DAC4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40D1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</w:p>
        </w:tc>
        <w:tc>
          <w:tcPr>
            <w:tcW w:w="2025" w:type="dxa"/>
          </w:tcPr>
          <w:p w14:paraId="7BF75595" w14:textId="204763E0" w:rsidR="00C85062" w:rsidRPr="007E2AEF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</w:rPr>
              <w:t xml:space="preserve">20 ноября </w:t>
            </w:r>
          </w:p>
        </w:tc>
      </w:tr>
      <w:tr w:rsidR="00C85062" w:rsidRPr="007E2AEF" w14:paraId="66330D7E" w14:textId="77777777" w:rsidTr="007B0219">
        <w:tc>
          <w:tcPr>
            <w:tcW w:w="783" w:type="dxa"/>
          </w:tcPr>
          <w:p w14:paraId="10BE3F98" w14:textId="77777777" w:rsidR="00C85062" w:rsidRPr="002A7B71" w:rsidRDefault="00C85062" w:rsidP="00C85062">
            <w:pPr>
              <w:pStyle w:val="a6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00F6FE1F" w14:textId="77777777" w:rsidR="00C85062" w:rsidRPr="00241432" w:rsidRDefault="00C85062" w:rsidP="00C8506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Районный фестиваль КВН «</w:t>
            </w:r>
            <w:r w:rsidRPr="00241432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Жайдарлы Жас Улан»</w:t>
            </w:r>
            <w:r w:rsidRPr="00241432">
              <w:rPr>
                <w:rFonts w:ascii="Times New Roman" w:hAnsi="Times New Roman"/>
                <w:sz w:val="24"/>
                <w:szCs w:val="24"/>
              </w:rPr>
              <w:t xml:space="preserve"> отборочный тур</w:t>
            </w:r>
          </w:p>
          <w:p w14:paraId="6D9A57EC" w14:textId="1E7F9C58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</w:rPr>
              <w:t>Осенний марафон.</w:t>
            </w:r>
          </w:p>
        </w:tc>
        <w:tc>
          <w:tcPr>
            <w:tcW w:w="3331" w:type="dxa"/>
          </w:tcPr>
          <w:p w14:paraId="552BF14B" w14:textId="66135902" w:rsidR="00C85062" w:rsidRPr="0024143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ВН</w:t>
            </w:r>
          </w:p>
        </w:tc>
        <w:tc>
          <w:tcPr>
            <w:tcW w:w="3091" w:type="dxa"/>
          </w:tcPr>
          <w:p w14:paraId="11D4AE21" w14:textId="4BC3D952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тарший вожатый</w:t>
            </w:r>
          </w:p>
        </w:tc>
        <w:tc>
          <w:tcPr>
            <w:tcW w:w="2025" w:type="dxa"/>
          </w:tcPr>
          <w:p w14:paraId="6DCF5DFA" w14:textId="77777777" w:rsidR="00C85062" w:rsidRPr="00241432" w:rsidRDefault="00C85062" w:rsidP="00C8506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  <w:p w14:paraId="475540F6" w14:textId="77777777" w:rsidR="00C85062" w:rsidRPr="00241432" w:rsidRDefault="00C85062" w:rsidP="00C8506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15</w:t>
            </w:r>
          </w:p>
          <w:p w14:paraId="2728E056" w14:textId="2CA9E646" w:rsidR="00C85062" w:rsidRPr="007E2AEF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241432">
              <w:rPr>
                <w:rFonts w:ascii="Times New Roman" w:hAnsi="Times New Roman"/>
                <w:sz w:val="24"/>
                <w:szCs w:val="24"/>
                <w:lang w:val="kk-KZ"/>
              </w:rPr>
              <w:t>ноября</w:t>
            </w:r>
          </w:p>
        </w:tc>
      </w:tr>
      <w:tr w:rsidR="00C85062" w:rsidRPr="001358CE" w14:paraId="7234648D" w14:textId="77777777" w:rsidTr="009B1F16">
        <w:tc>
          <w:tcPr>
            <w:tcW w:w="15294" w:type="dxa"/>
            <w:gridSpan w:val="5"/>
          </w:tcPr>
          <w:p w14:paraId="16EEF33E" w14:textId="77777777" w:rsidR="00C85062" w:rsidRPr="00AD7D06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7D06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ДЕКАБРЬ –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МЕСЯЦ ЕДИНСТВА И СОЛИДАРНОСТИ</w:t>
            </w:r>
          </w:p>
          <w:p w14:paraId="67F661FF" w14:textId="77777777" w:rsidR="00C85062" w:rsidRPr="00AD7D0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1A509F" w14:textId="77777777" w:rsidR="00C85062" w:rsidRPr="00AD7D0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AD7D06">
              <w:rPr>
                <w:rFonts w:ascii="Times New Roman" w:hAnsi="Times New Roman" w:cs="Times New Roman"/>
                <w:sz w:val="24"/>
                <w:szCs w:val="24"/>
              </w:rPr>
              <w:t>5 декабря – Всемирный день волонтеров</w:t>
            </w:r>
          </w:p>
          <w:p w14:paraId="7693CD8F" w14:textId="77777777" w:rsidR="00C85062" w:rsidRDefault="00C85062" w:rsidP="00C85062">
            <w:pPr>
              <w:pStyle w:val="a4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kk-KZ"/>
              </w:rPr>
            </w:pPr>
            <w:r w:rsidRPr="00AD7D06">
              <w:rPr>
                <w:rFonts w:ascii="Times New Roman" w:hAnsi="Times New Roman" w:cs="Times New Roman"/>
                <w:sz w:val="24"/>
                <w:szCs w:val="24"/>
              </w:rPr>
              <w:t>16 декабря – День Независимости Республики Казахстан</w:t>
            </w:r>
            <w:r w:rsidRPr="00AD7D0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</w:p>
          <w:p w14:paraId="5C6D8FD9" w14:textId="251B7A53" w:rsidR="00C85062" w:rsidRPr="006221CA" w:rsidRDefault="00C85062" w:rsidP="00C85062">
            <w:pPr>
              <w:pStyle w:val="a4"/>
              <w:rPr>
                <w:rFonts w:ascii="Times New Roman" w:hAnsi="Times New Roman" w:cs="Times New Roman"/>
                <w:bCs/>
                <w:i/>
                <w:iCs/>
                <w:lang w:val="kk-KZ"/>
              </w:rPr>
            </w:pPr>
            <w:r w:rsidRPr="006221CA">
              <w:rPr>
                <w:rFonts w:ascii="Times New Roman" w:hAnsi="Times New Roman" w:cs="Times New Roman"/>
                <w:bCs/>
                <w:i/>
                <w:iCs/>
                <w:lang w:val="kk-KZ"/>
              </w:rPr>
              <w:t xml:space="preserve"> </w:t>
            </w:r>
          </w:p>
        </w:tc>
      </w:tr>
      <w:tr w:rsidR="00C85062" w:rsidRPr="007E2AEF" w14:paraId="06F04C9E" w14:textId="77777777" w:rsidTr="007B0219">
        <w:tc>
          <w:tcPr>
            <w:tcW w:w="783" w:type="dxa"/>
          </w:tcPr>
          <w:p w14:paraId="1433FAC0" w14:textId="09F9D671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№</w:t>
            </w:r>
          </w:p>
        </w:tc>
        <w:tc>
          <w:tcPr>
            <w:tcW w:w="6064" w:type="dxa"/>
          </w:tcPr>
          <w:p w14:paraId="292756EB" w14:textId="50A467B8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653E2D91" w14:textId="4E2BE04D" w:rsidR="00C85062" w:rsidRPr="000C103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1D66F65C" w14:textId="0448B761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1205E35E" w14:textId="74AFA9B3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C85062" w:rsidRPr="007E2AEF" w14:paraId="3ADA86A9" w14:textId="77777777" w:rsidTr="007B0219">
        <w:tc>
          <w:tcPr>
            <w:tcW w:w="783" w:type="dxa"/>
          </w:tcPr>
          <w:p w14:paraId="56958E85" w14:textId="5910B335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28963B3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2BC2ACA2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66659E30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рофориентатор</w:t>
            </w:r>
          </w:p>
        </w:tc>
        <w:tc>
          <w:tcPr>
            <w:tcW w:w="2025" w:type="dxa"/>
          </w:tcPr>
          <w:p w14:paraId="63728162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C85062" w:rsidRPr="007E2AEF" w14:paraId="7FECBFFA" w14:textId="77777777" w:rsidTr="007B0219">
        <w:tc>
          <w:tcPr>
            <w:tcW w:w="783" w:type="dxa"/>
          </w:tcPr>
          <w:p w14:paraId="6C6CD71C" w14:textId="70B7E3D9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6854595" w14:textId="77777777" w:rsidR="00C85062" w:rsidRPr="005047EE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рамках реализации проекта «</w:t>
            </w:r>
            <w:r w:rsidRPr="005047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амқор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»</w:t>
            </w:r>
            <w:r w:rsidRPr="005047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ведение акции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5047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Табиғатқа қамқорлық жасаймыз»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</w:p>
          <w:p w14:paraId="61CB3B12" w14:textId="77777777" w:rsidR="00C85062" w:rsidRPr="005047EE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роки безопасности</w:t>
            </w:r>
            <w:r w:rsidRPr="005047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10 минут)</w:t>
            </w:r>
          </w:p>
        </w:tc>
        <w:tc>
          <w:tcPr>
            <w:tcW w:w="3331" w:type="dxa"/>
          </w:tcPr>
          <w:p w14:paraId="4CA6087D" w14:textId="77777777" w:rsidR="00C85062" w:rsidRPr="00E85AD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85AD8">
              <w:rPr>
                <w:rFonts w:ascii="Times New Roman" w:hAnsi="Times New Roman" w:cs="Times New Roman"/>
                <w:sz w:val="24"/>
                <w:szCs w:val="24"/>
              </w:rPr>
              <w:t>Акция по поддержке чистоты в школе/классе</w:t>
            </w:r>
          </w:p>
        </w:tc>
        <w:tc>
          <w:tcPr>
            <w:tcW w:w="3091" w:type="dxa"/>
          </w:tcPr>
          <w:p w14:paraId="18A09348" w14:textId="77777777" w:rsidR="00C85062" w:rsidRPr="00E85AD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85AD8">
              <w:rPr>
                <w:rFonts w:ascii="Times New Roman" w:hAnsi="Times New Roman" w:cs="Times New Roman"/>
                <w:sz w:val="24"/>
                <w:szCs w:val="24"/>
              </w:rPr>
              <w:t xml:space="preserve">Классные руководители </w:t>
            </w:r>
          </w:p>
        </w:tc>
        <w:tc>
          <w:tcPr>
            <w:tcW w:w="2025" w:type="dxa"/>
          </w:tcPr>
          <w:p w14:paraId="633EEBE6" w14:textId="77777777" w:rsidR="00C85062" w:rsidRPr="00E85AD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E85AD8">
              <w:rPr>
                <w:rFonts w:ascii="Times New Roman" w:hAnsi="Times New Roman" w:cs="Times New Roman"/>
                <w:sz w:val="24"/>
                <w:szCs w:val="24"/>
              </w:rPr>
              <w:t xml:space="preserve">1 неделя декабря </w:t>
            </w:r>
          </w:p>
        </w:tc>
      </w:tr>
      <w:tr w:rsidR="00C85062" w:rsidRPr="007E2AEF" w14:paraId="27D920FA" w14:textId="77777777" w:rsidTr="007B0219">
        <w:tc>
          <w:tcPr>
            <w:tcW w:w="783" w:type="dxa"/>
          </w:tcPr>
          <w:p w14:paraId="388DC977" w14:textId="59ACF5BD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276A695" w14:textId="77777777" w:rsidR="00C85062" w:rsidRPr="007F27A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F27AA">
              <w:rPr>
                <w:rFonts w:ascii="Times New Roman" w:hAnsi="Times New Roman" w:cs="Times New Roman"/>
                <w:sz w:val="24"/>
                <w:szCs w:val="24"/>
              </w:rPr>
              <w:t xml:space="preserve">Челлендж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о дню Независимости Республики Казахстан </w:t>
            </w:r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Жетістігімді</w:t>
            </w:r>
            <w:proofErr w:type="spellEnd"/>
            <w:r w:rsidRPr="007F27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еліме</w:t>
            </w:r>
            <w:proofErr w:type="spellEnd"/>
            <w:r w:rsidRPr="007F27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арнаймын</w:t>
            </w:r>
            <w:proofErr w:type="spellEnd"/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331" w:type="dxa"/>
          </w:tcPr>
          <w:p w14:paraId="0CE17F7E" w14:textId="77777777" w:rsidR="00C85062" w:rsidRPr="007F27A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Челлендж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размещение в соцсетях</w:t>
            </w:r>
          </w:p>
        </w:tc>
        <w:tc>
          <w:tcPr>
            <w:tcW w:w="3091" w:type="dxa"/>
          </w:tcPr>
          <w:p w14:paraId="41E4C4B0" w14:textId="77777777" w:rsidR="00C85062" w:rsidRPr="007F27A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F27AA">
              <w:rPr>
                <w:rFonts w:ascii="Times New Roman" w:hAnsi="Times New Roman" w:cs="Times New Roman"/>
                <w:sz w:val="24"/>
                <w:szCs w:val="24"/>
              </w:rPr>
              <w:t>Вожатый, самоуправление школы</w:t>
            </w:r>
          </w:p>
        </w:tc>
        <w:tc>
          <w:tcPr>
            <w:tcW w:w="2025" w:type="dxa"/>
          </w:tcPr>
          <w:p w14:paraId="005A6B75" w14:textId="77777777" w:rsidR="00C85062" w:rsidRPr="007F27A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F27AA">
              <w:rPr>
                <w:rFonts w:ascii="Times New Roman" w:hAnsi="Times New Roman" w:cs="Times New Roman"/>
                <w:sz w:val="24"/>
                <w:szCs w:val="24"/>
              </w:rPr>
              <w:t xml:space="preserve">2 неделя декабря </w:t>
            </w:r>
          </w:p>
        </w:tc>
      </w:tr>
      <w:tr w:rsidR="00C85062" w:rsidRPr="007E2AEF" w14:paraId="79BF3C3A" w14:textId="77777777" w:rsidTr="007B0219">
        <w:tc>
          <w:tcPr>
            <w:tcW w:w="783" w:type="dxa"/>
          </w:tcPr>
          <w:p w14:paraId="102B10E2" w14:textId="7D5835FE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5F3371C3" w14:textId="77777777" w:rsidR="00C85062" w:rsidRPr="00C975A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C975A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Ұшқыр ой алаңы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ведение тематического дебата (школьный парламент)</w:t>
            </w:r>
          </w:p>
        </w:tc>
        <w:tc>
          <w:tcPr>
            <w:tcW w:w="3331" w:type="dxa"/>
          </w:tcPr>
          <w:p w14:paraId="53A02081" w14:textId="77777777" w:rsidR="00C85062" w:rsidRPr="00C975A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токол дебата</w:t>
            </w:r>
            <w:r w:rsidRPr="00C975A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410BC676" w14:textId="77777777" w:rsidR="00C85062" w:rsidRPr="00C975A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</w:t>
            </w:r>
            <w:r w:rsidRPr="00C975AF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руководитель дебатного клуба</w:t>
            </w:r>
            <w:r w:rsidRPr="00C975AF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вожтый</w:t>
            </w:r>
            <w:r w:rsidRPr="00C975A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кольное самоуправление</w:t>
            </w:r>
          </w:p>
        </w:tc>
        <w:tc>
          <w:tcPr>
            <w:tcW w:w="2025" w:type="dxa"/>
          </w:tcPr>
          <w:p w14:paraId="7BC96F49" w14:textId="77777777" w:rsidR="00C85062" w:rsidRPr="004F17C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 неделя</w:t>
            </w:r>
          </w:p>
        </w:tc>
      </w:tr>
      <w:tr w:rsidR="00C85062" w:rsidRPr="007E2AEF" w14:paraId="4B6256F8" w14:textId="77777777" w:rsidTr="007B0219">
        <w:tc>
          <w:tcPr>
            <w:tcW w:w="783" w:type="dxa"/>
          </w:tcPr>
          <w:p w14:paraId="38766EE3" w14:textId="3C1C48A3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288D102" w14:textId="77777777" w:rsidR="00C85062" w:rsidRPr="00D82D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2D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Ойынға салауатты көзқарас </w:t>
            </w:r>
          </w:p>
          <w:p w14:paraId="2B2542E1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роки безопасности</w:t>
            </w:r>
            <w:r w:rsidRPr="00D82D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10 минут)</w:t>
            </w:r>
          </w:p>
          <w:p w14:paraId="4CAF5FEC" w14:textId="77777777" w:rsidR="00C85062" w:rsidRPr="008A590B" w:rsidRDefault="00C85062" w:rsidP="00C850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59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рограмма «ДОСБОЛLIKE»                                                          </w:t>
            </w:r>
          </w:p>
          <w:p w14:paraId="45C70BB3" w14:textId="4F837E04" w:rsidR="00C85062" w:rsidRPr="00D82D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8A590B">
              <w:rPr>
                <w:rFonts w:ascii="Times New Roman" w:hAnsi="Times New Roman" w:cs="Times New Roman"/>
                <w:b/>
              </w:rPr>
              <w:t>«Не допусти буллинга»</w:t>
            </w:r>
            <w:r w:rsidRPr="008A590B">
              <w:rPr>
                <w:rFonts w:ascii="Times New Roman" w:hAnsi="Times New Roman" w:cs="Times New Roman"/>
              </w:rPr>
              <w:br/>
            </w:r>
          </w:p>
        </w:tc>
        <w:tc>
          <w:tcPr>
            <w:tcW w:w="3331" w:type="dxa"/>
          </w:tcPr>
          <w:p w14:paraId="0018A0EE" w14:textId="77777777" w:rsidR="00C85062" w:rsidRPr="00302FC7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филактическое мероприятие (профилактика лудомании) </w:t>
            </w:r>
          </w:p>
        </w:tc>
        <w:tc>
          <w:tcPr>
            <w:tcW w:w="3091" w:type="dxa"/>
          </w:tcPr>
          <w:p w14:paraId="4BE28834" w14:textId="77777777" w:rsidR="00C85062" w:rsidRPr="00302FC7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t xml:space="preserve">Заместитель директора по воспитательной работе, классные руководители, совместно с заинтересованными государственными </w:t>
            </w:r>
            <w:r w:rsidRPr="00302F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рганами</w:t>
            </w:r>
          </w:p>
        </w:tc>
        <w:tc>
          <w:tcPr>
            <w:tcW w:w="2025" w:type="dxa"/>
          </w:tcPr>
          <w:p w14:paraId="4C900025" w14:textId="77777777" w:rsidR="00C85062" w:rsidRPr="00302FC7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 неделя декабря</w:t>
            </w:r>
          </w:p>
        </w:tc>
      </w:tr>
      <w:tr w:rsidR="00C85062" w:rsidRPr="007E2AEF" w14:paraId="143A9DE1" w14:textId="77777777" w:rsidTr="007B0219">
        <w:tc>
          <w:tcPr>
            <w:tcW w:w="783" w:type="dxa"/>
          </w:tcPr>
          <w:p w14:paraId="09FB8615" w14:textId="77777777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15391E6" w14:textId="243D6EFA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Районный конкурс </w:t>
            </w:r>
            <w:r w:rsidRPr="007E1A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сценированной песни</w:t>
            </w:r>
            <w:r w:rsidRPr="007E1AC9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,</w:t>
            </w:r>
            <w:r w:rsidRPr="007E1A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E1AC9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посвященный Дню Независимости РК «Мәңгілік жаса қыран елім - Қазақстаным»  </w:t>
            </w:r>
          </w:p>
        </w:tc>
        <w:tc>
          <w:tcPr>
            <w:tcW w:w="3331" w:type="dxa"/>
          </w:tcPr>
          <w:p w14:paraId="4E10D5DB" w14:textId="6A32E358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онкурс</w:t>
            </w:r>
          </w:p>
        </w:tc>
        <w:tc>
          <w:tcPr>
            <w:tcW w:w="3091" w:type="dxa"/>
          </w:tcPr>
          <w:p w14:paraId="76E92053" w14:textId="7F245D12" w:rsidR="00C85062" w:rsidRPr="007E1AC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</w:t>
            </w:r>
          </w:p>
        </w:tc>
        <w:tc>
          <w:tcPr>
            <w:tcW w:w="2025" w:type="dxa"/>
          </w:tcPr>
          <w:p w14:paraId="688A1453" w14:textId="3CEBC6C1" w:rsidR="00C85062" w:rsidRPr="007E1AC9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>6 декабря</w:t>
            </w:r>
          </w:p>
        </w:tc>
      </w:tr>
      <w:tr w:rsidR="00C85062" w:rsidRPr="007E2AEF" w14:paraId="530E66CB" w14:textId="77777777" w:rsidTr="007B0219">
        <w:tc>
          <w:tcPr>
            <w:tcW w:w="783" w:type="dxa"/>
          </w:tcPr>
          <w:p w14:paraId="27C77F88" w14:textId="77777777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B744020" w14:textId="64E67650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Районный конкурс юнных мобилографов (видеороликов)  </w:t>
            </w:r>
            <w:r w:rsidRPr="007E1AC9">
              <w:rPr>
                <w:rFonts w:ascii="Times New Roman" w:hAnsi="Times New Roman"/>
                <w:b/>
                <w:sz w:val="24"/>
                <w:szCs w:val="24"/>
              </w:rPr>
              <w:t>«</w:t>
            </w:r>
            <w:proofErr w:type="spellStart"/>
            <w:r w:rsidRPr="007E1AC9">
              <w:rPr>
                <w:rFonts w:ascii="Times New Roman" w:hAnsi="Times New Roman"/>
                <w:b/>
                <w:sz w:val="24"/>
                <w:szCs w:val="24"/>
              </w:rPr>
              <w:t>Свет,камера</w:t>
            </w:r>
            <w:proofErr w:type="spellEnd"/>
            <w:r w:rsidRPr="007E1AC9">
              <w:rPr>
                <w:rFonts w:ascii="Times New Roman" w:hAnsi="Times New Roman"/>
                <w:b/>
                <w:sz w:val="24"/>
                <w:szCs w:val="24"/>
              </w:rPr>
              <w:t xml:space="preserve"> Мотор!» </w:t>
            </w:r>
            <w:r w:rsidRPr="007E1AC9">
              <w:rPr>
                <w:rFonts w:ascii="Times New Roman" w:hAnsi="Times New Roman"/>
                <w:sz w:val="24"/>
                <w:szCs w:val="24"/>
              </w:rPr>
              <w:t>посвященный Дню независимости РК.</w:t>
            </w:r>
          </w:p>
        </w:tc>
        <w:tc>
          <w:tcPr>
            <w:tcW w:w="3331" w:type="dxa"/>
          </w:tcPr>
          <w:p w14:paraId="25CCDC8D" w14:textId="4DA9C358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онкурс</w:t>
            </w:r>
          </w:p>
        </w:tc>
        <w:tc>
          <w:tcPr>
            <w:tcW w:w="3091" w:type="dxa"/>
          </w:tcPr>
          <w:p w14:paraId="3F35C74B" w14:textId="31137E4A" w:rsidR="00C85062" w:rsidRPr="007E1AC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</w:t>
            </w:r>
          </w:p>
        </w:tc>
        <w:tc>
          <w:tcPr>
            <w:tcW w:w="2025" w:type="dxa"/>
          </w:tcPr>
          <w:p w14:paraId="3C349EE6" w14:textId="77777777" w:rsidR="00C85062" w:rsidRPr="007E1AC9" w:rsidRDefault="00C85062" w:rsidP="00C8506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  <w:p w14:paraId="0D2B5952" w14:textId="49C0ADA7" w:rsidR="00C85062" w:rsidRPr="007E1AC9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>До 10 декабря</w:t>
            </w:r>
          </w:p>
        </w:tc>
      </w:tr>
      <w:tr w:rsidR="00C85062" w:rsidRPr="007E2AEF" w14:paraId="186F1495" w14:textId="77777777" w:rsidTr="007B0219">
        <w:tc>
          <w:tcPr>
            <w:tcW w:w="783" w:type="dxa"/>
          </w:tcPr>
          <w:p w14:paraId="7246FDFD" w14:textId="77777777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88AB5AB" w14:textId="21A884D8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/>
                <w:sz w:val="24"/>
                <w:szCs w:val="24"/>
                <w:lang w:val="kk-KZ"/>
              </w:rPr>
              <w:t>М</w:t>
            </w: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>ероприятия</w:t>
            </w:r>
            <w:r w:rsidRPr="007E1AC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>посвященные  Дню      Независимости РК.(по отдельному плану)</w:t>
            </w:r>
          </w:p>
        </w:tc>
        <w:tc>
          <w:tcPr>
            <w:tcW w:w="3331" w:type="dxa"/>
          </w:tcPr>
          <w:p w14:paraId="6C68242E" w14:textId="62A0E3B6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роприятия</w:t>
            </w:r>
          </w:p>
        </w:tc>
        <w:tc>
          <w:tcPr>
            <w:tcW w:w="3091" w:type="dxa"/>
          </w:tcPr>
          <w:p w14:paraId="7240E85A" w14:textId="53E0B55F" w:rsidR="00C85062" w:rsidRPr="007E1AC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</w:t>
            </w:r>
          </w:p>
        </w:tc>
        <w:tc>
          <w:tcPr>
            <w:tcW w:w="2025" w:type="dxa"/>
          </w:tcPr>
          <w:p w14:paraId="3F1EB769" w14:textId="7FD2C02C" w:rsidR="00C85062" w:rsidRPr="007E1AC9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>декабрь</w:t>
            </w:r>
          </w:p>
        </w:tc>
      </w:tr>
      <w:tr w:rsidR="00C85062" w:rsidRPr="007E2AEF" w14:paraId="0694C87A" w14:textId="77777777" w:rsidTr="007B0219">
        <w:tc>
          <w:tcPr>
            <w:tcW w:w="783" w:type="dxa"/>
          </w:tcPr>
          <w:p w14:paraId="78755F02" w14:textId="77777777" w:rsidR="00C85062" w:rsidRPr="00D3577D" w:rsidRDefault="00C85062" w:rsidP="00C85062">
            <w:pPr>
              <w:pStyle w:val="a6"/>
              <w:numPr>
                <w:ilvl w:val="0"/>
                <w:numId w:val="21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9CAC97C" w14:textId="3F94EC39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/>
                <w:sz w:val="24"/>
                <w:szCs w:val="24"/>
              </w:rPr>
              <w:t xml:space="preserve">Мероприятия, посвященные празднованию </w:t>
            </w:r>
            <w:proofErr w:type="gramStart"/>
            <w:r w:rsidRPr="007E1AC9">
              <w:rPr>
                <w:rFonts w:ascii="Times New Roman" w:hAnsi="Times New Roman"/>
                <w:sz w:val="24"/>
                <w:szCs w:val="24"/>
              </w:rPr>
              <w:t>Нового  года</w:t>
            </w:r>
            <w:proofErr w:type="gramEnd"/>
          </w:p>
        </w:tc>
        <w:tc>
          <w:tcPr>
            <w:tcW w:w="3331" w:type="dxa"/>
          </w:tcPr>
          <w:p w14:paraId="03A07A55" w14:textId="1F22EE7E" w:rsidR="00C85062" w:rsidRPr="007E1AC9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роприятия</w:t>
            </w:r>
          </w:p>
        </w:tc>
        <w:tc>
          <w:tcPr>
            <w:tcW w:w="3091" w:type="dxa"/>
          </w:tcPr>
          <w:p w14:paraId="3E81D204" w14:textId="6E9AEB34" w:rsidR="00C85062" w:rsidRPr="007E1AC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02FC7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</w:t>
            </w:r>
          </w:p>
        </w:tc>
        <w:tc>
          <w:tcPr>
            <w:tcW w:w="2025" w:type="dxa"/>
          </w:tcPr>
          <w:p w14:paraId="1562B3B4" w14:textId="53235663" w:rsidR="00C85062" w:rsidRPr="007E1AC9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1AC9">
              <w:rPr>
                <w:rFonts w:ascii="Times New Roman" w:hAnsi="Times New Roman"/>
                <w:sz w:val="24"/>
                <w:szCs w:val="24"/>
              </w:rPr>
              <w:t>2</w:t>
            </w:r>
            <w:r w:rsidRPr="007E1AC9">
              <w:rPr>
                <w:rFonts w:ascii="Times New Roman" w:hAnsi="Times New Roman"/>
                <w:sz w:val="24"/>
                <w:szCs w:val="24"/>
                <w:lang w:val="kk-KZ"/>
              </w:rPr>
              <w:t>6</w:t>
            </w:r>
            <w:r w:rsidRPr="007E1AC9">
              <w:rPr>
                <w:rFonts w:ascii="Times New Roman" w:hAnsi="Times New Roman"/>
                <w:sz w:val="24"/>
                <w:szCs w:val="24"/>
              </w:rPr>
              <w:t>-30 декабря</w:t>
            </w:r>
          </w:p>
        </w:tc>
      </w:tr>
      <w:tr w:rsidR="00C85062" w:rsidRPr="001F7A5A" w14:paraId="1F4C0D72" w14:textId="77777777" w:rsidTr="009B1F16">
        <w:tc>
          <w:tcPr>
            <w:tcW w:w="15294" w:type="dxa"/>
            <w:gridSpan w:val="5"/>
          </w:tcPr>
          <w:p w14:paraId="14DB99C2" w14:textId="0C47FE7E" w:rsidR="00C85062" w:rsidRPr="003D16EF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3D16EF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ЯНВАРЬ </w:t>
            </w:r>
            <w:r w:rsidRPr="003D16EF">
              <w:rPr>
                <w:rFonts w:ascii="Times New Roman" w:hAnsi="Times New Roman" w:cs="Times New Roman"/>
                <w:b/>
                <w:spacing w:val="68"/>
                <w:sz w:val="24"/>
                <w:szCs w:val="24"/>
              </w:rPr>
              <w:t xml:space="preserve"> </w:t>
            </w:r>
            <w:r w:rsidRPr="003D16EF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Pr="003D16EF">
              <w:rPr>
                <w:rFonts w:ascii="Times New Roman" w:hAnsi="Times New Roman" w:cs="Times New Roman"/>
                <w:b/>
                <w:spacing w:val="67"/>
                <w:sz w:val="24"/>
                <w:szCs w:val="24"/>
              </w:rPr>
              <w:t xml:space="preserve"> </w:t>
            </w:r>
            <w:r w:rsidRPr="003D16EF">
              <w:rPr>
                <w:rFonts w:ascii="Times New Roman" w:hAnsi="Times New Roman" w:cs="Times New Roman"/>
                <w:b/>
                <w:spacing w:val="67"/>
                <w:sz w:val="24"/>
                <w:szCs w:val="24"/>
                <w:lang w:val="kk-KZ"/>
              </w:rPr>
              <w:t xml:space="preserve">МЕСЯЦ </w:t>
            </w:r>
            <w:r w:rsidRPr="003D16EF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ЗАКОНА И ПОРЯДКА</w:t>
            </w:r>
          </w:p>
          <w:p w14:paraId="47A66C1C" w14:textId="77777777" w:rsidR="00C8506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D16EF">
              <w:rPr>
                <w:rFonts w:ascii="Times New Roman" w:hAnsi="Times New Roman" w:cs="Times New Roman"/>
                <w:sz w:val="24"/>
                <w:szCs w:val="24"/>
              </w:rPr>
              <w:t>1 января – Новый год</w:t>
            </w:r>
            <w:r w:rsidRPr="003D16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  <w:p w14:paraId="667B3278" w14:textId="63486F5D" w:rsidR="00C85062" w:rsidRPr="001F7A5A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C85062" w:rsidRPr="00DD5D53" w14:paraId="5C5CEC19" w14:textId="77777777" w:rsidTr="007B0219">
        <w:tc>
          <w:tcPr>
            <w:tcW w:w="783" w:type="dxa"/>
          </w:tcPr>
          <w:p w14:paraId="3ACF0379" w14:textId="0A20B971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№</w:t>
            </w:r>
          </w:p>
        </w:tc>
        <w:tc>
          <w:tcPr>
            <w:tcW w:w="6064" w:type="dxa"/>
          </w:tcPr>
          <w:p w14:paraId="32C51498" w14:textId="2476ECCF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4DB3EAAD" w14:textId="016782FE" w:rsidR="00C85062" w:rsidRPr="000C103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0A3ED86D" w14:textId="7B18E9D1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28017E74" w14:textId="05CEE2D4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C85062" w:rsidRPr="00DD5D53" w14:paraId="5D56D00E" w14:textId="77777777" w:rsidTr="007B0219">
        <w:tc>
          <w:tcPr>
            <w:tcW w:w="783" w:type="dxa"/>
          </w:tcPr>
          <w:p w14:paraId="1F01566E" w14:textId="2F5ADF87" w:rsidR="00C85062" w:rsidRPr="007E2AEF" w:rsidRDefault="00C85062" w:rsidP="00C85062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6064" w:type="dxa"/>
          </w:tcPr>
          <w:p w14:paraId="115D77C8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49C8E183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3A803EB9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рофориентатор</w:t>
            </w:r>
          </w:p>
        </w:tc>
        <w:tc>
          <w:tcPr>
            <w:tcW w:w="2025" w:type="dxa"/>
          </w:tcPr>
          <w:p w14:paraId="64F31AC4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C85062" w:rsidRPr="00DD5D53" w14:paraId="61944A52" w14:textId="77777777" w:rsidTr="007B0219">
        <w:tc>
          <w:tcPr>
            <w:tcW w:w="783" w:type="dxa"/>
          </w:tcPr>
          <w:p w14:paraId="667896C7" w14:textId="4C3E0440" w:rsidR="00C85062" w:rsidRPr="007E2AEF" w:rsidRDefault="00C85062" w:rsidP="00C85062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6064" w:type="dxa"/>
          </w:tcPr>
          <w:p w14:paraId="3B3D4D80" w14:textId="77777777" w:rsidR="00C85062" w:rsidRDefault="00C85062" w:rsidP="00C85062">
            <w:pPr>
              <w:pStyle w:val="a4"/>
              <w:rPr>
                <w:rFonts w:ascii="Times New Roman" w:hAnsi="Times New Roman" w:cs="Times New Roman"/>
                <w:spacing w:val="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информационных встреч для учащихся 9-11 классов  на темы «Марафон профессий», 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Найди себя в мире професс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»</w:t>
            </w:r>
            <w:r w:rsidRPr="007E2AEF">
              <w:rPr>
                <w:rFonts w:ascii="Times New Roman" w:hAnsi="Times New Roman" w:cs="Times New Roman"/>
                <w:spacing w:val="1"/>
                <w:sz w:val="24"/>
                <w:szCs w:val="24"/>
                <w:lang w:val="kk-KZ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spacing w:val="1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kk-KZ"/>
              </w:rPr>
              <w:t>(встреча с педагогами  колледжей и ВУЗ)</w:t>
            </w:r>
          </w:p>
          <w:p w14:paraId="39D2EEFB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3331" w:type="dxa"/>
          </w:tcPr>
          <w:p w14:paraId="6C26F7F6" w14:textId="77777777" w:rsidR="00C85062" w:rsidRPr="0036099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 xml:space="preserve">Совместный проект </w:t>
            </w:r>
            <w:r w:rsidRPr="003609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 w:eastAsia="ru-RU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Малая школьная Академия</w:t>
            </w:r>
            <w:r w:rsidRPr="0036099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»</w:t>
            </w:r>
            <w:r w:rsidRPr="003609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 w:eastAsia="ru-RU"/>
              </w:rPr>
              <w:t xml:space="preserve"> </w:t>
            </w:r>
            <w:r w:rsidRPr="00F205C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>с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kk-KZ" w:eastAsia="ru-RU"/>
              </w:rPr>
              <w:t xml:space="preserve"> </w:t>
            </w:r>
            <w:r w:rsidRPr="003609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>«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 xml:space="preserve">КГУ им. </w:t>
            </w:r>
            <w:r w:rsidRPr="003609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>Ш.У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>а</w:t>
            </w:r>
            <w:r w:rsidRPr="003609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>лиханов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kk-KZ" w:eastAsia="ru-RU"/>
              </w:rPr>
              <w:t>а» и колледжами</w:t>
            </w:r>
          </w:p>
        </w:tc>
        <w:tc>
          <w:tcPr>
            <w:tcW w:w="3091" w:type="dxa"/>
          </w:tcPr>
          <w:p w14:paraId="2E037DF9" w14:textId="77777777" w:rsidR="00C85062" w:rsidRPr="00F205C4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205C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и художественного труда, информатики, работотехники, педагог-профориентатор</w:t>
            </w:r>
          </w:p>
        </w:tc>
        <w:tc>
          <w:tcPr>
            <w:tcW w:w="2025" w:type="dxa"/>
          </w:tcPr>
          <w:p w14:paraId="5704789F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 неделя</w:t>
            </w:r>
          </w:p>
        </w:tc>
      </w:tr>
      <w:tr w:rsidR="00C85062" w:rsidRPr="00DD5D53" w14:paraId="7E02B149" w14:textId="77777777" w:rsidTr="007B0219">
        <w:tc>
          <w:tcPr>
            <w:tcW w:w="783" w:type="dxa"/>
          </w:tcPr>
          <w:p w14:paraId="10F40E79" w14:textId="0235ECA9" w:rsidR="00C85062" w:rsidRPr="007E2AEF" w:rsidRDefault="00C85062" w:rsidP="00C85062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6064" w:type="dxa"/>
          </w:tcPr>
          <w:p w14:paraId="7DDBF3E5" w14:textId="77777777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Ұшқыр ой алаңы»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интеллектуальных игр среди учащихся 5-6 классов</w:t>
            </w:r>
          </w:p>
          <w:p w14:paraId="7A28A461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3331" w:type="dxa"/>
          </w:tcPr>
          <w:p w14:paraId="043717C0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работки интеллектуальных игр,  награждение, размещение в соцсетях</w:t>
            </w:r>
          </w:p>
        </w:tc>
        <w:tc>
          <w:tcPr>
            <w:tcW w:w="3091" w:type="dxa"/>
          </w:tcPr>
          <w:p w14:paraId="5096D3A0" w14:textId="77777777" w:rsidR="00C85062" w:rsidRPr="00F2583C" w:rsidRDefault="00C85062" w:rsidP="00C85062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и дополнительного образования</w:t>
            </w:r>
          </w:p>
        </w:tc>
        <w:tc>
          <w:tcPr>
            <w:tcW w:w="2025" w:type="dxa"/>
          </w:tcPr>
          <w:p w14:paraId="454187C7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 неделя</w:t>
            </w:r>
          </w:p>
        </w:tc>
      </w:tr>
      <w:tr w:rsidR="00C85062" w:rsidRPr="00DD5D53" w14:paraId="65569B84" w14:textId="77777777" w:rsidTr="007B0219">
        <w:tc>
          <w:tcPr>
            <w:tcW w:w="783" w:type="dxa"/>
          </w:tcPr>
          <w:p w14:paraId="48582F1C" w14:textId="69C4C7F7" w:rsidR="00C85062" w:rsidRPr="007E2AEF" w:rsidRDefault="00C85062" w:rsidP="00C85062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6064" w:type="dxa"/>
          </w:tcPr>
          <w:p w14:paraId="7A142D18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SMART BALA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конкурс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Өнертапқыштыққа алғашқы қадам»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среди учащихся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7-8 классов  </w:t>
            </w:r>
          </w:p>
        </w:tc>
        <w:tc>
          <w:tcPr>
            <w:tcW w:w="3331" w:type="dxa"/>
          </w:tcPr>
          <w:p w14:paraId="7312EF72" w14:textId="77777777" w:rsidR="00C85062" w:rsidRPr="000934B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ведение конкурса, награждение, размещение в соцсетях</w:t>
            </w:r>
          </w:p>
        </w:tc>
        <w:tc>
          <w:tcPr>
            <w:tcW w:w="3091" w:type="dxa"/>
          </w:tcPr>
          <w:p w14:paraId="3878E0D3" w14:textId="77777777" w:rsidR="00C85062" w:rsidRPr="00F2583C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2583C">
              <w:rPr>
                <w:rFonts w:ascii="Times New Roman" w:hAnsi="Times New Roman" w:cs="Times New Roman"/>
                <w:sz w:val="24"/>
                <w:szCs w:val="24"/>
              </w:rPr>
              <w:t>Учителя информатики,</w:t>
            </w:r>
          </w:p>
          <w:p w14:paraId="1055D499" w14:textId="77777777" w:rsidR="00C85062" w:rsidRPr="00F2583C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2583C">
              <w:rPr>
                <w:rFonts w:ascii="Times New Roman" w:hAnsi="Times New Roman" w:cs="Times New Roman"/>
                <w:sz w:val="24"/>
                <w:szCs w:val="24"/>
              </w:rPr>
              <w:t>учителя глобальных</w:t>
            </w:r>
          </w:p>
          <w:p w14:paraId="47C9B22C" w14:textId="77777777" w:rsidR="00C85062" w:rsidRPr="00F2583C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2583C">
              <w:rPr>
                <w:rFonts w:ascii="Times New Roman" w:hAnsi="Times New Roman" w:cs="Times New Roman"/>
                <w:sz w:val="24"/>
                <w:szCs w:val="24"/>
              </w:rPr>
              <w:t>компетенций</w:t>
            </w:r>
          </w:p>
        </w:tc>
        <w:tc>
          <w:tcPr>
            <w:tcW w:w="2025" w:type="dxa"/>
          </w:tcPr>
          <w:p w14:paraId="1FC50B7E" w14:textId="77777777" w:rsidR="00C85062" w:rsidRPr="00F2583C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2583C">
              <w:rPr>
                <w:rFonts w:ascii="Times New Roman" w:hAnsi="Times New Roman" w:cs="Times New Roman"/>
                <w:sz w:val="24"/>
                <w:szCs w:val="24"/>
              </w:rPr>
              <w:t>4 неделя января</w:t>
            </w:r>
          </w:p>
        </w:tc>
      </w:tr>
      <w:tr w:rsidR="00C85062" w:rsidRPr="00E903FE" w14:paraId="5BED27F9" w14:textId="77777777" w:rsidTr="009B1F16">
        <w:tc>
          <w:tcPr>
            <w:tcW w:w="15294" w:type="dxa"/>
            <w:gridSpan w:val="5"/>
          </w:tcPr>
          <w:p w14:paraId="7DD00FC5" w14:textId="77777777" w:rsidR="00C85062" w:rsidRDefault="00C85062" w:rsidP="00C85062">
            <w:pPr>
              <w:jc w:val="center"/>
              <w:rPr>
                <w:rFonts w:ascii="Times New Roman" w:hAnsi="Times New Roman" w:cs="Times New Roman"/>
                <w:b/>
                <w:bCs/>
                <w:spacing w:val="64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ФЕВРАЛЬ</w:t>
            </w:r>
            <w:r w:rsidRPr="007E2AEF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  <w:lang w:val="kk-KZ"/>
              </w:rPr>
              <w:t xml:space="preserve"> </w:t>
            </w:r>
            <w:r w:rsidRPr="007E2AE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–</w:t>
            </w:r>
            <w:r w:rsidRPr="007E2AEF">
              <w:rPr>
                <w:rFonts w:ascii="Times New Roman" w:hAnsi="Times New Roman" w:cs="Times New Roman"/>
                <w:b/>
                <w:bCs/>
                <w:spacing w:val="64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pacing w:val="64"/>
                <w:sz w:val="24"/>
                <w:szCs w:val="24"/>
                <w:lang w:val="kk-KZ"/>
              </w:rPr>
              <w:t>МЕСЯЦ СОЗИДАНИЯ И НОВАТОРСТВА</w:t>
            </w:r>
          </w:p>
          <w:p w14:paraId="31F9F194" w14:textId="77777777" w:rsidR="00C85062" w:rsidRPr="00423375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337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 февраля – Международный день дарения книг</w:t>
            </w:r>
          </w:p>
          <w:p w14:paraId="025397A4" w14:textId="6088AA5D" w:rsidR="00C85062" w:rsidRPr="007B0219" w:rsidRDefault="00C85062" w:rsidP="007B0219">
            <w:pPr>
              <w:pStyle w:val="a4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kk-KZ"/>
              </w:rPr>
            </w:pPr>
            <w:r w:rsidRPr="0042337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ервый вторник февраля — Всемирный день безопасного Интернета</w:t>
            </w:r>
            <w:r w:rsidRPr="00423375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</w:p>
        </w:tc>
      </w:tr>
      <w:tr w:rsidR="00C85062" w:rsidRPr="007E2AEF" w14:paraId="56433F61" w14:textId="77777777" w:rsidTr="007B0219">
        <w:tc>
          <w:tcPr>
            <w:tcW w:w="783" w:type="dxa"/>
          </w:tcPr>
          <w:p w14:paraId="46CC3A18" w14:textId="40CDEDAE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№</w:t>
            </w:r>
          </w:p>
        </w:tc>
        <w:tc>
          <w:tcPr>
            <w:tcW w:w="6064" w:type="dxa"/>
          </w:tcPr>
          <w:p w14:paraId="23DD7C05" w14:textId="3723FA36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02EB825E" w14:textId="7A42C6D3" w:rsidR="00C85062" w:rsidRPr="000C103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1FF50C9E" w14:textId="6ED28B5B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16F1D348" w14:textId="1E3901E5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C85062" w:rsidRPr="007E2AEF" w14:paraId="010E6462" w14:textId="77777777" w:rsidTr="007B0219">
        <w:tc>
          <w:tcPr>
            <w:tcW w:w="783" w:type="dxa"/>
          </w:tcPr>
          <w:p w14:paraId="1F454000" w14:textId="2F456888" w:rsidR="00C85062" w:rsidRPr="008A590B" w:rsidRDefault="00C85062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EB4F726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3F7A3AA8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4F290E4E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рофориентатор</w:t>
            </w:r>
          </w:p>
        </w:tc>
        <w:tc>
          <w:tcPr>
            <w:tcW w:w="2025" w:type="dxa"/>
          </w:tcPr>
          <w:p w14:paraId="7516A6EA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C85062" w:rsidRPr="007E2AEF" w14:paraId="0C4D9A9F" w14:textId="77777777" w:rsidTr="007B0219">
        <w:tc>
          <w:tcPr>
            <w:tcW w:w="783" w:type="dxa"/>
          </w:tcPr>
          <w:p w14:paraId="202DC35E" w14:textId="14C8080B" w:rsidR="00C85062" w:rsidRPr="008A590B" w:rsidRDefault="00C85062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6ACB6BB" w14:textId="77777777" w:rsidR="00C85062" w:rsidRPr="004D6E9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>Цифрлық</w:t>
            </w:r>
            <w:proofErr w:type="spellEnd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>әлемде</w:t>
            </w:r>
            <w:proofErr w:type="spellEnd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>қауіпсіз</w:t>
            </w:r>
            <w:proofErr w:type="spellEnd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D6E92">
              <w:rPr>
                <w:rFonts w:ascii="Times New Roman" w:hAnsi="Times New Roman" w:cs="Times New Roman"/>
                <w:sz w:val="24"/>
                <w:szCs w:val="24"/>
              </w:rPr>
              <w:t>қадам</w:t>
            </w:r>
            <w:proofErr w:type="spellEnd"/>
          </w:p>
          <w:p w14:paraId="7AEAF125" w14:textId="77777777" w:rsidR="00C85062" w:rsidRPr="004D6E9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4D6E92">
              <w:rPr>
                <w:rFonts w:ascii="Times New Roman" w:hAnsi="Times New Roman" w:cs="Times New Roman"/>
                <w:sz w:val="24"/>
                <w:szCs w:val="24"/>
              </w:rPr>
              <w:t>Уроки безопасности (10 минут)</w:t>
            </w:r>
          </w:p>
        </w:tc>
        <w:tc>
          <w:tcPr>
            <w:tcW w:w="3331" w:type="dxa"/>
          </w:tcPr>
          <w:p w14:paraId="22320C65" w14:textId="77777777" w:rsidR="00C85062" w:rsidRPr="004D6E9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4D6E92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ческое мероприятие </w:t>
            </w:r>
          </w:p>
        </w:tc>
        <w:tc>
          <w:tcPr>
            <w:tcW w:w="3091" w:type="dxa"/>
          </w:tcPr>
          <w:p w14:paraId="751248CB" w14:textId="77777777" w:rsidR="00C85062" w:rsidRPr="004D6E9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4D6E92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, классные руководители, совместно с заинтересованными государственными органами</w:t>
            </w:r>
          </w:p>
        </w:tc>
        <w:tc>
          <w:tcPr>
            <w:tcW w:w="2025" w:type="dxa"/>
          </w:tcPr>
          <w:p w14:paraId="597F863C" w14:textId="77777777" w:rsidR="00C85062" w:rsidRPr="004D6E92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4D6E92">
              <w:rPr>
                <w:rFonts w:ascii="Times New Roman" w:hAnsi="Times New Roman" w:cs="Times New Roman"/>
                <w:sz w:val="24"/>
                <w:szCs w:val="24"/>
              </w:rPr>
              <w:t xml:space="preserve">1 неделя февраля </w:t>
            </w:r>
          </w:p>
        </w:tc>
      </w:tr>
      <w:tr w:rsidR="00C85062" w:rsidRPr="007E2AEF" w14:paraId="4C5AB069" w14:textId="77777777" w:rsidTr="007B0219">
        <w:tc>
          <w:tcPr>
            <w:tcW w:w="783" w:type="dxa"/>
          </w:tcPr>
          <w:p w14:paraId="18316BAE" w14:textId="58E95148" w:rsidR="00C85062" w:rsidRPr="008A590B" w:rsidRDefault="00C85062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AFCA23E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Ұшқыр ой алаңы»</w:t>
            </w:r>
            <w:r w:rsidRPr="007E2AEF">
              <w:rPr>
                <w:rFonts w:ascii="Times New Roman" w:hAnsi="Times New Roman" w:cs="Times New Roman"/>
                <w:spacing w:val="1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ведение тематического дебатного турнара  (школьный парламент)</w:t>
            </w:r>
          </w:p>
        </w:tc>
        <w:tc>
          <w:tcPr>
            <w:tcW w:w="3331" w:type="dxa"/>
          </w:tcPr>
          <w:p w14:paraId="08E8E890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Дебат, </w:t>
            </w:r>
            <w:r w:rsidRPr="00BB4FB7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информации в соцсетях</w:t>
            </w:r>
          </w:p>
        </w:tc>
        <w:tc>
          <w:tcPr>
            <w:tcW w:w="3091" w:type="dxa"/>
          </w:tcPr>
          <w:p w14:paraId="6A2E8D17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ожатый,  школьное самоуправление </w:t>
            </w:r>
          </w:p>
        </w:tc>
        <w:tc>
          <w:tcPr>
            <w:tcW w:w="2025" w:type="dxa"/>
          </w:tcPr>
          <w:p w14:paraId="16E78EB7" w14:textId="77777777" w:rsidR="00C85062" w:rsidRPr="00BB4FB7" w:rsidRDefault="00C85062" w:rsidP="00C85062">
            <w:pPr>
              <w:tabs>
                <w:tab w:val="left" w:pos="31"/>
              </w:tabs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неделя</w:t>
            </w:r>
          </w:p>
        </w:tc>
      </w:tr>
      <w:tr w:rsidR="00C85062" w:rsidRPr="007E2AEF" w14:paraId="2718599A" w14:textId="77777777" w:rsidTr="007B0219">
        <w:tc>
          <w:tcPr>
            <w:tcW w:w="783" w:type="dxa"/>
          </w:tcPr>
          <w:p w14:paraId="4E2E933F" w14:textId="09E01558" w:rsidR="00C85062" w:rsidRPr="008A590B" w:rsidRDefault="00C85062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BD3AF53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  <w:lang w:val="kk-KZ"/>
              </w:rPr>
              <w:t xml:space="preserve">В рамках реализации  проекта </w:t>
            </w:r>
            <w:r w:rsidRPr="007E2AEF">
              <w:rPr>
                <w:rFonts w:ascii="Times New Roman" w:hAnsi="Times New Roman" w:cs="Times New Roman"/>
                <w:spacing w:val="-1"/>
                <w:sz w:val="24"/>
                <w:szCs w:val="24"/>
                <w:lang w:val="kk-KZ"/>
              </w:rPr>
              <w:t>«Балалар кітапханасы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челленджа среди учащихся 9-10 классов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Шын жүректен кітап сыйла» </w:t>
            </w:r>
          </w:p>
        </w:tc>
        <w:tc>
          <w:tcPr>
            <w:tcW w:w="3331" w:type="dxa"/>
          </w:tcPr>
          <w:p w14:paraId="32FA0262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B4FB7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еллендж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 w:rsidRPr="00BB4FB7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информации в соцсетях</w:t>
            </w:r>
          </w:p>
        </w:tc>
        <w:tc>
          <w:tcPr>
            <w:tcW w:w="3091" w:type="dxa"/>
          </w:tcPr>
          <w:p w14:paraId="3C3A2D90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иблиотекарь</w:t>
            </w:r>
            <w:r w:rsidRPr="00BB4FB7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</w:t>
            </w:r>
          </w:p>
          <w:p w14:paraId="1EF2BD7D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кольное самоуправление</w:t>
            </w:r>
          </w:p>
        </w:tc>
        <w:tc>
          <w:tcPr>
            <w:tcW w:w="2025" w:type="dxa"/>
          </w:tcPr>
          <w:p w14:paraId="615C2585" w14:textId="77777777" w:rsidR="00C85062" w:rsidRPr="00BB4FB7" w:rsidRDefault="00C85062" w:rsidP="00C85062">
            <w:pPr>
              <w:tabs>
                <w:tab w:val="left" w:pos="31"/>
              </w:tabs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2 неделя </w:t>
            </w:r>
          </w:p>
        </w:tc>
      </w:tr>
      <w:tr w:rsidR="00C85062" w:rsidRPr="007E2AEF" w14:paraId="07584001" w14:textId="77777777" w:rsidTr="007B0219">
        <w:tc>
          <w:tcPr>
            <w:tcW w:w="783" w:type="dxa"/>
          </w:tcPr>
          <w:p w14:paraId="6C322D34" w14:textId="749F90CE" w:rsidR="00C85062" w:rsidRPr="008A590B" w:rsidRDefault="00C85062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5BFD0FF0" w14:textId="77777777" w:rsidR="00C85062" w:rsidRPr="00D82D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82D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ауіпсіз қоғам</w:t>
            </w:r>
          </w:p>
          <w:p w14:paraId="16594155" w14:textId="77777777" w:rsidR="00C85062" w:rsidRPr="00D82D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Уроки безопасности </w:t>
            </w:r>
            <w:r w:rsidRPr="00D82D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10 минут)</w:t>
            </w:r>
          </w:p>
        </w:tc>
        <w:tc>
          <w:tcPr>
            <w:tcW w:w="3331" w:type="dxa"/>
          </w:tcPr>
          <w:p w14:paraId="792C16DE" w14:textId="77777777" w:rsidR="00C85062" w:rsidRPr="00AA333B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AA333B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ческое мероприятие </w:t>
            </w:r>
          </w:p>
        </w:tc>
        <w:tc>
          <w:tcPr>
            <w:tcW w:w="3091" w:type="dxa"/>
          </w:tcPr>
          <w:p w14:paraId="2B763D4F" w14:textId="77777777" w:rsidR="00C85062" w:rsidRPr="00AA333B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AA333B">
              <w:rPr>
                <w:rFonts w:ascii="Times New Roman" w:hAnsi="Times New Roman" w:cs="Times New Roman"/>
                <w:sz w:val="24"/>
                <w:szCs w:val="24"/>
              </w:rPr>
              <w:t xml:space="preserve">Заместитель директора по воспитательной работе, классные руководители, совместно с заинтересованными государственными </w:t>
            </w:r>
            <w:r w:rsidRPr="00AA33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рганами</w:t>
            </w:r>
          </w:p>
        </w:tc>
        <w:tc>
          <w:tcPr>
            <w:tcW w:w="2025" w:type="dxa"/>
          </w:tcPr>
          <w:p w14:paraId="721AC082" w14:textId="77777777" w:rsidR="00C85062" w:rsidRPr="00AA333B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AA33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3 неделя февраля </w:t>
            </w:r>
          </w:p>
        </w:tc>
      </w:tr>
      <w:tr w:rsidR="00C85062" w:rsidRPr="007E2AEF" w14:paraId="24B1302D" w14:textId="77777777" w:rsidTr="007B0219">
        <w:tc>
          <w:tcPr>
            <w:tcW w:w="783" w:type="dxa"/>
          </w:tcPr>
          <w:p w14:paraId="5F9C14BE" w14:textId="288325C0" w:rsidR="00C85062" w:rsidRPr="008A590B" w:rsidRDefault="00C85062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01D4A793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SMART BALA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конкурс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Startup» </w:t>
            </w:r>
          </w:p>
        </w:tc>
        <w:tc>
          <w:tcPr>
            <w:tcW w:w="3331" w:type="dxa"/>
          </w:tcPr>
          <w:p w14:paraId="562D711E" w14:textId="77777777" w:rsidR="00C85062" w:rsidRPr="00BB4FB7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онкурс </w:t>
            </w:r>
          </w:p>
        </w:tc>
        <w:tc>
          <w:tcPr>
            <w:tcW w:w="3091" w:type="dxa"/>
          </w:tcPr>
          <w:p w14:paraId="28596704" w14:textId="77777777" w:rsidR="00C85062" w:rsidRPr="003E29A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>Классные руководители</w:t>
            </w:r>
          </w:p>
          <w:p w14:paraId="08D1CA24" w14:textId="77777777" w:rsidR="00C85062" w:rsidRPr="003E29A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>Самоуправление школы</w:t>
            </w:r>
          </w:p>
        </w:tc>
        <w:tc>
          <w:tcPr>
            <w:tcW w:w="2025" w:type="dxa"/>
          </w:tcPr>
          <w:p w14:paraId="734477B4" w14:textId="23EF09B3" w:rsidR="00C85062" w:rsidRPr="003E29A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 xml:space="preserve">3 неделя </w:t>
            </w:r>
            <w:r w:rsidR="00476679">
              <w:rPr>
                <w:rFonts w:ascii="Times New Roman" w:hAnsi="Times New Roman" w:cs="Times New Roman"/>
                <w:sz w:val="24"/>
                <w:szCs w:val="24"/>
              </w:rPr>
              <w:t>февраля</w:t>
            </w:r>
          </w:p>
        </w:tc>
      </w:tr>
      <w:tr w:rsidR="00476679" w:rsidRPr="007E2AEF" w14:paraId="1AFB6895" w14:textId="77777777" w:rsidTr="007B0219">
        <w:tc>
          <w:tcPr>
            <w:tcW w:w="783" w:type="dxa"/>
          </w:tcPr>
          <w:p w14:paraId="053F60FA" w14:textId="77777777" w:rsidR="00476679" w:rsidRPr="008A590B" w:rsidRDefault="00476679" w:rsidP="00C85062">
            <w:pPr>
              <w:pStyle w:val="a6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9E7E2F0" w14:textId="77777777" w:rsidR="00476679" w:rsidRDefault="00476679" w:rsidP="00476679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Мероприятия по предотвращению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буллинга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и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уто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деструктивного поведения</w:t>
            </w:r>
          </w:p>
          <w:p w14:paraId="6B78147C" w14:textId="0FF9DD9E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6353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Реализация </w:t>
            </w:r>
            <w:r w:rsidRPr="00C63536">
              <w:rPr>
                <w:rStyle w:val="y2iqfc"/>
                <w:rFonts w:ascii="Times New Roman" w:hAnsi="Times New Roman" w:cs="Times New Roman"/>
                <w:b/>
                <w:bCs/>
                <w:color w:val="1F1F1F"/>
                <w:sz w:val="24"/>
                <w:szCs w:val="24"/>
              </w:rPr>
              <w:t xml:space="preserve">Программы </w:t>
            </w:r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«ДОСБОЛ</w:t>
            </w:r>
            <w:proofErr w:type="gramStart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KE»   </w:t>
            </w:r>
            <w:proofErr w:type="gramEnd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           </w:t>
            </w:r>
          </w:p>
        </w:tc>
        <w:tc>
          <w:tcPr>
            <w:tcW w:w="3331" w:type="dxa"/>
          </w:tcPr>
          <w:p w14:paraId="78B6C5B1" w14:textId="164DA642" w:rsidR="00476679" w:rsidRDefault="00476679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часы</w:t>
            </w:r>
          </w:p>
        </w:tc>
        <w:tc>
          <w:tcPr>
            <w:tcW w:w="3091" w:type="dxa"/>
          </w:tcPr>
          <w:p w14:paraId="22153698" w14:textId="77777777" w:rsidR="00476679" w:rsidRPr="003E29AF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>Классные руководители</w:t>
            </w:r>
          </w:p>
          <w:p w14:paraId="16CAFFD4" w14:textId="2C9A4093" w:rsidR="00476679" w:rsidRPr="003E29AF" w:rsidRDefault="00476679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</w:p>
        </w:tc>
        <w:tc>
          <w:tcPr>
            <w:tcW w:w="2025" w:type="dxa"/>
          </w:tcPr>
          <w:p w14:paraId="04C52A7B" w14:textId="5D41524C" w:rsidR="00476679" w:rsidRPr="003E29AF" w:rsidRDefault="00476679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</w:tr>
      <w:tr w:rsidR="00C85062" w:rsidRPr="00CA7189" w14:paraId="22CC95EC" w14:textId="77777777" w:rsidTr="009B1F16">
        <w:tc>
          <w:tcPr>
            <w:tcW w:w="15294" w:type="dxa"/>
            <w:gridSpan w:val="5"/>
          </w:tcPr>
          <w:p w14:paraId="7328AEDE" w14:textId="77777777" w:rsidR="00C85062" w:rsidRPr="008B6D54" w:rsidRDefault="00C85062" w:rsidP="00C85062">
            <w:pPr>
              <w:pStyle w:val="a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6D54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МАРТ –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МЕСЯЦ НЕЗАВИСИМОСТИ И ПАТРИОТИЗМА</w:t>
            </w:r>
          </w:p>
          <w:p w14:paraId="7AC979E0" w14:textId="77777777" w:rsidR="00C85062" w:rsidRPr="008B6D54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5570B3" w14:textId="77777777" w:rsidR="00C85062" w:rsidRPr="008B6D54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8B6D54">
              <w:rPr>
                <w:rFonts w:ascii="Times New Roman" w:hAnsi="Times New Roman" w:cs="Times New Roman"/>
                <w:sz w:val="24"/>
                <w:szCs w:val="24"/>
              </w:rPr>
              <w:t>1 марта – День Благодарности</w:t>
            </w:r>
          </w:p>
          <w:p w14:paraId="4ED15346" w14:textId="77777777" w:rsidR="00C85062" w:rsidRPr="008B6D54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8B6D54">
              <w:rPr>
                <w:rFonts w:ascii="Times New Roman" w:hAnsi="Times New Roman" w:cs="Times New Roman"/>
                <w:sz w:val="24"/>
                <w:szCs w:val="24"/>
              </w:rPr>
              <w:t>8 марта – Международный женский день</w:t>
            </w:r>
          </w:p>
          <w:p w14:paraId="4F7492E0" w14:textId="77777777" w:rsidR="00C85062" w:rsidRPr="008B6D54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8B6D54">
              <w:rPr>
                <w:rFonts w:ascii="Times New Roman" w:hAnsi="Times New Roman" w:cs="Times New Roman"/>
                <w:sz w:val="24"/>
                <w:szCs w:val="24"/>
              </w:rPr>
              <w:t>21, 22, 23 марта – праздник Наурыз</w:t>
            </w:r>
          </w:p>
          <w:p w14:paraId="46336B2C" w14:textId="77777777" w:rsidR="00C85062" w:rsidRDefault="00C85062" w:rsidP="00C85062">
            <w:pPr>
              <w:pStyle w:val="a4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kk-KZ"/>
              </w:rPr>
            </w:pPr>
            <w:r w:rsidRPr="008B6D54">
              <w:rPr>
                <w:rFonts w:ascii="Times New Roman" w:hAnsi="Times New Roman" w:cs="Times New Roman"/>
                <w:sz w:val="24"/>
                <w:szCs w:val="24"/>
              </w:rPr>
              <w:t>30 марта – Всемирный день Земли</w:t>
            </w:r>
            <w:r w:rsidRPr="008B6D54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</w:p>
          <w:p w14:paraId="61EED775" w14:textId="6011324F" w:rsidR="00C85062" w:rsidRPr="006221CA" w:rsidRDefault="00C85062" w:rsidP="00C85062">
            <w:pPr>
              <w:pStyle w:val="a4"/>
              <w:rPr>
                <w:bCs/>
                <w:i/>
                <w:iCs/>
                <w:sz w:val="24"/>
                <w:szCs w:val="24"/>
                <w:lang w:val="kk-KZ"/>
              </w:rPr>
            </w:pPr>
          </w:p>
        </w:tc>
      </w:tr>
      <w:tr w:rsidR="00C85062" w:rsidRPr="007E2AEF" w14:paraId="0C495EB9" w14:textId="77777777" w:rsidTr="007B0219">
        <w:tc>
          <w:tcPr>
            <w:tcW w:w="783" w:type="dxa"/>
          </w:tcPr>
          <w:p w14:paraId="516ED0F8" w14:textId="274C361F" w:rsidR="00C85062" w:rsidRPr="007E2AEF" w:rsidRDefault="00C85062" w:rsidP="00C8506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№</w:t>
            </w:r>
          </w:p>
        </w:tc>
        <w:tc>
          <w:tcPr>
            <w:tcW w:w="6064" w:type="dxa"/>
          </w:tcPr>
          <w:p w14:paraId="23539B6D" w14:textId="31C4FB76" w:rsidR="00C85062" w:rsidRPr="007E2AEF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597E7C90" w14:textId="6CEF9A2F" w:rsidR="00C85062" w:rsidRPr="000C1038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647D8397" w14:textId="3EFADF61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3E2E2B8C" w14:textId="39587211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C85062" w:rsidRPr="007E2AEF" w14:paraId="7DA0181F" w14:textId="77777777" w:rsidTr="007B0219">
        <w:tc>
          <w:tcPr>
            <w:tcW w:w="783" w:type="dxa"/>
          </w:tcPr>
          <w:p w14:paraId="4B96F413" w14:textId="14B0DD4D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791E5637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1BDE699A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3E8608E5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рофориентатор</w:t>
            </w:r>
          </w:p>
        </w:tc>
        <w:tc>
          <w:tcPr>
            <w:tcW w:w="2025" w:type="dxa"/>
          </w:tcPr>
          <w:p w14:paraId="37100BC3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C85062" w:rsidRPr="007E2AEF" w14:paraId="6E4E9850" w14:textId="77777777" w:rsidTr="007B0219">
        <w:tc>
          <w:tcPr>
            <w:tcW w:w="783" w:type="dxa"/>
          </w:tcPr>
          <w:p w14:paraId="01CA46C4" w14:textId="602694FC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  <w:lang w:val="en-US"/>
              </w:rPr>
            </w:pPr>
          </w:p>
        </w:tc>
        <w:tc>
          <w:tcPr>
            <w:tcW w:w="6064" w:type="dxa"/>
          </w:tcPr>
          <w:p w14:paraId="48097716" w14:textId="77777777" w:rsidR="00C85062" w:rsidRPr="0072256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2566">
              <w:rPr>
                <w:rFonts w:ascii="Times New Roman" w:hAnsi="Times New Roman" w:cs="Times New Roman"/>
                <w:sz w:val="24"/>
                <w:szCs w:val="24"/>
              </w:rPr>
              <w:t>Ойынға</w:t>
            </w:r>
            <w:proofErr w:type="spellEnd"/>
            <w:r w:rsidRPr="007225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2566">
              <w:rPr>
                <w:rFonts w:ascii="Times New Roman" w:hAnsi="Times New Roman" w:cs="Times New Roman"/>
                <w:sz w:val="24"/>
                <w:szCs w:val="24"/>
              </w:rPr>
              <w:t>салауатты</w:t>
            </w:r>
            <w:proofErr w:type="spellEnd"/>
            <w:r w:rsidRPr="007225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22566">
              <w:rPr>
                <w:rFonts w:ascii="Times New Roman" w:hAnsi="Times New Roman" w:cs="Times New Roman"/>
                <w:sz w:val="24"/>
                <w:szCs w:val="24"/>
              </w:rPr>
              <w:t>көзқарас</w:t>
            </w:r>
            <w:proofErr w:type="spellEnd"/>
          </w:p>
          <w:p w14:paraId="2E2A7571" w14:textId="77777777" w:rsidR="00C85062" w:rsidRPr="0072256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22566">
              <w:rPr>
                <w:rFonts w:ascii="Times New Roman" w:hAnsi="Times New Roman" w:cs="Times New Roman"/>
                <w:sz w:val="24"/>
                <w:szCs w:val="24"/>
              </w:rPr>
              <w:t>Уроки безопасности (10 минут)</w:t>
            </w:r>
          </w:p>
        </w:tc>
        <w:tc>
          <w:tcPr>
            <w:tcW w:w="3331" w:type="dxa"/>
          </w:tcPr>
          <w:p w14:paraId="2DE8307E" w14:textId="77777777" w:rsidR="00C85062" w:rsidRPr="0072256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22566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ческое мероприятие </w:t>
            </w:r>
          </w:p>
        </w:tc>
        <w:tc>
          <w:tcPr>
            <w:tcW w:w="3091" w:type="dxa"/>
          </w:tcPr>
          <w:p w14:paraId="3F990D57" w14:textId="77777777" w:rsidR="00C85062" w:rsidRPr="0072256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22566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, классные руководители, совместно с заинтересованными государственными органами</w:t>
            </w:r>
          </w:p>
        </w:tc>
        <w:tc>
          <w:tcPr>
            <w:tcW w:w="2025" w:type="dxa"/>
          </w:tcPr>
          <w:p w14:paraId="6DA1ABF4" w14:textId="77777777" w:rsidR="00C85062" w:rsidRPr="00722566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22566">
              <w:rPr>
                <w:rFonts w:ascii="Times New Roman" w:hAnsi="Times New Roman" w:cs="Times New Roman"/>
                <w:sz w:val="24"/>
                <w:szCs w:val="24"/>
              </w:rPr>
              <w:t xml:space="preserve">1 неделя </w:t>
            </w:r>
          </w:p>
        </w:tc>
      </w:tr>
      <w:tr w:rsidR="00C85062" w:rsidRPr="007B3D29" w14:paraId="332D1E1E" w14:textId="77777777" w:rsidTr="007B0219">
        <w:tc>
          <w:tcPr>
            <w:tcW w:w="783" w:type="dxa"/>
          </w:tcPr>
          <w:p w14:paraId="58362BD3" w14:textId="432E625C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13C13BF" w14:textId="77777777" w:rsidR="00C85062" w:rsidRPr="00C6747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«Шабыт» проведение челленджа к 8 марта всемирному женскому дню  </w:t>
            </w:r>
            <w:r w:rsidRPr="00C6747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Ананың аялы алақаны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среди учащихся </w:t>
            </w:r>
            <w:r w:rsidRPr="00F83A8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1-4, 5-8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68CE54E9" w14:textId="77777777" w:rsidR="00C85062" w:rsidRPr="00C6747B" w:rsidRDefault="00C85062" w:rsidP="00C85062">
            <w:pPr>
              <w:pStyle w:val="Default"/>
              <w:rPr>
                <w:lang w:val="kk-KZ"/>
              </w:rPr>
            </w:pPr>
            <w:r w:rsidRPr="00C6747B">
              <w:rPr>
                <w:lang w:val="kk-KZ"/>
              </w:rPr>
              <w:t>Челлендж</w:t>
            </w:r>
            <w:r>
              <w:rPr>
                <w:lang w:val="kk-KZ"/>
              </w:rPr>
              <w:t xml:space="preserve"> ( поздравительные песни, стихи и др), размещение в соцсетях</w:t>
            </w:r>
          </w:p>
        </w:tc>
        <w:tc>
          <w:tcPr>
            <w:tcW w:w="3091" w:type="dxa"/>
          </w:tcPr>
          <w:p w14:paraId="4E9C5645" w14:textId="77777777" w:rsidR="00C85062" w:rsidRPr="00C6747B" w:rsidRDefault="00C85062" w:rsidP="00C850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руководители, самоуправление школы</w:t>
            </w:r>
          </w:p>
        </w:tc>
        <w:tc>
          <w:tcPr>
            <w:tcW w:w="2025" w:type="dxa"/>
          </w:tcPr>
          <w:p w14:paraId="5EA676EC" w14:textId="77777777" w:rsidR="00C85062" w:rsidRPr="00C6747B" w:rsidRDefault="00C85062" w:rsidP="00C85062">
            <w:pPr>
              <w:tabs>
                <w:tab w:val="left" w:pos="31"/>
              </w:tabs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 неделя</w:t>
            </w:r>
          </w:p>
        </w:tc>
      </w:tr>
      <w:tr w:rsidR="00C85062" w:rsidRPr="007E2AEF" w14:paraId="755E2535" w14:textId="77777777" w:rsidTr="007B0219">
        <w:tc>
          <w:tcPr>
            <w:tcW w:w="783" w:type="dxa"/>
          </w:tcPr>
          <w:p w14:paraId="64E92B54" w14:textId="658042F4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0302BD3" w14:textId="77777777" w:rsidR="00C85062" w:rsidRPr="00C6747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«Шабыт» проведение выставки  «Ұлттық мәдениет» </w:t>
            </w:r>
            <w:r w:rsidRPr="00C6747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і </w:t>
            </w:r>
          </w:p>
        </w:tc>
        <w:tc>
          <w:tcPr>
            <w:tcW w:w="3331" w:type="dxa"/>
          </w:tcPr>
          <w:p w14:paraId="330E3696" w14:textId="77777777" w:rsidR="00C85062" w:rsidRPr="00C6747B" w:rsidRDefault="00C85062" w:rsidP="00C85062">
            <w:pPr>
              <w:pStyle w:val="Default"/>
              <w:rPr>
                <w:lang w:val="kk-KZ"/>
              </w:rPr>
            </w:pPr>
            <w:r>
              <w:rPr>
                <w:lang w:val="kk-KZ"/>
              </w:rPr>
              <w:t>Выставка, размещение в соцсетях</w:t>
            </w:r>
          </w:p>
        </w:tc>
        <w:tc>
          <w:tcPr>
            <w:tcW w:w="3091" w:type="dxa"/>
          </w:tcPr>
          <w:p w14:paraId="4350F8C6" w14:textId="77777777" w:rsidR="00C85062" w:rsidRPr="00C6747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и художественного труда</w:t>
            </w:r>
            <w:r w:rsidRPr="00C6747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руководители, школьное самоуправление</w:t>
            </w:r>
          </w:p>
        </w:tc>
        <w:tc>
          <w:tcPr>
            <w:tcW w:w="2025" w:type="dxa"/>
          </w:tcPr>
          <w:p w14:paraId="1464AD6F" w14:textId="77777777" w:rsidR="00C85062" w:rsidRPr="00C6747B" w:rsidRDefault="00C85062" w:rsidP="00C85062">
            <w:pPr>
              <w:tabs>
                <w:tab w:val="left" w:pos="31"/>
              </w:tabs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 неделя</w:t>
            </w:r>
          </w:p>
        </w:tc>
      </w:tr>
      <w:tr w:rsidR="00C85062" w:rsidRPr="00F11044" w14:paraId="4F9156E1" w14:textId="77777777" w:rsidTr="007B0219">
        <w:tc>
          <w:tcPr>
            <w:tcW w:w="783" w:type="dxa"/>
          </w:tcPr>
          <w:p w14:paraId="37C650B3" w14:textId="04957B30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E12B2FA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декады 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Наурызнама-2025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о дню весеннего равноденствия к празднику Наурыз </w:t>
            </w:r>
          </w:p>
        </w:tc>
        <w:tc>
          <w:tcPr>
            <w:tcW w:w="3331" w:type="dxa"/>
          </w:tcPr>
          <w:p w14:paraId="3E68F364" w14:textId="77777777" w:rsidR="00C85062" w:rsidRPr="00C6747B" w:rsidRDefault="00C85062" w:rsidP="00C85062">
            <w:pPr>
              <w:pStyle w:val="Default"/>
              <w:rPr>
                <w:lang w:val="kk-KZ"/>
              </w:rPr>
            </w:pPr>
            <w:r>
              <w:rPr>
                <w:lang w:val="kk-KZ"/>
              </w:rPr>
              <w:t>План мероприятий</w:t>
            </w:r>
            <w:r w:rsidRPr="007E2AEF">
              <w:rPr>
                <w:lang w:val="kk-KZ"/>
              </w:rPr>
              <w:t xml:space="preserve">, </w:t>
            </w:r>
            <w:r>
              <w:rPr>
                <w:lang w:val="kk-KZ"/>
              </w:rPr>
              <w:t>размещение в соцсетях</w:t>
            </w:r>
            <w:r w:rsidRPr="007E2AEF">
              <w:rPr>
                <w:lang w:val="kk-KZ"/>
              </w:rPr>
              <w:t xml:space="preserve"> </w:t>
            </w:r>
          </w:p>
        </w:tc>
        <w:tc>
          <w:tcPr>
            <w:tcW w:w="3091" w:type="dxa"/>
          </w:tcPr>
          <w:p w14:paraId="5B4E239C" w14:textId="77777777" w:rsidR="00C85062" w:rsidRPr="007E2AEF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Зам по ВР, педагог-организатор, </w:t>
            </w:r>
          </w:p>
          <w:p w14:paraId="5FB9012B" w14:textId="77777777" w:rsidR="00C85062" w:rsidRPr="00C6747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и дополнительного образования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/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уководители кружков</w:t>
            </w:r>
          </w:p>
        </w:tc>
        <w:tc>
          <w:tcPr>
            <w:tcW w:w="2025" w:type="dxa"/>
          </w:tcPr>
          <w:p w14:paraId="576EC53B" w14:textId="77777777" w:rsidR="00C85062" w:rsidRPr="00C6747B" w:rsidRDefault="00C85062" w:rsidP="00C85062">
            <w:pPr>
              <w:tabs>
                <w:tab w:val="left" w:pos="31"/>
              </w:tabs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 неделя</w:t>
            </w:r>
          </w:p>
        </w:tc>
      </w:tr>
      <w:tr w:rsidR="00C85062" w:rsidRPr="00E903FE" w14:paraId="6483CB8E" w14:textId="77777777" w:rsidTr="007B0219">
        <w:tc>
          <w:tcPr>
            <w:tcW w:w="783" w:type="dxa"/>
          </w:tcPr>
          <w:p w14:paraId="15BEC58A" w14:textId="04552273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52AD03C4" w14:textId="77777777" w:rsidR="00C850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  <w:lang w:val="kk-KZ"/>
              </w:rPr>
              <w:t xml:space="preserve">Ко дню благодарности проведение мероприятий на тему  </w:t>
            </w:r>
            <w:r w:rsidRPr="007E2AEF">
              <w:rPr>
                <w:rFonts w:ascii="Times New Roman" w:hAnsi="Times New Roman" w:cs="Times New Roman"/>
                <w:spacing w:val="-1"/>
                <w:sz w:val="24"/>
                <w:szCs w:val="24"/>
                <w:lang w:val="kk-KZ"/>
              </w:rPr>
              <w:t xml:space="preserve"> «Алғыс айту – парызың!» </w:t>
            </w:r>
          </w:p>
        </w:tc>
        <w:tc>
          <w:tcPr>
            <w:tcW w:w="3331" w:type="dxa"/>
          </w:tcPr>
          <w:p w14:paraId="52765EBA" w14:textId="77777777" w:rsidR="00C85062" w:rsidRPr="007E2AEF" w:rsidRDefault="00C85062" w:rsidP="00C85062">
            <w:pPr>
              <w:pStyle w:val="Default"/>
              <w:rPr>
                <w:lang w:val="kk-KZ"/>
              </w:rPr>
            </w:pPr>
            <w:r>
              <w:rPr>
                <w:lang w:val="kk-KZ"/>
              </w:rPr>
              <w:t>Размещение в соцсетях, мероприятия</w:t>
            </w:r>
          </w:p>
        </w:tc>
        <w:tc>
          <w:tcPr>
            <w:tcW w:w="3091" w:type="dxa"/>
          </w:tcPr>
          <w:p w14:paraId="221CEE52" w14:textId="77777777" w:rsidR="00C85062" w:rsidRPr="00C6747B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, педагог-организатор, педагоги дополнительного образования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/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ожатый</w:t>
            </w:r>
          </w:p>
        </w:tc>
        <w:tc>
          <w:tcPr>
            <w:tcW w:w="2025" w:type="dxa"/>
          </w:tcPr>
          <w:p w14:paraId="4AEF9715" w14:textId="77777777" w:rsidR="00C85062" w:rsidRPr="00C6747B" w:rsidRDefault="00C85062" w:rsidP="00C85062">
            <w:pPr>
              <w:tabs>
                <w:tab w:val="left" w:pos="31"/>
              </w:tabs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C85062" w:rsidRPr="007E2AEF" w14:paraId="70D387DD" w14:textId="77777777" w:rsidTr="007B0219">
        <w:tc>
          <w:tcPr>
            <w:tcW w:w="783" w:type="dxa"/>
          </w:tcPr>
          <w:p w14:paraId="2F24F901" w14:textId="51173B2A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8715CDA" w14:textId="77777777" w:rsidR="00C85062" w:rsidRPr="00D82D62" w:rsidRDefault="00C85062" w:rsidP="00C8506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 рамках реализации проекта  «Шабыт» проведение театралльных постановок  «</w:t>
            </w:r>
            <w:r w:rsidRPr="00C6747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ектеп театры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» </w:t>
            </w:r>
          </w:p>
        </w:tc>
        <w:tc>
          <w:tcPr>
            <w:tcW w:w="3331" w:type="dxa"/>
          </w:tcPr>
          <w:p w14:paraId="7003E797" w14:textId="77777777" w:rsidR="00C85062" w:rsidRPr="00C6747B" w:rsidRDefault="00C85062" w:rsidP="00C85062">
            <w:pPr>
              <w:pStyle w:val="Default"/>
              <w:rPr>
                <w:lang w:val="kk-KZ"/>
              </w:rPr>
            </w:pPr>
            <w:r>
              <w:rPr>
                <w:lang w:val="kk-KZ"/>
              </w:rPr>
              <w:t>Театральные постановки, размещение в соцсетях,</w:t>
            </w:r>
          </w:p>
        </w:tc>
        <w:tc>
          <w:tcPr>
            <w:tcW w:w="3091" w:type="dxa"/>
          </w:tcPr>
          <w:p w14:paraId="60D8883C" w14:textId="77777777" w:rsidR="00C85062" w:rsidRPr="00F043E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043E9">
              <w:rPr>
                <w:rFonts w:ascii="Times New Roman" w:hAnsi="Times New Roman" w:cs="Times New Roman"/>
                <w:sz w:val="24"/>
                <w:szCs w:val="24"/>
              </w:rPr>
              <w:t>Учителя эстетического</w:t>
            </w:r>
          </w:p>
          <w:p w14:paraId="6DEF53B7" w14:textId="77777777" w:rsidR="00C85062" w:rsidRPr="00F043E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F043E9">
              <w:rPr>
                <w:rFonts w:ascii="Times New Roman" w:hAnsi="Times New Roman" w:cs="Times New Roman"/>
                <w:sz w:val="24"/>
                <w:szCs w:val="24"/>
              </w:rPr>
              <w:t>цикла,/</w:t>
            </w:r>
            <w:proofErr w:type="gramEnd"/>
            <w:r w:rsidRPr="00F043E9">
              <w:rPr>
                <w:rFonts w:ascii="Times New Roman" w:hAnsi="Times New Roman" w:cs="Times New Roman"/>
                <w:sz w:val="24"/>
                <w:szCs w:val="24"/>
              </w:rPr>
              <w:t>педагоги языковых предметов, педагоги дополнительного образования</w:t>
            </w:r>
          </w:p>
          <w:p w14:paraId="116B7F3B" w14:textId="77777777" w:rsidR="00C85062" w:rsidRPr="00F043E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043E9">
              <w:rPr>
                <w:rFonts w:ascii="Times New Roman" w:hAnsi="Times New Roman" w:cs="Times New Roman"/>
                <w:sz w:val="24"/>
                <w:szCs w:val="24"/>
              </w:rPr>
              <w:t>Самоуправление школы</w:t>
            </w:r>
          </w:p>
        </w:tc>
        <w:tc>
          <w:tcPr>
            <w:tcW w:w="2025" w:type="dxa"/>
          </w:tcPr>
          <w:p w14:paraId="63FCB5B3" w14:textId="77777777" w:rsidR="00C85062" w:rsidRPr="00F043E9" w:rsidRDefault="00C85062" w:rsidP="00C85062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F043E9">
              <w:rPr>
                <w:rFonts w:ascii="Times New Roman" w:hAnsi="Times New Roman" w:cs="Times New Roman"/>
                <w:sz w:val="24"/>
                <w:szCs w:val="24"/>
              </w:rPr>
              <w:t>3 неделя марта</w:t>
            </w:r>
          </w:p>
        </w:tc>
      </w:tr>
      <w:tr w:rsidR="00C85062" w:rsidRPr="001A2DCB" w14:paraId="64763135" w14:textId="77777777" w:rsidTr="007B0219">
        <w:tc>
          <w:tcPr>
            <w:tcW w:w="783" w:type="dxa"/>
          </w:tcPr>
          <w:p w14:paraId="7E102271" w14:textId="0345AC9A" w:rsidR="00C85062" w:rsidRPr="008A590B" w:rsidRDefault="00C85062" w:rsidP="00C85062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4C063E50" w14:textId="77777777" w:rsidR="00C85062" w:rsidRPr="001A2DCB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2D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Экологическая акция «Час Земли»</w:t>
            </w:r>
          </w:p>
        </w:tc>
        <w:tc>
          <w:tcPr>
            <w:tcW w:w="3331" w:type="dxa"/>
          </w:tcPr>
          <w:p w14:paraId="2691673E" w14:textId="77777777" w:rsidR="00C85062" w:rsidRPr="001A2DCB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2D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Акция </w:t>
            </w:r>
          </w:p>
        </w:tc>
        <w:tc>
          <w:tcPr>
            <w:tcW w:w="3091" w:type="dxa"/>
          </w:tcPr>
          <w:p w14:paraId="333289BE" w14:textId="77777777" w:rsidR="00C85062" w:rsidRPr="001A2DCB" w:rsidRDefault="00C85062" w:rsidP="00C8506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2D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Учителя-предметники в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рамках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н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дели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д</w:t>
            </w:r>
            <w:proofErr w:type="spellStart"/>
            <w:r w:rsidRPr="001A2D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кады</w:t>
            </w:r>
            <w:proofErr w:type="spellEnd"/>
          </w:p>
          <w:p w14:paraId="34DB1E28" w14:textId="77777777" w:rsidR="00C85062" w:rsidRPr="001A2DCB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2D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стественных наук</w:t>
            </w:r>
          </w:p>
        </w:tc>
        <w:tc>
          <w:tcPr>
            <w:tcW w:w="2025" w:type="dxa"/>
          </w:tcPr>
          <w:p w14:paraId="5520C018" w14:textId="77777777" w:rsidR="00C85062" w:rsidRPr="001A2DCB" w:rsidRDefault="00C85062" w:rsidP="00C85062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2D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неделя марта</w:t>
            </w:r>
          </w:p>
        </w:tc>
      </w:tr>
      <w:tr w:rsidR="00476679" w:rsidRPr="001A2DCB" w14:paraId="019CC39F" w14:textId="77777777" w:rsidTr="007B0219">
        <w:tc>
          <w:tcPr>
            <w:tcW w:w="783" w:type="dxa"/>
          </w:tcPr>
          <w:p w14:paraId="2575C996" w14:textId="77777777" w:rsidR="00476679" w:rsidRPr="008A590B" w:rsidRDefault="00476679" w:rsidP="00476679">
            <w:pPr>
              <w:pStyle w:val="a6"/>
              <w:numPr>
                <w:ilvl w:val="0"/>
                <w:numId w:val="25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CF0352C" w14:textId="77777777" w:rsidR="00476679" w:rsidRDefault="00476679" w:rsidP="00476679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Мероприятия по предотвращению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буллинга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и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уто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деструктивного поведения</w:t>
            </w:r>
          </w:p>
          <w:p w14:paraId="32C336B7" w14:textId="16349AC6" w:rsidR="00476679" w:rsidRPr="001A2DCB" w:rsidRDefault="00476679" w:rsidP="0047667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353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Реализация </w:t>
            </w:r>
            <w:r w:rsidRPr="00C63536">
              <w:rPr>
                <w:rStyle w:val="y2iqfc"/>
                <w:rFonts w:ascii="Times New Roman" w:hAnsi="Times New Roman" w:cs="Times New Roman"/>
                <w:b/>
                <w:bCs/>
                <w:color w:val="1F1F1F"/>
                <w:sz w:val="24"/>
                <w:szCs w:val="24"/>
              </w:rPr>
              <w:t xml:space="preserve">Программы </w:t>
            </w:r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«ДОСБОЛ</w:t>
            </w:r>
            <w:proofErr w:type="gramStart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KE»   </w:t>
            </w:r>
            <w:proofErr w:type="gramEnd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           </w:t>
            </w:r>
          </w:p>
        </w:tc>
        <w:tc>
          <w:tcPr>
            <w:tcW w:w="3331" w:type="dxa"/>
          </w:tcPr>
          <w:p w14:paraId="0616DF4E" w14:textId="7B2263D6" w:rsidR="00476679" w:rsidRPr="001A2DCB" w:rsidRDefault="00476679" w:rsidP="0047667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часы</w:t>
            </w:r>
          </w:p>
        </w:tc>
        <w:tc>
          <w:tcPr>
            <w:tcW w:w="3091" w:type="dxa"/>
          </w:tcPr>
          <w:p w14:paraId="715CF4A3" w14:textId="77777777" w:rsidR="00476679" w:rsidRPr="003E29AF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>Классные руководители</w:t>
            </w:r>
          </w:p>
          <w:p w14:paraId="36815820" w14:textId="162200A3" w:rsidR="00476679" w:rsidRPr="001A2DCB" w:rsidRDefault="00476679" w:rsidP="0047667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</w:p>
        </w:tc>
        <w:tc>
          <w:tcPr>
            <w:tcW w:w="2025" w:type="dxa"/>
          </w:tcPr>
          <w:p w14:paraId="1B1EA496" w14:textId="317F2497" w:rsidR="00476679" w:rsidRPr="001A2DCB" w:rsidRDefault="00476679" w:rsidP="0047667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</w:tr>
      <w:tr w:rsidR="00476679" w:rsidRPr="005E2750" w14:paraId="35F2C2FF" w14:textId="77777777" w:rsidTr="009B1F16">
        <w:tc>
          <w:tcPr>
            <w:tcW w:w="15294" w:type="dxa"/>
            <w:gridSpan w:val="5"/>
          </w:tcPr>
          <w:p w14:paraId="00054A42" w14:textId="77777777" w:rsidR="00476679" w:rsidRPr="00051ADF" w:rsidRDefault="00476679" w:rsidP="004766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АПРЕЛЬ </w:t>
            </w:r>
            <w:r w:rsidRPr="007E2AEF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МЕСЯЦ ТРУДОЛЮБИЯ И ПРОФЕССИОНАЛИЗМА</w:t>
            </w:r>
          </w:p>
          <w:p w14:paraId="65FE8032" w14:textId="77777777" w:rsidR="00476679" w:rsidRPr="00051ADF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051ADF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2 апреля – Международный день детской книги</w:t>
            </w:r>
          </w:p>
          <w:p w14:paraId="6F88DD2C" w14:textId="77777777" w:rsidR="00476679" w:rsidRPr="00051ADF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051ADF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7 апреля – Всемирный день здоровья</w:t>
            </w:r>
          </w:p>
          <w:p w14:paraId="7099D4F9" w14:textId="77777777" w:rsidR="00476679" w:rsidRPr="00051ADF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051ADF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12 апреля – День Науки</w:t>
            </w:r>
          </w:p>
          <w:p w14:paraId="588C3530" w14:textId="77777777" w:rsidR="00476679" w:rsidRPr="00051ADF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051ADF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15 апреля – Международный день культуры</w:t>
            </w:r>
          </w:p>
          <w:p w14:paraId="15E15F76" w14:textId="77777777" w:rsidR="00476679" w:rsidRPr="00051ADF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051ADF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lastRenderedPageBreak/>
              <w:t xml:space="preserve">18 апреля – Международный день охраны памятников и исторических мест </w:t>
            </w:r>
          </w:p>
          <w:p w14:paraId="5327B90B" w14:textId="7894C258" w:rsidR="00476679" w:rsidRPr="00285536" w:rsidRDefault="00476679" w:rsidP="0047667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051A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-</w:t>
            </w:r>
            <w:proofErr w:type="gramStart"/>
            <w:r w:rsidRPr="00051A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преля  –</w:t>
            </w:r>
            <w:proofErr w:type="gramEnd"/>
            <w:r w:rsidRPr="00051A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Национальный день книги</w:t>
            </w:r>
          </w:p>
        </w:tc>
      </w:tr>
      <w:tr w:rsidR="00476679" w:rsidRPr="007E6B27" w14:paraId="3D1D0D0C" w14:textId="77777777" w:rsidTr="007B0219">
        <w:tc>
          <w:tcPr>
            <w:tcW w:w="783" w:type="dxa"/>
          </w:tcPr>
          <w:p w14:paraId="7DC158E9" w14:textId="4C9A0580" w:rsidR="00476679" w:rsidRPr="007E2AEF" w:rsidRDefault="00476679" w:rsidP="004766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№</w:t>
            </w:r>
          </w:p>
        </w:tc>
        <w:tc>
          <w:tcPr>
            <w:tcW w:w="6064" w:type="dxa"/>
          </w:tcPr>
          <w:p w14:paraId="7D7CCCBD" w14:textId="4BD1E464" w:rsidR="00476679" w:rsidRPr="007E2AEF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37C776A8" w14:textId="4E33AD3D" w:rsidR="00476679" w:rsidRPr="000C1038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7A1FD894" w14:textId="2F89DFFE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32C4A5E5" w14:textId="5762DD2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476679" w:rsidRPr="007E6B27" w14:paraId="1B793ABE" w14:textId="77777777" w:rsidTr="007B0219">
        <w:tc>
          <w:tcPr>
            <w:tcW w:w="783" w:type="dxa"/>
          </w:tcPr>
          <w:p w14:paraId="14964D6E" w14:textId="1D648BC1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525401D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6119797E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2956B243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рофориентатор</w:t>
            </w:r>
          </w:p>
        </w:tc>
        <w:tc>
          <w:tcPr>
            <w:tcW w:w="2025" w:type="dxa"/>
          </w:tcPr>
          <w:p w14:paraId="7E0185DC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476679" w:rsidRPr="007E6B27" w14:paraId="6B136C3A" w14:textId="77777777" w:rsidTr="007B0219">
        <w:tc>
          <w:tcPr>
            <w:tcW w:w="783" w:type="dxa"/>
          </w:tcPr>
          <w:p w14:paraId="14CF3B35" w14:textId="35523166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D1F0BDC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06D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Өмірге салауатты қадам</w:t>
            </w:r>
          </w:p>
          <w:p w14:paraId="5B16EC2F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Уроки безопасности </w:t>
            </w:r>
            <w:r w:rsidRPr="006606D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10 минут)</w:t>
            </w:r>
          </w:p>
        </w:tc>
        <w:tc>
          <w:tcPr>
            <w:tcW w:w="3331" w:type="dxa"/>
          </w:tcPr>
          <w:p w14:paraId="196FAB42" w14:textId="77777777" w:rsidR="00476679" w:rsidRPr="007152C9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152C9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ческое мероприятие </w:t>
            </w:r>
          </w:p>
        </w:tc>
        <w:tc>
          <w:tcPr>
            <w:tcW w:w="3091" w:type="dxa"/>
          </w:tcPr>
          <w:p w14:paraId="6C09B0D5" w14:textId="77777777" w:rsidR="00476679" w:rsidRPr="007152C9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152C9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, классные руководители, совместно с заинтересованными государственными органами</w:t>
            </w:r>
          </w:p>
        </w:tc>
        <w:tc>
          <w:tcPr>
            <w:tcW w:w="2025" w:type="dxa"/>
          </w:tcPr>
          <w:p w14:paraId="4AD1BB83" w14:textId="77777777" w:rsidR="00476679" w:rsidRPr="007152C9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7152C9">
              <w:rPr>
                <w:rFonts w:ascii="Times New Roman" w:hAnsi="Times New Roman" w:cs="Times New Roman"/>
                <w:sz w:val="24"/>
                <w:szCs w:val="24"/>
              </w:rPr>
              <w:t>2 неделя апреля</w:t>
            </w:r>
          </w:p>
        </w:tc>
      </w:tr>
      <w:tr w:rsidR="00476679" w:rsidRPr="007E6B27" w14:paraId="718B7F6E" w14:textId="77777777" w:rsidTr="007B0219">
        <w:tc>
          <w:tcPr>
            <w:tcW w:w="783" w:type="dxa"/>
          </w:tcPr>
          <w:p w14:paraId="632BCC87" w14:textId="2D3DD811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25240C5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аботы ЦППР проведение мастер-класса для родителей 1-4. 5-6 классов </w:t>
            </w:r>
            <w:r w:rsidRPr="006606D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Атадан-өсиет, анадан қасиет»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члены клуба «Даналық мектебі») </w:t>
            </w:r>
          </w:p>
        </w:tc>
        <w:tc>
          <w:tcPr>
            <w:tcW w:w="3331" w:type="dxa"/>
          </w:tcPr>
          <w:p w14:paraId="488B845B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астер-класс, размещение в соцсетях</w:t>
            </w:r>
          </w:p>
        </w:tc>
        <w:tc>
          <w:tcPr>
            <w:tcW w:w="3091" w:type="dxa"/>
          </w:tcPr>
          <w:p w14:paraId="2B617924" w14:textId="77777777" w:rsidR="00476679" w:rsidRPr="006606DB" w:rsidRDefault="00476679" w:rsidP="00476679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руководители</w:t>
            </w:r>
            <w:r w:rsidRPr="006606D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/ педагог-психолог</w:t>
            </w:r>
          </w:p>
        </w:tc>
        <w:tc>
          <w:tcPr>
            <w:tcW w:w="2025" w:type="dxa"/>
          </w:tcPr>
          <w:p w14:paraId="55712B00" w14:textId="77777777" w:rsidR="00476679" w:rsidRPr="006606DB" w:rsidRDefault="00476679" w:rsidP="004766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 неделя</w:t>
            </w:r>
          </w:p>
        </w:tc>
      </w:tr>
      <w:tr w:rsidR="00476679" w:rsidRPr="007E6B27" w14:paraId="0CB74193" w14:textId="77777777" w:rsidTr="007B0219">
        <w:tc>
          <w:tcPr>
            <w:tcW w:w="783" w:type="dxa"/>
          </w:tcPr>
          <w:p w14:paraId="0FA49666" w14:textId="3896DEFD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82A8F36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6606D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Ұшқыр ой алаңы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тематических дебатных турниров </w:t>
            </w:r>
          </w:p>
        </w:tc>
        <w:tc>
          <w:tcPr>
            <w:tcW w:w="3331" w:type="dxa"/>
          </w:tcPr>
          <w:p w14:paraId="53C4E162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кольный дебат</w:t>
            </w:r>
          </w:p>
        </w:tc>
        <w:tc>
          <w:tcPr>
            <w:tcW w:w="3091" w:type="dxa"/>
          </w:tcPr>
          <w:p w14:paraId="4307537A" w14:textId="77777777" w:rsidR="00476679" w:rsidRPr="006606DB" w:rsidRDefault="00476679" w:rsidP="00476679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ожатый, школьное самоуправление, руководитель дебатного клуба</w:t>
            </w:r>
          </w:p>
        </w:tc>
        <w:tc>
          <w:tcPr>
            <w:tcW w:w="2025" w:type="dxa"/>
          </w:tcPr>
          <w:p w14:paraId="0B1A5839" w14:textId="77777777" w:rsidR="00476679" w:rsidRPr="006606DB" w:rsidRDefault="00476679" w:rsidP="004766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3 неделя </w:t>
            </w:r>
          </w:p>
        </w:tc>
      </w:tr>
      <w:tr w:rsidR="00476679" w:rsidRPr="007E6B27" w14:paraId="252283D1" w14:textId="77777777" w:rsidTr="007B0219">
        <w:tc>
          <w:tcPr>
            <w:tcW w:w="783" w:type="dxa"/>
          </w:tcPr>
          <w:p w14:paraId="6D5B6716" w14:textId="0EF56F72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68EAA28" w14:textId="77777777" w:rsidR="00476679" w:rsidRPr="00670D77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Қоғамдық</w:t>
            </w:r>
            <w:proofErr w:type="spellEnd"/>
            <w:r w:rsidRPr="00670D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мүлікті</w:t>
            </w:r>
            <w:proofErr w:type="spellEnd"/>
            <w:r w:rsidRPr="00670D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қорға</w:t>
            </w:r>
            <w:proofErr w:type="spellEnd"/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!</w:t>
            </w:r>
          </w:p>
          <w:p w14:paraId="0A22A16B" w14:textId="77777777" w:rsidR="00476679" w:rsidRPr="00670D77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Уроки безопасности (10 минут)</w:t>
            </w:r>
          </w:p>
        </w:tc>
        <w:tc>
          <w:tcPr>
            <w:tcW w:w="3331" w:type="dxa"/>
          </w:tcPr>
          <w:p w14:paraId="6D973406" w14:textId="77777777" w:rsidR="00476679" w:rsidRPr="00670D77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670D77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ческое мероприятие </w:t>
            </w:r>
          </w:p>
        </w:tc>
        <w:tc>
          <w:tcPr>
            <w:tcW w:w="3091" w:type="dxa"/>
          </w:tcPr>
          <w:p w14:paraId="5CB3C62F" w14:textId="77777777" w:rsidR="00476679" w:rsidRPr="00670D77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по воспитательной работе, классные руководители, совместно с заинтересованными государственными органами</w:t>
            </w:r>
          </w:p>
        </w:tc>
        <w:tc>
          <w:tcPr>
            <w:tcW w:w="2025" w:type="dxa"/>
          </w:tcPr>
          <w:p w14:paraId="77C6EA96" w14:textId="77777777" w:rsidR="00476679" w:rsidRPr="00670D77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670D77">
              <w:rPr>
                <w:rFonts w:ascii="Times New Roman" w:hAnsi="Times New Roman" w:cs="Times New Roman"/>
                <w:sz w:val="24"/>
                <w:szCs w:val="24"/>
              </w:rPr>
              <w:t>4 неделя апреля</w:t>
            </w:r>
          </w:p>
        </w:tc>
      </w:tr>
      <w:tr w:rsidR="00476679" w:rsidRPr="007E6B27" w14:paraId="2F7BAA31" w14:textId="77777777" w:rsidTr="007B0219">
        <w:tc>
          <w:tcPr>
            <w:tcW w:w="783" w:type="dxa"/>
          </w:tcPr>
          <w:p w14:paraId="38279E33" w14:textId="78C13297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62ECE9FC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«Қамқор» проведение экочелленджа  </w:t>
            </w:r>
            <w:r w:rsidRPr="006606D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Түлектердің ағаш егуі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среди учащихся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9,11 классов</w:t>
            </w:r>
          </w:p>
        </w:tc>
        <w:tc>
          <w:tcPr>
            <w:tcW w:w="3331" w:type="dxa"/>
          </w:tcPr>
          <w:p w14:paraId="35D9521F" w14:textId="77777777" w:rsidR="00476679" w:rsidRPr="006606DB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Размещение в соцсетях о проведении экочелленджа</w:t>
            </w:r>
          </w:p>
        </w:tc>
        <w:tc>
          <w:tcPr>
            <w:tcW w:w="3091" w:type="dxa"/>
          </w:tcPr>
          <w:p w14:paraId="6D30467A" w14:textId="77777777" w:rsidR="00476679" w:rsidRPr="006606DB" w:rsidRDefault="00476679" w:rsidP="00476679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Администрация школы, родительская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lastRenderedPageBreak/>
              <w:t>общественность, классные руководители, школьное самоуправление</w:t>
            </w:r>
          </w:p>
        </w:tc>
        <w:tc>
          <w:tcPr>
            <w:tcW w:w="2025" w:type="dxa"/>
          </w:tcPr>
          <w:p w14:paraId="700CA0A4" w14:textId="77777777" w:rsidR="00476679" w:rsidRPr="006606DB" w:rsidRDefault="00476679" w:rsidP="004766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lastRenderedPageBreak/>
              <w:t>4 неделя</w:t>
            </w:r>
          </w:p>
        </w:tc>
      </w:tr>
      <w:tr w:rsidR="00476679" w:rsidRPr="007E6B27" w14:paraId="5AAD0A61" w14:textId="77777777" w:rsidTr="007B0219">
        <w:tc>
          <w:tcPr>
            <w:tcW w:w="783" w:type="dxa"/>
          </w:tcPr>
          <w:p w14:paraId="574561C4" w14:textId="77777777" w:rsidR="00476679" w:rsidRPr="008A590B" w:rsidRDefault="00476679" w:rsidP="00476679">
            <w:pPr>
              <w:pStyle w:val="a6"/>
              <w:numPr>
                <w:ilvl w:val="0"/>
                <w:numId w:val="26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757BFAD8" w14:textId="77777777" w:rsidR="00476679" w:rsidRDefault="00476679" w:rsidP="00476679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Мероприятия по предотвращению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буллинга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и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уто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деструктивного поведения</w:t>
            </w:r>
          </w:p>
          <w:p w14:paraId="1BC4724C" w14:textId="305313E6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6353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Реализация </w:t>
            </w:r>
            <w:r w:rsidRPr="00C63536">
              <w:rPr>
                <w:rStyle w:val="y2iqfc"/>
                <w:rFonts w:ascii="Times New Roman" w:hAnsi="Times New Roman" w:cs="Times New Roman"/>
                <w:b/>
                <w:bCs/>
                <w:color w:val="1F1F1F"/>
                <w:sz w:val="24"/>
                <w:szCs w:val="24"/>
              </w:rPr>
              <w:t xml:space="preserve">Программы </w:t>
            </w:r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«ДОСБОЛ</w:t>
            </w:r>
            <w:proofErr w:type="gramStart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KE»   </w:t>
            </w:r>
            <w:proofErr w:type="gramEnd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           </w:t>
            </w:r>
          </w:p>
        </w:tc>
        <w:tc>
          <w:tcPr>
            <w:tcW w:w="3331" w:type="dxa"/>
          </w:tcPr>
          <w:p w14:paraId="5A619C22" w14:textId="7E2F39E4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часы</w:t>
            </w:r>
          </w:p>
        </w:tc>
        <w:tc>
          <w:tcPr>
            <w:tcW w:w="3091" w:type="dxa"/>
          </w:tcPr>
          <w:p w14:paraId="74CCC9C6" w14:textId="77777777" w:rsidR="00476679" w:rsidRPr="003E29AF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>Классные руководители</w:t>
            </w:r>
          </w:p>
          <w:p w14:paraId="6DAFABFA" w14:textId="6F65AB23" w:rsidR="00476679" w:rsidRDefault="00476679" w:rsidP="00476679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</w:p>
        </w:tc>
        <w:tc>
          <w:tcPr>
            <w:tcW w:w="2025" w:type="dxa"/>
          </w:tcPr>
          <w:p w14:paraId="076577AE" w14:textId="2A634172" w:rsidR="00476679" w:rsidRDefault="00476679" w:rsidP="004766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</w:tr>
      <w:tr w:rsidR="00476679" w:rsidRPr="00E903FE" w14:paraId="03F4C32F" w14:textId="77777777" w:rsidTr="009B1F16">
        <w:tc>
          <w:tcPr>
            <w:tcW w:w="15294" w:type="dxa"/>
            <w:gridSpan w:val="5"/>
          </w:tcPr>
          <w:p w14:paraId="21B9F861" w14:textId="77777777" w:rsidR="00476679" w:rsidRDefault="00476679" w:rsidP="004766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МАЙ – МЕСЯЦ ЕДИНСТВА И СОЛИДАРНОСТИ</w:t>
            </w:r>
          </w:p>
          <w:p w14:paraId="767A67D1" w14:textId="77777777" w:rsidR="00476679" w:rsidRPr="00B5706E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B5706E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1 мая – День единства народов Казахстана</w:t>
            </w:r>
          </w:p>
          <w:p w14:paraId="50EDC12C" w14:textId="77777777" w:rsidR="00476679" w:rsidRPr="00B5706E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B5706E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7 мая – День защитников Родины</w:t>
            </w:r>
          </w:p>
          <w:p w14:paraId="4C18A5C0" w14:textId="77777777" w:rsidR="00476679" w:rsidRPr="00B5706E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B5706E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9 мая – День Победы в Великой Отечественной войне</w:t>
            </w:r>
          </w:p>
          <w:p w14:paraId="689B9EC0" w14:textId="77777777" w:rsidR="00476679" w:rsidRPr="00B5706E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B5706E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15 май – Международный день семьи</w:t>
            </w:r>
          </w:p>
          <w:p w14:paraId="35260A16" w14:textId="77777777" w:rsidR="00476679" w:rsidRPr="00B5706E" w:rsidRDefault="00476679" w:rsidP="00476679">
            <w:pPr>
              <w:pStyle w:val="TableParagraph"/>
              <w:jc w:val="both"/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</w:pPr>
            <w:r w:rsidRPr="00B5706E">
              <w:rPr>
                <w:rFonts w:eastAsiaTheme="minorHAnsi"/>
                <w:color w:val="000000" w:themeColor="text1"/>
                <w:sz w:val="24"/>
                <w:szCs w:val="24"/>
                <w:lang w:val="ru-RU"/>
              </w:rPr>
              <w:t>18 мая – Международный день музеев</w:t>
            </w:r>
          </w:p>
          <w:p w14:paraId="55644D42" w14:textId="0BD64513" w:rsidR="00476679" w:rsidRPr="008A590B" w:rsidRDefault="00476679" w:rsidP="00476679">
            <w:pP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B570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 мая – День памяти жертв политических репрессий</w:t>
            </w:r>
            <w:r w:rsidRPr="007E2AEF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 </w:t>
            </w:r>
          </w:p>
        </w:tc>
      </w:tr>
      <w:tr w:rsidR="00476679" w:rsidRPr="003679B1" w14:paraId="74AAD72A" w14:textId="77777777" w:rsidTr="007B0219">
        <w:tc>
          <w:tcPr>
            <w:tcW w:w="783" w:type="dxa"/>
          </w:tcPr>
          <w:p w14:paraId="78F0DF2D" w14:textId="741D9339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№</w:t>
            </w:r>
          </w:p>
        </w:tc>
        <w:tc>
          <w:tcPr>
            <w:tcW w:w="6064" w:type="dxa"/>
          </w:tcPr>
          <w:p w14:paraId="4BAEB32A" w14:textId="2DA5F2BC" w:rsidR="00476679" w:rsidRPr="007E2AEF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Тематика мероприятий по </w:t>
            </w:r>
            <w:proofErr w:type="gramStart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направлениям  воспитательных</w:t>
            </w:r>
            <w:proofErr w:type="gramEnd"/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ценностей                     </w:t>
            </w:r>
          </w:p>
        </w:tc>
        <w:tc>
          <w:tcPr>
            <w:tcW w:w="3331" w:type="dxa"/>
          </w:tcPr>
          <w:p w14:paraId="081C28CE" w14:textId="525DE80B" w:rsidR="00476679" w:rsidRPr="000C1038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Форма выполнения</w:t>
            </w:r>
          </w:p>
        </w:tc>
        <w:tc>
          <w:tcPr>
            <w:tcW w:w="3091" w:type="dxa"/>
          </w:tcPr>
          <w:p w14:paraId="3B561272" w14:textId="779BCE5A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тветственные</w:t>
            </w:r>
          </w:p>
        </w:tc>
        <w:tc>
          <w:tcPr>
            <w:tcW w:w="2025" w:type="dxa"/>
          </w:tcPr>
          <w:p w14:paraId="700E6E50" w14:textId="2F48432A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C2DB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Срок выполнения</w:t>
            </w:r>
          </w:p>
        </w:tc>
      </w:tr>
      <w:tr w:rsidR="00476679" w:rsidRPr="003679B1" w14:paraId="1CE84E1C" w14:textId="77777777" w:rsidTr="007B0219">
        <w:tc>
          <w:tcPr>
            <w:tcW w:w="783" w:type="dxa"/>
          </w:tcPr>
          <w:p w14:paraId="3BB2CB04" w14:textId="3624B2F5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552334C4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Еңбегі адал жас өрен»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проведение тренингов, классных часов, встреч, ярмарка профессий, презентации 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«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нь профессий для учащихся  9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11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ов</w:t>
            </w:r>
          </w:p>
        </w:tc>
        <w:tc>
          <w:tcPr>
            <w:tcW w:w="3331" w:type="dxa"/>
          </w:tcPr>
          <w:p w14:paraId="42AC14A6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лан мероприятий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</w:t>
            </w:r>
          </w:p>
        </w:tc>
        <w:tc>
          <w:tcPr>
            <w:tcW w:w="3091" w:type="dxa"/>
          </w:tcPr>
          <w:p w14:paraId="5EA10F27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</w:t>
            </w:r>
            <w:r w:rsidRPr="007E2A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педагог-профориентатор</w:t>
            </w:r>
          </w:p>
        </w:tc>
        <w:tc>
          <w:tcPr>
            <w:tcW w:w="2025" w:type="dxa"/>
          </w:tcPr>
          <w:p w14:paraId="63CF25C1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раз в месяц</w:t>
            </w:r>
          </w:p>
        </w:tc>
      </w:tr>
      <w:tr w:rsidR="00476679" w:rsidRPr="004F7ECA" w14:paraId="37F695CD" w14:textId="77777777" w:rsidTr="007B0219">
        <w:tc>
          <w:tcPr>
            <w:tcW w:w="783" w:type="dxa"/>
          </w:tcPr>
          <w:p w14:paraId="1709385B" w14:textId="38F23EAA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57C3A6AA" w14:textId="7777777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«Шабыт» проведение фестиваля песен  «Әншуақ» </w:t>
            </w:r>
          </w:p>
        </w:tc>
        <w:tc>
          <w:tcPr>
            <w:tcW w:w="3331" w:type="dxa"/>
          </w:tcPr>
          <w:p w14:paraId="07DDBD06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 о проведении фестиваля</w:t>
            </w:r>
          </w:p>
        </w:tc>
        <w:tc>
          <w:tcPr>
            <w:tcW w:w="3091" w:type="dxa"/>
          </w:tcPr>
          <w:p w14:paraId="60A94CEB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едагоги дополнительного образования, руководители кружков, учителя музыки</w:t>
            </w:r>
          </w:p>
        </w:tc>
        <w:tc>
          <w:tcPr>
            <w:tcW w:w="2025" w:type="dxa"/>
          </w:tcPr>
          <w:p w14:paraId="59F8C6FC" w14:textId="77777777" w:rsidR="00476679" w:rsidRPr="007E2AEF" w:rsidRDefault="00476679" w:rsidP="004766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476679" w:rsidRPr="003679B1" w14:paraId="560513C0" w14:textId="77777777" w:rsidTr="007B0219">
        <w:tc>
          <w:tcPr>
            <w:tcW w:w="783" w:type="dxa"/>
          </w:tcPr>
          <w:p w14:paraId="09DDB4AA" w14:textId="405ADB8C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9689369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еализации проекта «Шабыт» проведение фестиваля военно-патриотических песен «Жас сарбаз»     ко дню защитников отечества среди учащихся  8-10 классов  </w:t>
            </w:r>
          </w:p>
        </w:tc>
        <w:tc>
          <w:tcPr>
            <w:tcW w:w="3331" w:type="dxa"/>
          </w:tcPr>
          <w:p w14:paraId="5BEBD8B8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 о проведении фестиваля</w:t>
            </w:r>
          </w:p>
        </w:tc>
        <w:tc>
          <w:tcPr>
            <w:tcW w:w="3091" w:type="dxa"/>
          </w:tcPr>
          <w:p w14:paraId="01E5DFD1" w14:textId="77777777" w:rsidR="00476679" w:rsidRPr="0004318C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4318C">
              <w:rPr>
                <w:rFonts w:ascii="Times New Roman" w:hAnsi="Times New Roman" w:cs="Times New Roman"/>
                <w:sz w:val="24"/>
                <w:szCs w:val="24"/>
              </w:rPr>
              <w:t>Учителя НВТП, учителя</w:t>
            </w:r>
          </w:p>
          <w:p w14:paraId="6AC807A6" w14:textId="77777777" w:rsidR="00476679" w:rsidRPr="0004318C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4318C">
              <w:rPr>
                <w:rFonts w:ascii="Times New Roman" w:hAnsi="Times New Roman" w:cs="Times New Roman"/>
                <w:sz w:val="24"/>
                <w:szCs w:val="24"/>
              </w:rPr>
              <w:t>музыки, классные</w:t>
            </w:r>
          </w:p>
          <w:p w14:paraId="16DA6A63" w14:textId="77777777" w:rsidR="00476679" w:rsidRPr="0004318C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4318C">
              <w:rPr>
                <w:rFonts w:ascii="Times New Roman" w:hAnsi="Times New Roman" w:cs="Times New Roman"/>
                <w:sz w:val="24"/>
                <w:szCs w:val="24"/>
              </w:rPr>
              <w:t>руководители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, с</w:t>
            </w:r>
            <w:proofErr w:type="spellStart"/>
            <w:r w:rsidRPr="0004318C">
              <w:rPr>
                <w:rFonts w:ascii="Times New Roman" w:hAnsi="Times New Roman" w:cs="Times New Roman"/>
                <w:sz w:val="24"/>
                <w:szCs w:val="24"/>
              </w:rPr>
              <w:t>амоуправление</w:t>
            </w:r>
            <w:proofErr w:type="spellEnd"/>
            <w:r w:rsidRPr="0004318C">
              <w:rPr>
                <w:rFonts w:ascii="Times New Roman" w:hAnsi="Times New Roman" w:cs="Times New Roman"/>
                <w:sz w:val="24"/>
                <w:szCs w:val="24"/>
              </w:rPr>
              <w:t xml:space="preserve"> школы</w:t>
            </w:r>
          </w:p>
        </w:tc>
        <w:tc>
          <w:tcPr>
            <w:tcW w:w="2025" w:type="dxa"/>
          </w:tcPr>
          <w:p w14:paraId="543024EA" w14:textId="77777777" w:rsidR="00476679" w:rsidRPr="0004318C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04318C">
              <w:rPr>
                <w:rFonts w:ascii="Times New Roman" w:hAnsi="Times New Roman" w:cs="Times New Roman"/>
                <w:sz w:val="24"/>
                <w:szCs w:val="24"/>
              </w:rPr>
              <w:t>2 неделя мая</w:t>
            </w:r>
          </w:p>
        </w:tc>
      </w:tr>
      <w:tr w:rsidR="00476679" w:rsidRPr="003679B1" w14:paraId="6E9381C0" w14:textId="77777777" w:rsidTr="007B0219">
        <w:tc>
          <w:tcPr>
            <w:tcW w:w="783" w:type="dxa"/>
          </w:tcPr>
          <w:p w14:paraId="1BD3986D" w14:textId="78A550E3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F8B41C0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D5B19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ауіпсіз қоғам</w:t>
            </w:r>
          </w:p>
          <w:p w14:paraId="3C662669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Уроки безопасности </w:t>
            </w:r>
            <w:r w:rsidRPr="00FD5B19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(10 минут)</w:t>
            </w:r>
          </w:p>
        </w:tc>
        <w:tc>
          <w:tcPr>
            <w:tcW w:w="3331" w:type="dxa"/>
          </w:tcPr>
          <w:p w14:paraId="35DC64CF" w14:textId="77777777" w:rsidR="00476679" w:rsidRPr="008967ED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8967ED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ческое мероприятие </w:t>
            </w:r>
          </w:p>
        </w:tc>
        <w:tc>
          <w:tcPr>
            <w:tcW w:w="3091" w:type="dxa"/>
          </w:tcPr>
          <w:p w14:paraId="63142ACB" w14:textId="77777777" w:rsidR="00476679" w:rsidRPr="008967ED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8967ED">
              <w:rPr>
                <w:rFonts w:ascii="Times New Roman" w:hAnsi="Times New Roman" w:cs="Times New Roman"/>
                <w:sz w:val="24"/>
                <w:szCs w:val="24"/>
              </w:rPr>
              <w:t xml:space="preserve">Заместитель директора по воспитательной работе, классные руководители, </w:t>
            </w:r>
            <w:r w:rsidRPr="008967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овместно с заинтересованными государственными органами</w:t>
            </w:r>
          </w:p>
        </w:tc>
        <w:tc>
          <w:tcPr>
            <w:tcW w:w="2025" w:type="dxa"/>
          </w:tcPr>
          <w:p w14:paraId="17BAA689" w14:textId="77777777" w:rsidR="00476679" w:rsidRPr="008967ED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8967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3 неделя мая </w:t>
            </w:r>
          </w:p>
        </w:tc>
      </w:tr>
      <w:tr w:rsidR="00476679" w:rsidRPr="00155F8F" w14:paraId="52A03EB0" w14:textId="77777777" w:rsidTr="007B0219">
        <w:tc>
          <w:tcPr>
            <w:tcW w:w="783" w:type="dxa"/>
          </w:tcPr>
          <w:p w14:paraId="2BE5947E" w14:textId="791D1C28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17E756D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аботы ЦППР проведение недели, </w:t>
            </w:r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>приуроченн</w:t>
            </w:r>
            <w:r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>ой</w:t>
            </w:r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ко Дню семьи «Отбасылық дәстүрлер»</w:t>
            </w:r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</w:rPr>
              <w:t xml:space="preserve"> (презентации, видеосъемки, конкурсы </w:t>
            </w:r>
            <w:proofErr w:type="spellStart"/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</w:rPr>
              <w:t>ит.д</w:t>
            </w:r>
            <w:proofErr w:type="spellEnd"/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3331" w:type="dxa"/>
          </w:tcPr>
          <w:p w14:paraId="0B6B8D4D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 о проведении недели, выставка рисунков, фотографий и т.д.</w:t>
            </w:r>
          </w:p>
        </w:tc>
        <w:tc>
          <w:tcPr>
            <w:tcW w:w="3091" w:type="dxa"/>
          </w:tcPr>
          <w:p w14:paraId="38186704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 руководитель работы ЦППР, классные руководители</w:t>
            </w:r>
          </w:p>
        </w:tc>
        <w:tc>
          <w:tcPr>
            <w:tcW w:w="2025" w:type="dxa"/>
          </w:tcPr>
          <w:p w14:paraId="1B34C618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 неделя</w:t>
            </w:r>
          </w:p>
        </w:tc>
      </w:tr>
      <w:tr w:rsidR="00476679" w:rsidRPr="004F7ECA" w14:paraId="59986065" w14:textId="77777777" w:rsidTr="007B0219">
        <w:tc>
          <w:tcPr>
            <w:tcW w:w="783" w:type="dxa"/>
          </w:tcPr>
          <w:p w14:paraId="6891DA13" w14:textId="6CCE28EF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3E67F992" w14:textId="77777777" w:rsidR="00476679" w:rsidRPr="004F7ECA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В рамках работы ЦППР проведение недели, </w:t>
            </w:r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>приуроченн</w:t>
            </w:r>
            <w:r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>ой</w:t>
            </w:r>
            <w:r w:rsidRPr="00155F8F"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ко Дню семьи </w:t>
            </w:r>
            <w:r>
              <w:rPr>
                <w:rStyle w:val="a5"/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ведение мастер-класса для отцов на тему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Бала тәрбиесіндегі әкенің рөлі» ( члены клуба «Әкелер кеңесі», «Даналық мектебі»)</w:t>
            </w:r>
          </w:p>
        </w:tc>
        <w:tc>
          <w:tcPr>
            <w:tcW w:w="3331" w:type="dxa"/>
          </w:tcPr>
          <w:p w14:paraId="35DE3ABE" w14:textId="77777777" w:rsidR="00476679" w:rsidRPr="007E2AEF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 о проведении мероприятия</w:t>
            </w:r>
          </w:p>
        </w:tc>
        <w:tc>
          <w:tcPr>
            <w:tcW w:w="3091" w:type="dxa"/>
          </w:tcPr>
          <w:p w14:paraId="298069A9" w14:textId="77777777" w:rsidR="00476679" w:rsidRPr="00FD5B1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Зам по ВР руководитель работы ЦППР, классные руководители</w:t>
            </w:r>
          </w:p>
        </w:tc>
        <w:tc>
          <w:tcPr>
            <w:tcW w:w="2025" w:type="dxa"/>
          </w:tcPr>
          <w:p w14:paraId="3E623BAE" w14:textId="77777777" w:rsidR="00476679" w:rsidRPr="004F7ECA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 неделя</w:t>
            </w:r>
          </w:p>
        </w:tc>
      </w:tr>
      <w:tr w:rsidR="00476679" w:rsidRPr="006E3DA3" w14:paraId="3470E954" w14:textId="77777777" w:rsidTr="007B0219">
        <w:tc>
          <w:tcPr>
            <w:tcW w:w="783" w:type="dxa"/>
          </w:tcPr>
          <w:p w14:paraId="5A0FA403" w14:textId="77777777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2513FDA1" w14:textId="77777777" w:rsidR="00476679" w:rsidRPr="003A1A62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A1A6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оведение акции «Балаларды қорғау күні»ко Дню защиты детей   совместно с родительской общественностью</w:t>
            </w:r>
          </w:p>
        </w:tc>
        <w:tc>
          <w:tcPr>
            <w:tcW w:w="3331" w:type="dxa"/>
          </w:tcPr>
          <w:p w14:paraId="0AF5CA9B" w14:textId="7777777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 о проведении мероприятий</w:t>
            </w:r>
          </w:p>
        </w:tc>
        <w:tc>
          <w:tcPr>
            <w:tcW w:w="3091" w:type="dxa"/>
          </w:tcPr>
          <w:p w14:paraId="126A49DE" w14:textId="77777777" w:rsidR="00476679" w:rsidRDefault="00476679" w:rsidP="00476679">
            <w:pPr>
              <w:pStyle w:val="a4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Администрация школы, зам по ВР, председатели попечительского и родительского комитета, классные руководители</w:t>
            </w:r>
          </w:p>
        </w:tc>
        <w:tc>
          <w:tcPr>
            <w:tcW w:w="2025" w:type="dxa"/>
          </w:tcPr>
          <w:p w14:paraId="12A08DE9" w14:textId="7777777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 июня</w:t>
            </w:r>
          </w:p>
        </w:tc>
      </w:tr>
      <w:tr w:rsidR="00476679" w:rsidRPr="004A028C" w14:paraId="456E9FE2" w14:textId="77777777" w:rsidTr="007B0219">
        <w:tc>
          <w:tcPr>
            <w:tcW w:w="783" w:type="dxa"/>
          </w:tcPr>
          <w:p w14:paraId="6AB41281" w14:textId="77777777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936DAA6" w14:textId="7777777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4F7EC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«Домбыра</w:t>
            </w:r>
            <w:r w:rsidRPr="004F7ECA">
              <w:rPr>
                <w:rFonts w:ascii="Times New Roman" w:hAnsi="Times New Roman" w:cs="Times New Roman"/>
                <w:spacing w:val="-2"/>
                <w:sz w:val="24"/>
                <w:szCs w:val="24"/>
                <w:lang w:val="kk-KZ"/>
              </w:rPr>
              <w:t xml:space="preserve"> </w:t>
            </w:r>
            <w:r w:rsidRPr="004F7EC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Party» че</w:t>
            </w:r>
            <w:r w:rsidRPr="004F7ECA">
              <w:rPr>
                <w:rFonts w:ascii="Times New Roman" w:hAnsi="Times New Roman" w:cs="Times New Roman"/>
                <w:spacing w:val="-1"/>
                <w:sz w:val="24"/>
                <w:szCs w:val="24"/>
                <w:lang w:val="kk-KZ"/>
              </w:rPr>
              <w:t>ллендж</w:t>
            </w:r>
          </w:p>
        </w:tc>
        <w:tc>
          <w:tcPr>
            <w:tcW w:w="3331" w:type="dxa"/>
          </w:tcPr>
          <w:p w14:paraId="686EC87A" w14:textId="7777777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азмещение в соцсетях о проведении челленджа</w:t>
            </w:r>
          </w:p>
        </w:tc>
        <w:tc>
          <w:tcPr>
            <w:tcW w:w="3091" w:type="dxa"/>
          </w:tcPr>
          <w:p w14:paraId="7D0DD6AB" w14:textId="77777777" w:rsidR="00476679" w:rsidRDefault="00476679" w:rsidP="00476679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ам по ВР, руководители кружков, педагого дополнительного образования, учителя музыки</w:t>
            </w:r>
          </w:p>
        </w:tc>
        <w:tc>
          <w:tcPr>
            <w:tcW w:w="2025" w:type="dxa"/>
          </w:tcPr>
          <w:p w14:paraId="16F162F9" w14:textId="77777777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6 июня</w:t>
            </w:r>
          </w:p>
        </w:tc>
      </w:tr>
      <w:tr w:rsidR="00476679" w:rsidRPr="004A028C" w14:paraId="52B678AF" w14:textId="77777777" w:rsidTr="007B0219">
        <w:tc>
          <w:tcPr>
            <w:tcW w:w="783" w:type="dxa"/>
          </w:tcPr>
          <w:p w14:paraId="1ECC964D" w14:textId="77777777" w:rsidR="00476679" w:rsidRPr="008A590B" w:rsidRDefault="00476679" w:rsidP="00476679">
            <w:pPr>
              <w:pStyle w:val="a6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6064" w:type="dxa"/>
          </w:tcPr>
          <w:p w14:paraId="1C578FC3" w14:textId="77777777" w:rsidR="00476679" w:rsidRDefault="00476679" w:rsidP="00476679">
            <w:pPr>
              <w:pStyle w:val="a4"/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</w:pP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Мероприятия по предотвращению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буллинга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 и </w:t>
            </w:r>
            <w:r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  <w:lang w:val="kk-KZ"/>
              </w:rPr>
              <w:t>ауто</w:t>
            </w:r>
            <w:r w:rsidRPr="005E626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>деструктивного поведения</w:t>
            </w:r>
          </w:p>
          <w:p w14:paraId="29AEC843" w14:textId="6632E190" w:rsidR="00476679" w:rsidRPr="004F7ECA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63536">
              <w:rPr>
                <w:rStyle w:val="y2iqfc"/>
                <w:rFonts w:ascii="Times New Roman" w:hAnsi="Times New Roman" w:cs="Times New Roman"/>
                <w:color w:val="1F1F1F"/>
                <w:sz w:val="24"/>
                <w:szCs w:val="24"/>
              </w:rPr>
              <w:t xml:space="preserve">Реализация </w:t>
            </w:r>
            <w:r w:rsidRPr="00C63536">
              <w:rPr>
                <w:rStyle w:val="y2iqfc"/>
                <w:rFonts w:ascii="Times New Roman" w:hAnsi="Times New Roman" w:cs="Times New Roman"/>
                <w:b/>
                <w:bCs/>
                <w:color w:val="1F1F1F"/>
                <w:sz w:val="24"/>
                <w:szCs w:val="24"/>
              </w:rPr>
              <w:t xml:space="preserve">Программы </w:t>
            </w:r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«ДОСБОЛ</w:t>
            </w:r>
            <w:proofErr w:type="gramStart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LIKE»   </w:t>
            </w:r>
            <w:proofErr w:type="gramEnd"/>
            <w:r w:rsidRPr="00C6353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           </w:t>
            </w:r>
          </w:p>
        </w:tc>
        <w:tc>
          <w:tcPr>
            <w:tcW w:w="3331" w:type="dxa"/>
          </w:tcPr>
          <w:p w14:paraId="31458656" w14:textId="49043438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ассные часы</w:t>
            </w:r>
          </w:p>
        </w:tc>
        <w:tc>
          <w:tcPr>
            <w:tcW w:w="3091" w:type="dxa"/>
          </w:tcPr>
          <w:p w14:paraId="41541931" w14:textId="77777777" w:rsidR="00476679" w:rsidRPr="003E29AF" w:rsidRDefault="00476679" w:rsidP="0047667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F">
              <w:rPr>
                <w:rFonts w:ascii="Times New Roman" w:hAnsi="Times New Roman" w:cs="Times New Roman"/>
                <w:sz w:val="24"/>
                <w:szCs w:val="24"/>
              </w:rPr>
              <w:t>Классные руководители</w:t>
            </w:r>
          </w:p>
          <w:p w14:paraId="533F5C78" w14:textId="52574644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дагог-психолог</w:t>
            </w:r>
          </w:p>
        </w:tc>
        <w:tc>
          <w:tcPr>
            <w:tcW w:w="2025" w:type="dxa"/>
          </w:tcPr>
          <w:p w14:paraId="40CB4F85" w14:textId="792F73E5" w:rsidR="00476679" w:rsidRDefault="00476679" w:rsidP="00476679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</w:tr>
    </w:tbl>
    <w:p w14:paraId="3FF86822" w14:textId="5CED0555" w:rsidR="00FD5B19" w:rsidRPr="001F6D4C" w:rsidRDefault="00FD5B19" w:rsidP="003D3380">
      <w:pPr>
        <w:rPr>
          <w:lang w:val="kk-KZ"/>
        </w:rPr>
      </w:pPr>
    </w:p>
    <w:sectPr w:rsidR="00FD5B19" w:rsidRPr="001F6D4C" w:rsidSect="00895A7E">
      <w:pgSz w:w="16838" w:h="11906" w:orient="landscape"/>
      <w:pgMar w:top="850" w:right="1134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;visibility:visible;mso-wrap-style:square" o:bullet="t">
        <v:imagedata r:id="rId1" o:title=""/>
      </v:shape>
    </w:pict>
  </w:numPicBullet>
  <w:abstractNum w:abstractNumId="0" w15:restartNumberingAfterBreak="0">
    <w:nsid w:val="05AE1146"/>
    <w:multiLevelType w:val="hybridMultilevel"/>
    <w:tmpl w:val="B68CD0D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022E0"/>
    <w:multiLevelType w:val="hybridMultilevel"/>
    <w:tmpl w:val="2C307818"/>
    <w:lvl w:ilvl="0" w:tplc="0419000B">
      <w:start w:val="1"/>
      <w:numFmt w:val="bullet"/>
      <w:lvlText w:val=""/>
      <w:lvlJc w:val="left"/>
      <w:pPr>
        <w:ind w:left="153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07B83E0F"/>
    <w:multiLevelType w:val="hybridMultilevel"/>
    <w:tmpl w:val="088C219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E145C"/>
    <w:multiLevelType w:val="hybridMultilevel"/>
    <w:tmpl w:val="920097C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10043"/>
    <w:multiLevelType w:val="hybridMultilevel"/>
    <w:tmpl w:val="F6BABDAA"/>
    <w:lvl w:ilvl="0" w:tplc="041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4425B"/>
    <w:multiLevelType w:val="hybridMultilevel"/>
    <w:tmpl w:val="BC52388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85536"/>
    <w:multiLevelType w:val="hybridMultilevel"/>
    <w:tmpl w:val="7C72A296"/>
    <w:lvl w:ilvl="0" w:tplc="2000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E05E9"/>
    <w:multiLevelType w:val="hybridMultilevel"/>
    <w:tmpl w:val="F216DE8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60444"/>
    <w:multiLevelType w:val="hybridMultilevel"/>
    <w:tmpl w:val="5C5E1E1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497096"/>
    <w:multiLevelType w:val="hybridMultilevel"/>
    <w:tmpl w:val="4F388936"/>
    <w:lvl w:ilvl="0" w:tplc="6FBE2426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92" w:hanging="360"/>
      </w:pPr>
    </w:lvl>
    <w:lvl w:ilvl="2" w:tplc="2000001B" w:tentative="1">
      <w:start w:val="1"/>
      <w:numFmt w:val="lowerRoman"/>
      <w:lvlText w:val="%3."/>
      <w:lvlJc w:val="right"/>
      <w:pPr>
        <w:ind w:left="1912" w:hanging="180"/>
      </w:pPr>
    </w:lvl>
    <w:lvl w:ilvl="3" w:tplc="2000000F" w:tentative="1">
      <w:start w:val="1"/>
      <w:numFmt w:val="decimal"/>
      <w:lvlText w:val="%4."/>
      <w:lvlJc w:val="left"/>
      <w:pPr>
        <w:ind w:left="2632" w:hanging="360"/>
      </w:pPr>
    </w:lvl>
    <w:lvl w:ilvl="4" w:tplc="20000019" w:tentative="1">
      <w:start w:val="1"/>
      <w:numFmt w:val="lowerLetter"/>
      <w:lvlText w:val="%5."/>
      <w:lvlJc w:val="left"/>
      <w:pPr>
        <w:ind w:left="3352" w:hanging="360"/>
      </w:pPr>
    </w:lvl>
    <w:lvl w:ilvl="5" w:tplc="2000001B" w:tentative="1">
      <w:start w:val="1"/>
      <w:numFmt w:val="lowerRoman"/>
      <w:lvlText w:val="%6."/>
      <w:lvlJc w:val="right"/>
      <w:pPr>
        <w:ind w:left="4072" w:hanging="180"/>
      </w:pPr>
    </w:lvl>
    <w:lvl w:ilvl="6" w:tplc="2000000F" w:tentative="1">
      <w:start w:val="1"/>
      <w:numFmt w:val="decimal"/>
      <w:lvlText w:val="%7."/>
      <w:lvlJc w:val="left"/>
      <w:pPr>
        <w:ind w:left="4792" w:hanging="360"/>
      </w:pPr>
    </w:lvl>
    <w:lvl w:ilvl="7" w:tplc="20000019" w:tentative="1">
      <w:start w:val="1"/>
      <w:numFmt w:val="lowerLetter"/>
      <w:lvlText w:val="%8."/>
      <w:lvlJc w:val="left"/>
      <w:pPr>
        <w:ind w:left="5512" w:hanging="360"/>
      </w:pPr>
    </w:lvl>
    <w:lvl w:ilvl="8" w:tplc="2000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10" w15:restartNumberingAfterBreak="0">
    <w:nsid w:val="39BA52AC"/>
    <w:multiLevelType w:val="hybridMultilevel"/>
    <w:tmpl w:val="B1A0D13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E0F8D"/>
    <w:multiLevelType w:val="hybridMultilevel"/>
    <w:tmpl w:val="9C1692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A724DB"/>
    <w:multiLevelType w:val="hybridMultilevel"/>
    <w:tmpl w:val="184ED8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77416"/>
    <w:multiLevelType w:val="hybridMultilevel"/>
    <w:tmpl w:val="674414D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9D4C1B"/>
    <w:multiLevelType w:val="hybridMultilevel"/>
    <w:tmpl w:val="DBB0A762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024858"/>
    <w:multiLevelType w:val="hybridMultilevel"/>
    <w:tmpl w:val="7D5EEA42"/>
    <w:lvl w:ilvl="0" w:tplc="4CF82CB4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BE242F"/>
    <w:multiLevelType w:val="hybridMultilevel"/>
    <w:tmpl w:val="C054D3A0"/>
    <w:lvl w:ilvl="0" w:tplc="200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D7DEA"/>
    <w:multiLevelType w:val="hybridMultilevel"/>
    <w:tmpl w:val="93DAB4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310524"/>
    <w:multiLevelType w:val="hybridMultilevel"/>
    <w:tmpl w:val="ED2EAD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D5B63"/>
    <w:multiLevelType w:val="hybridMultilevel"/>
    <w:tmpl w:val="3F46D57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EE2E11"/>
    <w:multiLevelType w:val="hybridMultilevel"/>
    <w:tmpl w:val="FFF623F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B02CDE"/>
    <w:multiLevelType w:val="hybridMultilevel"/>
    <w:tmpl w:val="F00C8D2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67D70"/>
    <w:multiLevelType w:val="hybridMultilevel"/>
    <w:tmpl w:val="2B9C866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B7222E"/>
    <w:multiLevelType w:val="hybridMultilevel"/>
    <w:tmpl w:val="DE96AAE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8C5335"/>
    <w:multiLevelType w:val="hybridMultilevel"/>
    <w:tmpl w:val="FB5827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430F0C"/>
    <w:multiLevelType w:val="hybridMultilevel"/>
    <w:tmpl w:val="E9C4A47A"/>
    <w:lvl w:ilvl="0" w:tplc="57C82212">
      <w:numFmt w:val="bullet"/>
      <w:lvlText w:val=""/>
      <w:lvlJc w:val="left"/>
      <w:pPr>
        <w:ind w:left="428" w:hanging="428"/>
      </w:pPr>
      <w:rPr>
        <w:rFonts w:ascii="Wingdings" w:eastAsia="Wingdings" w:hAnsi="Wingdings" w:cs="Wingdings" w:hint="default"/>
        <w:w w:val="99"/>
        <w:sz w:val="28"/>
        <w:szCs w:val="28"/>
        <w:lang w:val="ru-RU" w:eastAsia="en-US" w:bidi="ar-SA"/>
      </w:rPr>
    </w:lvl>
    <w:lvl w:ilvl="1" w:tplc="7B641F94">
      <w:numFmt w:val="bullet"/>
      <w:lvlText w:val=""/>
      <w:lvlJc w:val="left"/>
      <w:pPr>
        <w:ind w:left="1293" w:hanging="360"/>
      </w:pPr>
      <w:rPr>
        <w:rFonts w:ascii="Wingdings" w:eastAsia="Wingdings" w:hAnsi="Wingdings" w:cs="Wingdings" w:hint="default"/>
        <w:w w:val="99"/>
        <w:sz w:val="28"/>
        <w:szCs w:val="28"/>
        <w:lang w:val="ru-RU" w:eastAsia="en-US" w:bidi="ar-SA"/>
      </w:rPr>
    </w:lvl>
    <w:lvl w:ilvl="2" w:tplc="E6E6C242">
      <w:numFmt w:val="bullet"/>
      <w:lvlText w:val=""/>
      <w:lvlJc w:val="left"/>
      <w:pPr>
        <w:ind w:left="2484" w:hanging="360"/>
      </w:pPr>
      <w:rPr>
        <w:rFonts w:ascii="Wingdings" w:eastAsia="Wingdings" w:hAnsi="Wingdings" w:cs="Wingdings" w:hint="default"/>
        <w:w w:val="99"/>
        <w:sz w:val="28"/>
        <w:szCs w:val="28"/>
        <w:lang w:val="ru-RU" w:eastAsia="en-US" w:bidi="ar-SA"/>
      </w:rPr>
    </w:lvl>
    <w:lvl w:ilvl="3" w:tplc="F9E45E14">
      <w:numFmt w:val="bullet"/>
      <w:lvlText w:val="•"/>
      <w:lvlJc w:val="left"/>
      <w:pPr>
        <w:ind w:left="4169" w:hanging="360"/>
      </w:pPr>
      <w:rPr>
        <w:rFonts w:hint="default"/>
        <w:lang w:val="ru-RU" w:eastAsia="en-US" w:bidi="ar-SA"/>
      </w:rPr>
    </w:lvl>
    <w:lvl w:ilvl="4" w:tplc="9ECEDEBC">
      <w:numFmt w:val="bullet"/>
      <w:lvlText w:val="•"/>
      <w:lvlJc w:val="left"/>
      <w:pPr>
        <w:ind w:left="5859" w:hanging="360"/>
      </w:pPr>
      <w:rPr>
        <w:rFonts w:hint="default"/>
        <w:lang w:val="ru-RU" w:eastAsia="en-US" w:bidi="ar-SA"/>
      </w:rPr>
    </w:lvl>
    <w:lvl w:ilvl="5" w:tplc="81528F04">
      <w:numFmt w:val="bullet"/>
      <w:lvlText w:val="•"/>
      <w:lvlJc w:val="left"/>
      <w:pPr>
        <w:ind w:left="7549" w:hanging="360"/>
      </w:pPr>
      <w:rPr>
        <w:rFonts w:hint="default"/>
        <w:lang w:val="ru-RU" w:eastAsia="en-US" w:bidi="ar-SA"/>
      </w:rPr>
    </w:lvl>
    <w:lvl w:ilvl="6" w:tplc="24C04318">
      <w:numFmt w:val="bullet"/>
      <w:lvlText w:val="•"/>
      <w:lvlJc w:val="left"/>
      <w:pPr>
        <w:ind w:left="9239" w:hanging="360"/>
      </w:pPr>
      <w:rPr>
        <w:rFonts w:hint="default"/>
        <w:lang w:val="ru-RU" w:eastAsia="en-US" w:bidi="ar-SA"/>
      </w:rPr>
    </w:lvl>
    <w:lvl w:ilvl="7" w:tplc="3CD62A3A">
      <w:numFmt w:val="bullet"/>
      <w:lvlText w:val="•"/>
      <w:lvlJc w:val="left"/>
      <w:pPr>
        <w:ind w:left="10929" w:hanging="360"/>
      </w:pPr>
      <w:rPr>
        <w:rFonts w:hint="default"/>
        <w:lang w:val="ru-RU" w:eastAsia="en-US" w:bidi="ar-SA"/>
      </w:rPr>
    </w:lvl>
    <w:lvl w:ilvl="8" w:tplc="7236F0BA">
      <w:numFmt w:val="bullet"/>
      <w:lvlText w:val="•"/>
      <w:lvlJc w:val="left"/>
      <w:pPr>
        <w:ind w:left="12618" w:hanging="360"/>
      </w:pPr>
      <w:rPr>
        <w:rFonts w:hint="default"/>
        <w:lang w:val="ru-RU" w:eastAsia="en-US" w:bidi="ar-SA"/>
      </w:rPr>
    </w:lvl>
  </w:abstractNum>
  <w:abstractNum w:abstractNumId="26" w15:restartNumberingAfterBreak="0">
    <w:nsid w:val="7AEC7134"/>
    <w:multiLevelType w:val="hybridMultilevel"/>
    <w:tmpl w:val="D4F2E60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8A41D8"/>
    <w:multiLevelType w:val="hybridMultilevel"/>
    <w:tmpl w:val="6F80195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0A3948"/>
    <w:multiLevelType w:val="hybridMultilevel"/>
    <w:tmpl w:val="75A01BD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59699">
    <w:abstractNumId w:val="14"/>
  </w:num>
  <w:num w:numId="2" w16cid:durableId="1189949521">
    <w:abstractNumId w:val="16"/>
  </w:num>
  <w:num w:numId="3" w16cid:durableId="1524635626">
    <w:abstractNumId w:val="19"/>
  </w:num>
  <w:num w:numId="4" w16cid:durableId="653528997">
    <w:abstractNumId w:val="15"/>
  </w:num>
  <w:num w:numId="5" w16cid:durableId="46347380">
    <w:abstractNumId w:val="4"/>
  </w:num>
  <w:num w:numId="6" w16cid:durableId="1993409004">
    <w:abstractNumId w:val="7"/>
  </w:num>
  <w:num w:numId="7" w16cid:durableId="1516457881">
    <w:abstractNumId w:val="6"/>
  </w:num>
  <w:num w:numId="8" w16cid:durableId="704139506">
    <w:abstractNumId w:val="27"/>
  </w:num>
  <w:num w:numId="9" w16cid:durableId="227542034">
    <w:abstractNumId w:val="3"/>
  </w:num>
  <w:num w:numId="10" w16cid:durableId="774176856">
    <w:abstractNumId w:val="18"/>
  </w:num>
  <w:num w:numId="11" w16cid:durableId="1365137710">
    <w:abstractNumId w:val="13"/>
  </w:num>
  <w:num w:numId="12" w16cid:durableId="1545170642">
    <w:abstractNumId w:val="2"/>
  </w:num>
  <w:num w:numId="13" w16cid:durableId="1861238484">
    <w:abstractNumId w:val="21"/>
  </w:num>
  <w:num w:numId="14" w16cid:durableId="412122447">
    <w:abstractNumId w:val="9"/>
  </w:num>
  <w:num w:numId="15" w16cid:durableId="334497695">
    <w:abstractNumId w:val="25"/>
  </w:num>
  <w:num w:numId="16" w16cid:durableId="1892694326">
    <w:abstractNumId w:val="1"/>
  </w:num>
  <w:num w:numId="17" w16cid:durableId="1668051731">
    <w:abstractNumId w:val="17"/>
  </w:num>
  <w:num w:numId="18" w16cid:durableId="152844761">
    <w:abstractNumId w:val="20"/>
  </w:num>
  <w:num w:numId="19" w16cid:durableId="2104564624">
    <w:abstractNumId w:val="5"/>
  </w:num>
  <w:num w:numId="20" w16cid:durableId="1055473132">
    <w:abstractNumId w:val="11"/>
  </w:num>
  <w:num w:numId="21" w16cid:durableId="1021930662">
    <w:abstractNumId w:val="24"/>
  </w:num>
  <w:num w:numId="22" w16cid:durableId="863205276">
    <w:abstractNumId w:val="26"/>
  </w:num>
  <w:num w:numId="23" w16cid:durableId="1684017143">
    <w:abstractNumId w:val="8"/>
  </w:num>
  <w:num w:numId="24" w16cid:durableId="29500698">
    <w:abstractNumId w:val="28"/>
  </w:num>
  <w:num w:numId="25" w16cid:durableId="817260050">
    <w:abstractNumId w:val="12"/>
  </w:num>
  <w:num w:numId="26" w16cid:durableId="463888753">
    <w:abstractNumId w:val="23"/>
  </w:num>
  <w:num w:numId="27" w16cid:durableId="1621303345">
    <w:abstractNumId w:val="10"/>
  </w:num>
  <w:num w:numId="28" w16cid:durableId="1933392966">
    <w:abstractNumId w:val="0"/>
  </w:num>
  <w:num w:numId="29" w16cid:durableId="1660193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3535"/>
    <w:rsid w:val="00001EF4"/>
    <w:rsid w:val="00005403"/>
    <w:rsid w:val="00005B8F"/>
    <w:rsid w:val="000331F7"/>
    <w:rsid w:val="00033535"/>
    <w:rsid w:val="00037042"/>
    <w:rsid w:val="00037BB9"/>
    <w:rsid w:val="00041A9C"/>
    <w:rsid w:val="0004318C"/>
    <w:rsid w:val="00047644"/>
    <w:rsid w:val="000519F6"/>
    <w:rsid w:val="00051ADF"/>
    <w:rsid w:val="0005524D"/>
    <w:rsid w:val="00057B12"/>
    <w:rsid w:val="0007130D"/>
    <w:rsid w:val="00073937"/>
    <w:rsid w:val="000742BB"/>
    <w:rsid w:val="00077182"/>
    <w:rsid w:val="00081253"/>
    <w:rsid w:val="000934BF"/>
    <w:rsid w:val="00093D05"/>
    <w:rsid w:val="00093D6F"/>
    <w:rsid w:val="00095FB5"/>
    <w:rsid w:val="000975D5"/>
    <w:rsid w:val="000A1A69"/>
    <w:rsid w:val="000B07F7"/>
    <w:rsid w:val="000C1038"/>
    <w:rsid w:val="000C4DFD"/>
    <w:rsid w:val="000C504A"/>
    <w:rsid w:val="000D1718"/>
    <w:rsid w:val="000E082F"/>
    <w:rsid w:val="000F492A"/>
    <w:rsid w:val="001059E8"/>
    <w:rsid w:val="00120790"/>
    <w:rsid w:val="00125141"/>
    <w:rsid w:val="0013237A"/>
    <w:rsid w:val="001351C3"/>
    <w:rsid w:val="00151F9A"/>
    <w:rsid w:val="00155F8F"/>
    <w:rsid w:val="00157418"/>
    <w:rsid w:val="0015753C"/>
    <w:rsid w:val="00176D9F"/>
    <w:rsid w:val="0018479D"/>
    <w:rsid w:val="00191B4E"/>
    <w:rsid w:val="0019251F"/>
    <w:rsid w:val="00192BBC"/>
    <w:rsid w:val="001A2DCB"/>
    <w:rsid w:val="001A73FF"/>
    <w:rsid w:val="001B4A3B"/>
    <w:rsid w:val="001C49E5"/>
    <w:rsid w:val="001E0051"/>
    <w:rsid w:val="001E1A4D"/>
    <w:rsid w:val="001E531B"/>
    <w:rsid w:val="001E7AC1"/>
    <w:rsid w:val="001F0907"/>
    <w:rsid w:val="001F3466"/>
    <w:rsid w:val="001F37C7"/>
    <w:rsid w:val="001F6D4C"/>
    <w:rsid w:val="001F722A"/>
    <w:rsid w:val="001F7A5A"/>
    <w:rsid w:val="00200097"/>
    <w:rsid w:val="00200343"/>
    <w:rsid w:val="0020151E"/>
    <w:rsid w:val="00202BBB"/>
    <w:rsid w:val="00204476"/>
    <w:rsid w:val="002079A9"/>
    <w:rsid w:val="0022385D"/>
    <w:rsid w:val="00227036"/>
    <w:rsid w:val="00230E34"/>
    <w:rsid w:val="00231CB3"/>
    <w:rsid w:val="00241432"/>
    <w:rsid w:val="00243043"/>
    <w:rsid w:val="00273540"/>
    <w:rsid w:val="00275F67"/>
    <w:rsid w:val="0028032D"/>
    <w:rsid w:val="0028279A"/>
    <w:rsid w:val="00282893"/>
    <w:rsid w:val="00285536"/>
    <w:rsid w:val="00286040"/>
    <w:rsid w:val="002A161A"/>
    <w:rsid w:val="002A3A8C"/>
    <w:rsid w:val="002A7B71"/>
    <w:rsid w:val="002B0989"/>
    <w:rsid w:val="002C5E37"/>
    <w:rsid w:val="002C7012"/>
    <w:rsid w:val="002C702E"/>
    <w:rsid w:val="002D313C"/>
    <w:rsid w:val="002D4063"/>
    <w:rsid w:val="002D721B"/>
    <w:rsid w:val="002E1068"/>
    <w:rsid w:val="002F5A3E"/>
    <w:rsid w:val="00300DBF"/>
    <w:rsid w:val="00302FC7"/>
    <w:rsid w:val="00315085"/>
    <w:rsid w:val="003238CE"/>
    <w:rsid w:val="00327AC1"/>
    <w:rsid w:val="0033083E"/>
    <w:rsid w:val="00331FBB"/>
    <w:rsid w:val="0033654E"/>
    <w:rsid w:val="003459E8"/>
    <w:rsid w:val="0034766F"/>
    <w:rsid w:val="00354471"/>
    <w:rsid w:val="00357001"/>
    <w:rsid w:val="00360996"/>
    <w:rsid w:val="003679B1"/>
    <w:rsid w:val="00381E88"/>
    <w:rsid w:val="003829B3"/>
    <w:rsid w:val="0039722B"/>
    <w:rsid w:val="00397A1E"/>
    <w:rsid w:val="003A1A62"/>
    <w:rsid w:val="003B0CC6"/>
    <w:rsid w:val="003B2693"/>
    <w:rsid w:val="003B6A58"/>
    <w:rsid w:val="003C06B1"/>
    <w:rsid w:val="003C19ED"/>
    <w:rsid w:val="003C71C9"/>
    <w:rsid w:val="003D16EF"/>
    <w:rsid w:val="003D3380"/>
    <w:rsid w:val="003D5F89"/>
    <w:rsid w:val="003D7958"/>
    <w:rsid w:val="003E29AF"/>
    <w:rsid w:val="003E54DF"/>
    <w:rsid w:val="003E65A2"/>
    <w:rsid w:val="003F2A68"/>
    <w:rsid w:val="00410317"/>
    <w:rsid w:val="00423375"/>
    <w:rsid w:val="00430E46"/>
    <w:rsid w:val="00431C90"/>
    <w:rsid w:val="0043582F"/>
    <w:rsid w:val="00435954"/>
    <w:rsid w:val="004432E7"/>
    <w:rsid w:val="00445FDA"/>
    <w:rsid w:val="004508EE"/>
    <w:rsid w:val="00475230"/>
    <w:rsid w:val="00475935"/>
    <w:rsid w:val="00476679"/>
    <w:rsid w:val="00477D9D"/>
    <w:rsid w:val="0048648E"/>
    <w:rsid w:val="00491DA7"/>
    <w:rsid w:val="0049238A"/>
    <w:rsid w:val="004943A4"/>
    <w:rsid w:val="00496303"/>
    <w:rsid w:val="004A037B"/>
    <w:rsid w:val="004A0554"/>
    <w:rsid w:val="004A13EC"/>
    <w:rsid w:val="004A1878"/>
    <w:rsid w:val="004A3D83"/>
    <w:rsid w:val="004B1E03"/>
    <w:rsid w:val="004B4701"/>
    <w:rsid w:val="004B50C7"/>
    <w:rsid w:val="004C7FE0"/>
    <w:rsid w:val="004D6E92"/>
    <w:rsid w:val="004E4F4A"/>
    <w:rsid w:val="004E68C8"/>
    <w:rsid w:val="004F17CB"/>
    <w:rsid w:val="004F7ECA"/>
    <w:rsid w:val="005047EE"/>
    <w:rsid w:val="005065B7"/>
    <w:rsid w:val="0051175C"/>
    <w:rsid w:val="00523270"/>
    <w:rsid w:val="00525304"/>
    <w:rsid w:val="00527939"/>
    <w:rsid w:val="005353FB"/>
    <w:rsid w:val="0053616B"/>
    <w:rsid w:val="005410F3"/>
    <w:rsid w:val="00542E3F"/>
    <w:rsid w:val="00545BC0"/>
    <w:rsid w:val="00556028"/>
    <w:rsid w:val="00560CCF"/>
    <w:rsid w:val="0056651D"/>
    <w:rsid w:val="00570F13"/>
    <w:rsid w:val="005769DB"/>
    <w:rsid w:val="005821C1"/>
    <w:rsid w:val="00582426"/>
    <w:rsid w:val="005862F3"/>
    <w:rsid w:val="00595DFE"/>
    <w:rsid w:val="005A0F98"/>
    <w:rsid w:val="005A408B"/>
    <w:rsid w:val="005B0AE9"/>
    <w:rsid w:val="005B7BBD"/>
    <w:rsid w:val="005C3C44"/>
    <w:rsid w:val="005C4EEE"/>
    <w:rsid w:val="005C7200"/>
    <w:rsid w:val="005D7510"/>
    <w:rsid w:val="005E2750"/>
    <w:rsid w:val="005E6266"/>
    <w:rsid w:val="005F09C5"/>
    <w:rsid w:val="005F1F96"/>
    <w:rsid w:val="005F25F2"/>
    <w:rsid w:val="00614331"/>
    <w:rsid w:val="00616415"/>
    <w:rsid w:val="006221CA"/>
    <w:rsid w:val="006227C1"/>
    <w:rsid w:val="00624E48"/>
    <w:rsid w:val="00627AC3"/>
    <w:rsid w:val="006345BA"/>
    <w:rsid w:val="0063577A"/>
    <w:rsid w:val="0064229F"/>
    <w:rsid w:val="00643982"/>
    <w:rsid w:val="00655692"/>
    <w:rsid w:val="006606DB"/>
    <w:rsid w:val="00661A8C"/>
    <w:rsid w:val="00661E2B"/>
    <w:rsid w:val="00662DEE"/>
    <w:rsid w:val="00662F45"/>
    <w:rsid w:val="00666EE7"/>
    <w:rsid w:val="0066757F"/>
    <w:rsid w:val="00667F24"/>
    <w:rsid w:val="00670482"/>
    <w:rsid w:val="00670D77"/>
    <w:rsid w:val="00682BF9"/>
    <w:rsid w:val="006958D9"/>
    <w:rsid w:val="006A3D26"/>
    <w:rsid w:val="006B0115"/>
    <w:rsid w:val="006B541F"/>
    <w:rsid w:val="006D5446"/>
    <w:rsid w:val="006E3DA3"/>
    <w:rsid w:val="006F3CB2"/>
    <w:rsid w:val="007152C9"/>
    <w:rsid w:val="0071539E"/>
    <w:rsid w:val="00722566"/>
    <w:rsid w:val="007231A9"/>
    <w:rsid w:val="0072442D"/>
    <w:rsid w:val="00743679"/>
    <w:rsid w:val="00744940"/>
    <w:rsid w:val="007474C9"/>
    <w:rsid w:val="007550A0"/>
    <w:rsid w:val="00760DAA"/>
    <w:rsid w:val="007637B6"/>
    <w:rsid w:val="00766639"/>
    <w:rsid w:val="0077619C"/>
    <w:rsid w:val="00786C0B"/>
    <w:rsid w:val="0079373A"/>
    <w:rsid w:val="007A2C3F"/>
    <w:rsid w:val="007B0219"/>
    <w:rsid w:val="007B3D29"/>
    <w:rsid w:val="007B58FA"/>
    <w:rsid w:val="007B6E51"/>
    <w:rsid w:val="007C506C"/>
    <w:rsid w:val="007D2417"/>
    <w:rsid w:val="007D327F"/>
    <w:rsid w:val="007D73C3"/>
    <w:rsid w:val="007E08AC"/>
    <w:rsid w:val="007E1AC9"/>
    <w:rsid w:val="007E2AEF"/>
    <w:rsid w:val="007E3C38"/>
    <w:rsid w:val="007E5017"/>
    <w:rsid w:val="007E6B27"/>
    <w:rsid w:val="007F27AA"/>
    <w:rsid w:val="007F4845"/>
    <w:rsid w:val="007F50EC"/>
    <w:rsid w:val="008016E9"/>
    <w:rsid w:val="00803090"/>
    <w:rsid w:val="0080362A"/>
    <w:rsid w:val="00803BBA"/>
    <w:rsid w:val="00807AD4"/>
    <w:rsid w:val="00814406"/>
    <w:rsid w:val="0082643F"/>
    <w:rsid w:val="00826C37"/>
    <w:rsid w:val="00827815"/>
    <w:rsid w:val="00834D47"/>
    <w:rsid w:val="00840AFF"/>
    <w:rsid w:val="00841ED3"/>
    <w:rsid w:val="00842077"/>
    <w:rsid w:val="0085140D"/>
    <w:rsid w:val="00853BCD"/>
    <w:rsid w:val="00860198"/>
    <w:rsid w:val="0086064C"/>
    <w:rsid w:val="00867D83"/>
    <w:rsid w:val="008728C3"/>
    <w:rsid w:val="00872CF8"/>
    <w:rsid w:val="00874E1B"/>
    <w:rsid w:val="00880E31"/>
    <w:rsid w:val="00885D5C"/>
    <w:rsid w:val="00893E02"/>
    <w:rsid w:val="00895A7E"/>
    <w:rsid w:val="008967ED"/>
    <w:rsid w:val="008A590B"/>
    <w:rsid w:val="008A6644"/>
    <w:rsid w:val="008B401E"/>
    <w:rsid w:val="008B6D54"/>
    <w:rsid w:val="008B6DFD"/>
    <w:rsid w:val="008B7A1A"/>
    <w:rsid w:val="008C1A33"/>
    <w:rsid w:val="008C43DA"/>
    <w:rsid w:val="008C5B93"/>
    <w:rsid w:val="008D077F"/>
    <w:rsid w:val="008D2BB6"/>
    <w:rsid w:val="008E5CB9"/>
    <w:rsid w:val="008E6157"/>
    <w:rsid w:val="008F16A6"/>
    <w:rsid w:val="008F26C1"/>
    <w:rsid w:val="008F7CF6"/>
    <w:rsid w:val="009017CA"/>
    <w:rsid w:val="00904300"/>
    <w:rsid w:val="00911A0E"/>
    <w:rsid w:val="00914F00"/>
    <w:rsid w:val="00921CA0"/>
    <w:rsid w:val="00922D13"/>
    <w:rsid w:val="00925218"/>
    <w:rsid w:val="00927C09"/>
    <w:rsid w:val="009349BA"/>
    <w:rsid w:val="00934DEF"/>
    <w:rsid w:val="00940DDF"/>
    <w:rsid w:val="0094781E"/>
    <w:rsid w:val="009825D0"/>
    <w:rsid w:val="009845AA"/>
    <w:rsid w:val="00997D51"/>
    <w:rsid w:val="00997F9F"/>
    <w:rsid w:val="009B06AC"/>
    <w:rsid w:val="009B1F16"/>
    <w:rsid w:val="009B277D"/>
    <w:rsid w:val="009B5E43"/>
    <w:rsid w:val="009C4B42"/>
    <w:rsid w:val="009C51A6"/>
    <w:rsid w:val="009C60DD"/>
    <w:rsid w:val="009C701A"/>
    <w:rsid w:val="009C7BB9"/>
    <w:rsid w:val="009D4775"/>
    <w:rsid w:val="009D4C41"/>
    <w:rsid w:val="009F08C9"/>
    <w:rsid w:val="009F37BC"/>
    <w:rsid w:val="009F49E2"/>
    <w:rsid w:val="00A013A5"/>
    <w:rsid w:val="00A03273"/>
    <w:rsid w:val="00A100A3"/>
    <w:rsid w:val="00A140FD"/>
    <w:rsid w:val="00A156BE"/>
    <w:rsid w:val="00A22D6B"/>
    <w:rsid w:val="00A277B6"/>
    <w:rsid w:val="00A31A78"/>
    <w:rsid w:val="00A3352D"/>
    <w:rsid w:val="00A37BB6"/>
    <w:rsid w:val="00A40A4D"/>
    <w:rsid w:val="00A53050"/>
    <w:rsid w:val="00A53C76"/>
    <w:rsid w:val="00A62BDE"/>
    <w:rsid w:val="00A6642C"/>
    <w:rsid w:val="00A71C6A"/>
    <w:rsid w:val="00A842BE"/>
    <w:rsid w:val="00A844C6"/>
    <w:rsid w:val="00A97610"/>
    <w:rsid w:val="00AA333B"/>
    <w:rsid w:val="00AA40F6"/>
    <w:rsid w:val="00AB20B3"/>
    <w:rsid w:val="00AB401F"/>
    <w:rsid w:val="00AB5EA6"/>
    <w:rsid w:val="00AC1DF8"/>
    <w:rsid w:val="00AC2B3B"/>
    <w:rsid w:val="00AC3230"/>
    <w:rsid w:val="00AC4B00"/>
    <w:rsid w:val="00AD182E"/>
    <w:rsid w:val="00AD31AA"/>
    <w:rsid w:val="00AD749E"/>
    <w:rsid w:val="00AD7D06"/>
    <w:rsid w:val="00AE0255"/>
    <w:rsid w:val="00AE44FE"/>
    <w:rsid w:val="00AE51F1"/>
    <w:rsid w:val="00AF04A2"/>
    <w:rsid w:val="00AF1ADB"/>
    <w:rsid w:val="00AF48B1"/>
    <w:rsid w:val="00B039C1"/>
    <w:rsid w:val="00B05C3C"/>
    <w:rsid w:val="00B06B32"/>
    <w:rsid w:val="00B07551"/>
    <w:rsid w:val="00B134E5"/>
    <w:rsid w:val="00B2009E"/>
    <w:rsid w:val="00B21727"/>
    <w:rsid w:val="00B23D7B"/>
    <w:rsid w:val="00B25046"/>
    <w:rsid w:val="00B31771"/>
    <w:rsid w:val="00B34F3D"/>
    <w:rsid w:val="00B41CF7"/>
    <w:rsid w:val="00B55BF3"/>
    <w:rsid w:val="00B56E55"/>
    <w:rsid w:val="00B5706E"/>
    <w:rsid w:val="00B667E6"/>
    <w:rsid w:val="00B81BA7"/>
    <w:rsid w:val="00B84E61"/>
    <w:rsid w:val="00B859EE"/>
    <w:rsid w:val="00BA358F"/>
    <w:rsid w:val="00BA4989"/>
    <w:rsid w:val="00BB4FB7"/>
    <w:rsid w:val="00BB5553"/>
    <w:rsid w:val="00BC1EEA"/>
    <w:rsid w:val="00BD0DC9"/>
    <w:rsid w:val="00BF2ECF"/>
    <w:rsid w:val="00BF31F5"/>
    <w:rsid w:val="00BF39F9"/>
    <w:rsid w:val="00C05D46"/>
    <w:rsid w:val="00C13CD2"/>
    <w:rsid w:val="00C172B3"/>
    <w:rsid w:val="00C17499"/>
    <w:rsid w:val="00C24B1E"/>
    <w:rsid w:val="00C30E9C"/>
    <w:rsid w:val="00C31975"/>
    <w:rsid w:val="00C37E58"/>
    <w:rsid w:val="00C41FB7"/>
    <w:rsid w:val="00C46E70"/>
    <w:rsid w:val="00C500EA"/>
    <w:rsid w:val="00C63536"/>
    <w:rsid w:val="00C651B9"/>
    <w:rsid w:val="00C6747B"/>
    <w:rsid w:val="00C74696"/>
    <w:rsid w:val="00C81F6F"/>
    <w:rsid w:val="00C82CA2"/>
    <w:rsid w:val="00C83AC1"/>
    <w:rsid w:val="00C85062"/>
    <w:rsid w:val="00C975AF"/>
    <w:rsid w:val="00CA0605"/>
    <w:rsid w:val="00CA0D7B"/>
    <w:rsid w:val="00CA7189"/>
    <w:rsid w:val="00CB1DC4"/>
    <w:rsid w:val="00CB370C"/>
    <w:rsid w:val="00CB6A90"/>
    <w:rsid w:val="00CC0AEA"/>
    <w:rsid w:val="00CC0E45"/>
    <w:rsid w:val="00CC4707"/>
    <w:rsid w:val="00CC7BC9"/>
    <w:rsid w:val="00CD0D4D"/>
    <w:rsid w:val="00CD3226"/>
    <w:rsid w:val="00CD32A0"/>
    <w:rsid w:val="00CD3E82"/>
    <w:rsid w:val="00CD6118"/>
    <w:rsid w:val="00CE36C0"/>
    <w:rsid w:val="00CF2B05"/>
    <w:rsid w:val="00CF7871"/>
    <w:rsid w:val="00D15610"/>
    <w:rsid w:val="00D27058"/>
    <w:rsid w:val="00D3577D"/>
    <w:rsid w:val="00D46C1C"/>
    <w:rsid w:val="00D52BFD"/>
    <w:rsid w:val="00D54FB2"/>
    <w:rsid w:val="00D56385"/>
    <w:rsid w:val="00D61767"/>
    <w:rsid w:val="00D66B40"/>
    <w:rsid w:val="00D73B5C"/>
    <w:rsid w:val="00D82D62"/>
    <w:rsid w:val="00D85148"/>
    <w:rsid w:val="00D94ABD"/>
    <w:rsid w:val="00D9647A"/>
    <w:rsid w:val="00DB588D"/>
    <w:rsid w:val="00DC40ED"/>
    <w:rsid w:val="00DD0CA1"/>
    <w:rsid w:val="00DD3C5D"/>
    <w:rsid w:val="00DD5D53"/>
    <w:rsid w:val="00DE7635"/>
    <w:rsid w:val="00DF68D1"/>
    <w:rsid w:val="00E00C03"/>
    <w:rsid w:val="00E16165"/>
    <w:rsid w:val="00E25AF5"/>
    <w:rsid w:val="00E32DC4"/>
    <w:rsid w:val="00E37BDA"/>
    <w:rsid w:val="00E61DB3"/>
    <w:rsid w:val="00E622E5"/>
    <w:rsid w:val="00E631C8"/>
    <w:rsid w:val="00E660B5"/>
    <w:rsid w:val="00E71B4B"/>
    <w:rsid w:val="00E8385F"/>
    <w:rsid w:val="00E85AD8"/>
    <w:rsid w:val="00E86C66"/>
    <w:rsid w:val="00E9162E"/>
    <w:rsid w:val="00EA19E6"/>
    <w:rsid w:val="00EA1AAA"/>
    <w:rsid w:val="00EA35C8"/>
    <w:rsid w:val="00EA5160"/>
    <w:rsid w:val="00EA70F1"/>
    <w:rsid w:val="00EB312A"/>
    <w:rsid w:val="00EB34A4"/>
    <w:rsid w:val="00EC0EF3"/>
    <w:rsid w:val="00EC5196"/>
    <w:rsid w:val="00EC6E81"/>
    <w:rsid w:val="00ED265E"/>
    <w:rsid w:val="00EE13AF"/>
    <w:rsid w:val="00EE60E8"/>
    <w:rsid w:val="00EE7A0E"/>
    <w:rsid w:val="00EF3082"/>
    <w:rsid w:val="00F043E9"/>
    <w:rsid w:val="00F11044"/>
    <w:rsid w:val="00F111E0"/>
    <w:rsid w:val="00F118A7"/>
    <w:rsid w:val="00F13A4B"/>
    <w:rsid w:val="00F15753"/>
    <w:rsid w:val="00F205C4"/>
    <w:rsid w:val="00F22CFC"/>
    <w:rsid w:val="00F24AF8"/>
    <w:rsid w:val="00F2583C"/>
    <w:rsid w:val="00F30F43"/>
    <w:rsid w:val="00F314FA"/>
    <w:rsid w:val="00F54407"/>
    <w:rsid w:val="00F550F1"/>
    <w:rsid w:val="00F56D85"/>
    <w:rsid w:val="00F64972"/>
    <w:rsid w:val="00F73E31"/>
    <w:rsid w:val="00F76793"/>
    <w:rsid w:val="00F849BF"/>
    <w:rsid w:val="00F8611A"/>
    <w:rsid w:val="00F86597"/>
    <w:rsid w:val="00F8711D"/>
    <w:rsid w:val="00F965E1"/>
    <w:rsid w:val="00FB3AE0"/>
    <w:rsid w:val="00FB512A"/>
    <w:rsid w:val="00FC4154"/>
    <w:rsid w:val="00FD2FF3"/>
    <w:rsid w:val="00FD477F"/>
    <w:rsid w:val="00FD5B19"/>
    <w:rsid w:val="00FE3CEE"/>
    <w:rsid w:val="00FF1CA5"/>
    <w:rsid w:val="00FF594D"/>
    <w:rsid w:val="00FF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AE4476A"/>
  <w15:docId w15:val="{64E3B795-3361-4D71-A298-C5317407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6C1C"/>
  </w:style>
  <w:style w:type="paragraph" w:styleId="1">
    <w:name w:val="heading 1"/>
    <w:basedOn w:val="a"/>
    <w:link w:val="10"/>
    <w:uiPriority w:val="9"/>
    <w:qFormat/>
    <w:rsid w:val="00331FBB"/>
    <w:pPr>
      <w:widowControl w:val="0"/>
      <w:autoSpaceDE w:val="0"/>
      <w:autoSpaceDN w:val="0"/>
      <w:spacing w:before="87" w:after="0" w:line="240" w:lineRule="auto"/>
      <w:ind w:left="955" w:right="1220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  <w:lang w:val="kk-KZ"/>
    </w:rPr>
  </w:style>
  <w:style w:type="paragraph" w:styleId="3">
    <w:name w:val="heading 3"/>
    <w:basedOn w:val="a"/>
    <w:next w:val="a"/>
    <w:link w:val="30"/>
    <w:uiPriority w:val="9"/>
    <w:unhideWhenUsed/>
    <w:qFormat/>
    <w:rsid w:val="004A3D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331FBB"/>
    <w:rPr>
      <w:rFonts w:ascii="Times New Roman" w:eastAsia="Times New Roman" w:hAnsi="Times New Roman" w:cs="Times New Roman"/>
      <w:b/>
      <w:bCs/>
      <w:sz w:val="28"/>
      <w:szCs w:val="28"/>
      <w:lang w:val="kk-KZ"/>
    </w:rPr>
  </w:style>
  <w:style w:type="table" w:styleId="a3">
    <w:name w:val="Table Grid"/>
    <w:basedOn w:val="a1"/>
    <w:uiPriority w:val="39"/>
    <w:qFormat/>
    <w:rsid w:val="002D4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link w:val="a5"/>
    <w:uiPriority w:val="1"/>
    <w:qFormat/>
    <w:rsid w:val="00DE7635"/>
    <w:pPr>
      <w:spacing w:after="0" w:line="240" w:lineRule="auto"/>
    </w:pPr>
  </w:style>
  <w:style w:type="character" w:customStyle="1" w:styleId="a5">
    <w:name w:val="Без интервала Знак"/>
    <w:link w:val="a4"/>
    <w:uiPriority w:val="1"/>
    <w:locked/>
    <w:rsid w:val="002B0989"/>
  </w:style>
  <w:style w:type="paragraph" w:styleId="a6">
    <w:name w:val="List Paragraph"/>
    <w:aliases w:val="2 список маркированный,без абзаца,маркированный,Heading1,References,NUMBERED PARAGRAPH,List Paragraph 1,Bullets,List_Paragraph,Multilevel para_II,List Paragraph1,Akapit z listą BS,List Paragraph (numbered (a)),IBL List Paragraph,Bullet1,Ha"/>
    <w:basedOn w:val="a"/>
    <w:link w:val="a7"/>
    <w:uiPriority w:val="34"/>
    <w:qFormat/>
    <w:rsid w:val="00661A8C"/>
    <w:pPr>
      <w:widowControl w:val="0"/>
      <w:autoSpaceDE w:val="0"/>
      <w:autoSpaceDN w:val="0"/>
      <w:spacing w:after="0" w:line="240" w:lineRule="auto"/>
      <w:ind w:left="573" w:hanging="361"/>
    </w:pPr>
    <w:rPr>
      <w:rFonts w:ascii="Times New Roman" w:eastAsia="Times New Roman" w:hAnsi="Times New Roman" w:cs="Times New Roman"/>
      <w:lang w:val="kk-KZ"/>
    </w:rPr>
  </w:style>
  <w:style w:type="character" w:customStyle="1" w:styleId="a7">
    <w:name w:val="Абзац списка Знак"/>
    <w:aliases w:val="2 список маркированный Знак,без абзаца Знак,маркированный Знак,Heading1 Знак,References Знак,NUMBERED PARAGRAPH Знак,List Paragraph 1 Знак,Bullets Знак,List_Paragraph Знак,Multilevel para_II Знак,List Paragraph1 Знак,Bullet1 Знак"/>
    <w:link w:val="a6"/>
    <w:uiPriority w:val="34"/>
    <w:qFormat/>
    <w:locked/>
    <w:rsid w:val="00661A8C"/>
    <w:rPr>
      <w:rFonts w:ascii="Times New Roman" w:eastAsia="Times New Roman" w:hAnsi="Times New Roman" w:cs="Times New Roman"/>
      <w:lang w:val="kk-KZ"/>
    </w:rPr>
  </w:style>
  <w:style w:type="character" w:styleId="a8">
    <w:name w:val="footnote reference"/>
    <w:uiPriority w:val="99"/>
    <w:rsid w:val="00E25AF5"/>
    <w:rPr>
      <w:vertAlign w:val="superscript"/>
    </w:rPr>
  </w:style>
  <w:style w:type="paragraph" w:customStyle="1" w:styleId="Default">
    <w:name w:val="Default"/>
    <w:rsid w:val="002B09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1">
    <w:name w:val="Обычный1"/>
    <w:rsid w:val="00F24AF8"/>
    <w:pPr>
      <w:spacing w:after="200" w:line="276" w:lineRule="auto"/>
    </w:pPr>
    <w:rPr>
      <w:rFonts w:ascii="Calibri" w:eastAsia="Calibri" w:hAnsi="Calibri" w:cs="Calibri"/>
      <w:lang w:eastAsia="ru-RU"/>
    </w:rPr>
  </w:style>
  <w:style w:type="paragraph" w:customStyle="1" w:styleId="TableParagraph">
    <w:name w:val="Table Paragraph"/>
    <w:basedOn w:val="a"/>
    <w:uiPriority w:val="1"/>
    <w:qFormat/>
    <w:rsid w:val="000934B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kk-KZ"/>
    </w:rPr>
  </w:style>
  <w:style w:type="paragraph" w:styleId="HTML">
    <w:name w:val="HTML Preformatted"/>
    <w:basedOn w:val="a"/>
    <w:link w:val="HTML0"/>
    <w:uiPriority w:val="99"/>
    <w:unhideWhenUsed/>
    <w:rsid w:val="00D270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D27058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y2iqfc">
    <w:name w:val="y2iqfc"/>
    <w:basedOn w:val="a0"/>
    <w:rsid w:val="00D27058"/>
  </w:style>
  <w:style w:type="paragraph" w:styleId="a9">
    <w:name w:val="Body Text"/>
    <w:basedOn w:val="a"/>
    <w:link w:val="aa"/>
    <w:uiPriority w:val="99"/>
    <w:qFormat/>
    <w:rsid w:val="00331FB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kk-KZ"/>
    </w:rPr>
  </w:style>
  <w:style w:type="character" w:customStyle="1" w:styleId="aa">
    <w:name w:val="Основной текст Знак"/>
    <w:basedOn w:val="a0"/>
    <w:link w:val="a9"/>
    <w:uiPriority w:val="99"/>
    <w:qFormat/>
    <w:rsid w:val="00331FBB"/>
    <w:rPr>
      <w:rFonts w:ascii="Times New Roman" w:eastAsia="Times New Roman" w:hAnsi="Times New Roman" w:cs="Times New Roman"/>
      <w:sz w:val="28"/>
      <w:szCs w:val="28"/>
      <w:lang w:val="kk-KZ"/>
    </w:rPr>
  </w:style>
  <w:style w:type="character" w:styleId="ab">
    <w:name w:val="Hyperlink"/>
    <w:basedOn w:val="a0"/>
    <w:uiPriority w:val="99"/>
    <w:unhideWhenUsed/>
    <w:rsid w:val="00331FBB"/>
    <w:rPr>
      <w:color w:val="0563C1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4A3D83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ac">
    <w:name w:val="Normal (Web)"/>
    <w:aliases w:val="Обычный (Web),Знак Знак,Знак4 Знак Знак,Знак4,Знак4 Знак Знак Знак Знак,Знак4 Знак,Знак Знак7,Обычный (Web)1,Обычный (веб) Знак1,Обычный (веб) Знак Знак1,Знак Знак1 Знак,Обычный (веб) Знак Знак Знак,Знак Знак1 Знак Знак,Знак Знак1 Зн"/>
    <w:basedOn w:val="a"/>
    <w:link w:val="ad"/>
    <w:uiPriority w:val="99"/>
    <w:qFormat/>
    <w:rsid w:val="00911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">
    <w:name w:val="Основной текст (2)"/>
    <w:rsid w:val="000F492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kk-KZ" w:eastAsia="kk-KZ" w:bidi="kk-KZ"/>
    </w:rPr>
  </w:style>
  <w:style w:type="paragraph" w:customStyle="1" w:styleId="Compact">
    <w:name w:val="Compact"/>
    <w:basedOn w:val="a9"/>
    <w:qFormat/>
    <w:rsid w:val="009F08C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d">
    <w:name w:val="Обычный (Интернет) Знак"/>
    <w:aliases w:val="Обычный (Web) Знак,Знак Знак Знак,Знак4 Знак Знак Знак,Знак4 Знак1,Знак4 Знак Знак Знак Знак Знак,Знак4 Знак Знак1,Знак Знак7 Знак,Обычный (Web)1 Знак,Обычный (веб) Знак1 Знак,Обычный (веб) Знак Знак1 Знак,Знак Знак1 Знак Знак1"/>
    <w:link w:val="ac"/>
    <w:uiPriority w:val="99"/>
    <w:qFormat/>
    <w:locked/>
    <w:rsid w:val="000D171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2D75D-7B67-45FF-8175-686FCFDBF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0</TotalTime>
  <Pages>22</Pages>
  <Words>5331</Words>
  <Characters>30387</Characters>
  <Application>Microsoft Office Word</Application>
  <DocSecurity>0</DocSecurity>
  <Lines>253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77013105401</cp:lastModifiedBy>
  <cp:revision>502</cp:revision>
  <dcterms:created xsi:type="dcterms:W3CDTF">2024-06-20T11:56:00Z</dcterms:created>
  <dcterms:modified xsi:type="dcterms:W3CDTF">2025-10-15T10:49:00Z</dcterms:modified>
</cp:coreProperties>
</file>